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B00602" w14:textId="4A5034AA" w:rsidR="001953C0" w:rsidRPr="001953C0" w:rsidRDefault="001953C0" w:rsidP="001953C0">
      <w:pPr>
        <w:spacing w:after="0" w:line="240" w:lineRule="auto"/>
        <w:rPr>
          <w:rFonts w:ascii="Times New Roman" w:eastAsia="Times New Roman" w:hAnsi="Times New Roman" w:cs="Times New Roman"/>
          <w:sz w:val="24"/>
          <w:szCs w:val="24"/>
          <w:lang w:eastAsia="en-AU"/>
        </w:rPr>
      </w:pPr>
      <w:r w:rsidRPr="001953C0">
        <w:rPr>
          <w:rFonts w:ascii="Times New Roman" w:eastAsia="Times New Roman" w:hAnsi="Times New Roman" w:cs="Times New Roman"/>
          <w:b/>
          <w:bCs/>
          <w:sz w:val="24"/>
          <w:szCs w:val="24"/>
          <w:lang w:eastAsia="en-AU"/>
        </w:rPr>
        <w:t>HEALTH ASSESSMENT</w:t>
      </w:r>
      <w:r w:rsidR="00C744B3">
        <w:rPr>
          <w:rFonts w:ascii="Times New Roman" w:eastAsia="Times New Roman" w:hAnsi="Times New Roman" w:cs="Times New Roman"/>
          <w:b/>
          <w:bCs/>
          <w:sz w:val="24"/>
          <w:szCs w:val="24"/>
          <w:lang w:eastAsia="en-AU"/>
        </w:rPr>
        <w:t xml:space="preserve"> Feedback Sheet</w:t>
      </w:r>
      <w:r w:rsidRPr="001953C0">
        <w:rPr>
          <w:rFonts w:ascii="Times New Roman" w:eastAsia="Times New Roman" w:hAnsi="Times New Roman" w:cs="Times New Roman"/>
          <w:sz w:val="24"/>
          <w:szCs w:val="24"/>
          <w:lang w:eastAsia="en-AU"/>
        </w:rPr>
        <w:br/>
      </w:r>
    </w:p>
    <w:tbl>
      <w:tblPr>
        <w:tblW w:w="14593" w:type="dxa"/>
        <w:tblCellMar>
          <w:top w:w="15" w:type="dxa"/>
          <w:left w:w="15" w:type="dxa"/>
          <w:bottom w:w="15" w:type="dxa"/>
          <w:right w:w="15" w:type="dxa"/>
        </w:tblCellMar>
        <w:tblLook w:val="04A0" w:firstRow="1" w:lastRow="0" w:firstColumn="1" w:lastColumn="0" w:noHBand="0" w:noVBand="1"/>
      </w:tblPr>
      <w:tblGrid>
        <w:gridCol w:w="1600"/>
        <w:gridCol w:w="4331"/>
        <w:gridCol w:w="4331"/>
        <w:gridCol w:w="4331"/>
      </w:tblGrid>
      <w:tr w:rsidR="001953C0" w:rsidRPr="001953C0" w14:paraId="7E88A9C0" w14:textId="77777777" w:rsidTr="00C744B3">
        <w:tc>
          <w:tcPr>
            <w:tcW w:w="1600" w:type="dxa"/>
            <w:tcBorders>
              <w:top w:val="single" w:sz="6" w:space="0" w:color="000000"/>
              <w:left w:val="single" w:sz="6" w:space="0" w:color="000000"/>
              <w:bottom w:val="single" w:sz="6" w:space="0" w:color="000000"/>
              <w:right w:val="single" w:sz="6" w:space="0" w:color="000000"/>
            </w:tcBorders>
            <w:shd w:val="clear" w:color="auto" w:fill="auto"/>
            <w:tcMar>
              <w:top w:w="0" w:type="dxa"/>
              <w:left w:w="105" w:type="dxa"/>
              <w:bottom w:w="0" w:type="dxa"/>
              <w:right w:w="105" w:type="dxa"/>
            </w:tcMar>
            <w:hideMark/>
          </w:tcPr>
          <w:p w14:paraId="43A69916" w14:textId="77777777" w:rsidR="001953C0" w:rsidRPr="001953C0" w:rsidRDefault="001953C0" w:rsidP="001953C0">
            <w:pPr>
              <w:spacing w:after="0" w:line="240" w:lineRule="auto"/>
              <w:rPr>
                <w:rFonts w:ascii="Times New Roman" w:eastAsia="Times New Roman" w:hAnsi="Times New Roman" w:cs="Times New Roman"/>
                <w:sz w:val="24"/>
                <w:szCs w:val="24"/>
                <w:lang w:eastAsia="en-AU"/>
              </w:rPr>
            </w:pPr>
          </w:p>
        </w:tc>
        <w:tc>
          <w:tcPr>
            <w:tcW w:w="4331" w:type="dxa"/>
            <w:tcBorders>
              <w:top w:val="single" w:sz="6" w:space="0" w:color="000000"/>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hideMark/>
          </w:tcPr>
          <w:p w14:paraId="184B7A90" w14:textId="77777777" w:rsidR="001953C0" w:rsidRPr="001953C0" w:rsidRDefault="001953C0" w:rsidP="001953C0">
            <w:pPr>
              <w:spacing w:after="0" w:line="240" w:lineRule="auto"/>
              <w:rPr>
                <w:rFonts w:ascii="Times New Roman" w:eastAsia="Times New Roman" w:hAnsi="Times New Roman" w:cs="Times New Roman"/>
                <w:sz w:val="24"/>
                <w:szCs w:val="24"/>
                <w:lang w:eastAsia="en-AU"/>
              </w:rPr>
            </w:pPr>
            <w:r w:rsidRPr="001953C0">
              <w:rPr>
                <w:rFonts w:ascii="Arial" w:eastAsia="Times New Roman" w:hAnsi="Arial" w:cs="Arial"/>
                <w:b/>
                <w:bCs/>
                <w:color w:val="000000"/>
                <w:sz w:val="20"/>
                <w:szCs w:val="20"/>
                <w:lang w:eastAsia="en-AU"/>
              </w:rPr>
              <w:t>GREEN FLAG</w:t>
            </w:r>
          </w:p>
        </w:tc>
        <w:tc>
          <w:tcPr>
            <w:tcW w:w="4331" w:type="dxa"/>
            <w:tcBorders>
              <w:top w:val="single" w:sz="6" w:space="0" w:color="000000"/>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hideMark/>
          </w:tcPr>
          <w:p w14:paraId="22A9AED8" w14:textId="77777777" w:rsidR="001953C0" w:rsidRPr="001953C0" w:rsidRDefault="001953C0" w:rsidP="001953C0">
            <w:pPr>
              <w:spacing w:after="0" w:line="240" w:lineRule="auto"/>
              <w:rPr>
                <w:rFonts w:ascii="Times New Roman" w:eastAsia="Times New Roman" w:hAnsi="Times New Roman" w:cs="Times New Roman"/>
                <w:sz w:val="24"/>
                <w:szCs w:val="24"/>
                <w:lang w:eastAsia="en-AU"/>
              </w:rPr>
            </w:pPr>
            <w:r w:rsidRPr="001953C0">
              <w:rPr>
                <w:rFonts w:ascii="Arial" w:eastAsia="Times New Roman" w:hAnsi="Arial" w:cs="Arial"/>
                <w:b/>
                <w:bCs/>
                <w:color w:val="000000"/>
                <w:sz w:val="20"/>
                <w:szCs w:val="20"/>
                <w:lang w:eastAsia="en-AU"/>
              </w:rPr>
              <w:t>YELLOW FLAG</w:t>
            </w:r>
          </w:p>
        </w:tc>
        <w:tc>
          <w:tcPr>
            <w:tcW w:w="4331" w:type="dxa"/>
            <w:tcBorders>
              <w:top w:val="single" w:sz="6" w:space="0" w:color="000000"/>
              <w:left w:val="nil"/>
              <w:bottom w:val="single" w:sz="6" w:space="0" w:color="000000"/>
              <w:right w:val="single" w:sz="6" w:space="0" w:color="000000"/>
            </w:tcBorders>
            <w:shd w:val="clear" w:color="auto" w:fill="FF9999"/>
            <w:tcMar>
              <w:top w:w="0" w:type="dxa"/>
              <w:left w:w="105" w:type="dxa"/>
              <w:bottom w:w="0" w:type="dxa"/>
              <w:right w:w="105" w:type="dxa"/>
            </w:tcMar>
            <w:hideMark/>
          </w:tcPr>
          <w:p w14:paraId="62A567B6" w14:textId="77777777" w:rsidR="001953C0" w:rsidRPr="001953C0" w:rsidRDefault="001953C0" w:rsidP="001953C0">
            <w:pPr>
              <w:spacing w:after="0" w:line="240" w:lineRule="auto"/>
              <w:rPr>
                <w:rFonts w:ascii="Times New Roman" w:eastAsia="Times New Roman" w:hAnsi="Times New Roman" w:cs="Times New Roman"/>
                <w:sz w:val="24"/>
                <w:szCs w:val="24"/>
                <w:lang w:eastAsia="en-AU"/>
              </w:rPr>
            </w:pPr>
            <w:r w:rsidRPr="001953C0">
              <w:rPr>
                <w:rFonts w:ascii="Arial" w:eastAsia="Times New Roman" w:hAnsi="Arial" w:cs="Arial"/>
                <w:b/>
                <w:bCs/>
                <w:color w:val="000000"/>
                <w:sz w:val="20"/>
                <w:szCs w:val="20"/>
                <w:lang w:eastAsia="en-AU"/>
              </w:rPr>
              <w:t>RED FLAG</w:t>
            </w:r>
          </w:p>
        </w:tc>
      </w:tr>
      <w:tr w:rsidR="001953C0" w:rsidRPr="001953C0" w14:paraId="064A0107" w14:textId="77777777" w:rsidTr="00C744B3">
        <w:tc>
          <w:tcPr>
            <w:tcW w:w="160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hideMark/>
          </w:tcPr>
          <w:p w14:paraId="5BE51585" w14:textId="77777777" w:rsidR="001953C0" w:rsidRPr="001953C0" w:rsidRDefault="001953C0" w:rsidP="001953C0">
            <w:pPr>
              <w:spacing w:after="0" w:line="240" w:lineRule="auto"/>
              <w:rPr>
                <w:rFonts w:ascii="Times New Roman" w:eastAsia="Times New Roman" w:hAnsi="Times New Roman" w:cs="Times New Roman"/>
                <w:sz w:val="24"/>
                <w:szCs w:val="24"/>
                <w:lang w:eastAsia="en-AU"/>
              </w:rPr>
            </w:pPr>
            <w:r w:rsidRPr="001953C0">
              <w:rPr>
                <w:rFonts w:ascii="Arial" w:eastAsia="Times New Roman" w:hAnsi="Arial" w:cs="Arial"/>
                <w:b/>
                <w:bCs/>
                <w:sz w:val="20"/>
                <w:szCs w:val="20"/>
                <w:lang w:eastAsia="en-AU"/>
              </w:rPr>
              <w:t>Overall Stress</w:t>
            </w:r>
          </w:p>
        </w:tc>
        <w:tc>
          <w:tcPr>
            <w:tcW w:w="4331" w:type="dxa"/>
            <w:tcBorders>
              <w:top w:val="nil"/>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hideMark/>
          </w:tcPr>
          <w:p w14:paraId="4ADDFD98" w14:textId="77777777" w:rsidR="001953C0" w:rsidRPr="001953C0" w:rsidRDefault="001953C0" w:rsidP="001953C0">
            <w:pPr>
              <w:spacing w:after="240" w:line="240" w:lineRule="auto"/>
              <w:rPr>
                <w:rFonts w:ascii="Times New Roman" w:eastAsia="Times New Roman" w:hAnsi="Times New Roman" w:cs="Times New Roman"/>
                <w:b/>
                <w:bCs/>
                <w:sz w:val="24"/>
                <w:szCs w:val="24"/>
                <w:lang w:eastAsia="en-AU"/>
              </w:rPr>
            </w:pPr>
            <w:r w:rsidRPr="001953C0">
              <w:rPr>
                <w:rFonts w:ascii="Arial" w:eastAsia="Times New Roman" w:hAnsi="Arial" w:cs="Arial"/>
                <w:b/>
                <w:bCs/>
                <w:color w:val="000000"/>
                <w:sz w:val="20"/>
                <w:szCs w:val="20"/>
                <w:lang w:eastAsia="en-AU"/>
              </w:rPr>
              <w:t>23 or lower</w:t>
            </w:r>
          </w:p>
        </w:tc>
        <w:tc>
          <w:tcPr>
            <w:tcW w:w="4331" w:type="dxa"/>
            <w:tcBorders>
              <w:top w:val="nil"/>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hideMark/>
          </w:tcPr>
          <w:p w14:paraId="41568244" w14:textId="77777777" w:rsidR="001953C0" w:rsidRPr="001953C0" w:rsidRDefault="001953C0" w:rsidP="001953C0">
            <w:pPr>
              <w:spacing w:after="240" w:line="240" w:lineRule="auto"/>
              <w:rPr>
                <w:rFonts w:ascii="Times New Roman" w:eastAsia="Times New Roman" w:hAnsi="Times New Roman" w:cs="Times New Roman"/>
                <w:b/>
                <w:bCs/>
                <w:sz w:val="24"/>
                <w:szCs w:val="24"/>
                <w:lang w:eastAsia="en-AU"/>
              </w:rPr>
            </w:pPr>
            <w:r w:rsidRPr="001953C0">
              <w:rPr>
                <w:rFonts w:ascii="Arial" w:eastAsia="Times New Roman" w:hAnsi="Arial" w:cs="Arial"/>
                <w:b/>
                <w:bCs/>
                <w:color w:val="000000"/>
                <w:sz w:val="20"/>
                <w:szCs w:val="20"/>
                <w:lang w:eastAsia="en-AU"/>
              </w:rPr>
              <w:t>between 24 and 46</w:t>
            </w:r>
          </w:p>
        </w:tc>
        <w:tc>
          <w:tcPr>
            <w:tcW w:w="4331" w:type="dxa"/>
            <w:tcBorders>
              <w:top w:val="nil"/>
              <w:left w:val="nil"/>
              <w:bottom w:val="single" w:sz="6" w:space="0" w:color="000000"/>
              <w:right w:val="single" w:sz="6" w:space="0" w:color="000000"/>
            </w:tcBorders>
            <w:shd w:val="clear" w:color="auto" w:fill="FF9999"/>
            <w:tcMar>
              <w:top w:w="0" w:type="dxa"/>
              <w:left w:w="105" w:type="dxa"/>
              <w:bottom w:w="0" w:type="dxa"/>
              <w:right w:w="105" w:type="dxa"/>
            </w:tcMar>
            <w:hideMark/>
          </w:tcPr>
          <w:p w14:paraId="2ED04093" w14:textId="77777777" w:rsidR="001953C0" w:rsidRPr="001953C0" w:rsidRDefault="001953C0" w:rsidP="001953C0">
            <w:pPr>
              <w:spacing w:after="240" w:line="240" w:lineRule="auto"/>
              <w:rPr>
                <w:rFonts w:ascii="Times New Roman" w:eastAsia="Times New Roman" w:hAnsi="Times New Roman" w:cs="Times New Roman"/>
                <w:b/>
                <w:bCs/>
                <w:sz w:val="24"/>
                <w:szCs w:val="24"/>
                <w:lang w:eastAsia="en-AU"/>
              </w:rPr>
            </w:pPr>
            <w:r w:rsidRPr="001953C0">
              <w:rPr>
                <w:rFonts w:ascii="Arial" w:eastAsia="Times New Roman" w:hAnsi="Arial" w:cs="Arial"/>
                <w:b/>
                <w:bCs/>
                <w:color w:val="000000"/>
                <w:sz w:val="20"/>
                <w:szCs w:val="20"/>
                <w:lang w:eastAsia="en-AU"/>
              </w:rPr>
              <w:t>47 or higher</w:t>
            </w:r>
          </w:p>
        </w:tc>
      </w:tr>
      <w:tr w:rsidR="001953C0" w:rsidRPr="004E77C3" w14:paraId="4855CBDD" w14:textId="77777777" w:rsidTr="00C744B3">
        <w:tc>
          <w:tcPr>
            <w:tcW w:w="160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1D525C38" w14:textId="77777777" w:rsidR="001953C0" w:rsidRPr="001953C0" w:rsidRDefault="001953C0" w:rsidP="001953C0">
            <w:pPr>
              <w:spacing w:after="0" w:line="240" w:lineRule="auto"/>
              <w:rPr>
                <w:rFonts w:ascii="Arial" w:eastAsia="Times New Roman" w:hAnsi="Arial" w:cs="Arial"/>
                <w:b/>
                <w:bCs/>
                <w:sz w:val="20"/>
                <w:szCs w:val="20"/>
                <w:lang w:eastAsia="en-AU"/>
              </w:rPr>
            </w:pPr>
          </w:p>
        </w:tc>
        <w:tc>
          <w:tcPr>
            <w:tcW w:w="4331" w:type="dxa"/>
            <w:tcBorders>
              <w:top w:val="nil"/>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tcPr>
          <w:p w14:paraId="23E075D9" w14:textId="77777777" w:rsidR="00517AF3" w:rsidRPr="004E77C3" w:rsidRDefault="001953C0" w:rsidP="00517AF3">
            <w:pPr>
              <w:keepNext/>
            </w:pPr>
            <w:r w:rsidRPr="004E77C3">
              <w:rPr>
                <w:rFonts w:ascii="Calibri" w:hAnsi="Calibri" w:cs="Calibri"/>
                <w:color w:val="000000"/>
              </w:rPr>
              <w:t>Being free from life stressors is a good sign.  Cumulative life stressors can have an impact on overall health over time so it is important to monitor life events and get help if life problems become an issue over time. </w:t>
            </w:r>
            <w:bookmarkStart w:id="0" w:name="_Hlk87715920"/>
            <w:r w:rsidR="00517AF3" w:rsidRPr="004E77C3">
              <w:t xml:space="preserve">Check out these links to learn more about </w:t>
            </w:r>
            <w:hyperlink r:id="rId4" w:history="1">
              <w:r w:rsidR="00517AF3" w:rsidRPr="004E77C3">
                <w:rPr>
                  <w:rStyle w:val="Hyperlink"/>
                </w:rPr>
                <w:t>Managing Stress</w:t>
              </w:r>
            </w:hyperlink>
            <w:r w:rsidR="00517AF3" w:rsidRPr="004E77C3">
              <w:t xml:space="preserve">, </w:t>
            </w:r>
            <w:hyperlink r:id="rId5" w:history="1">
              <w:r w:rsidR="00517AF3" w:rsidRPr="004E77C3">
                <w:rPr>
                  <w:rStyle w:val="Hyperlink"/>
                </w:rPr>
                <w:t>Resilience</w:t>
              </w:r>
            </w:hyperlink>
            <w:r w:rsidR="00517AF3" w:rsidRPr="004E77C3">
              <w:t xml:space="preserve"> and </w:t>
            </w:r>
            <w:hyperlink r:id="rId6" w:history="1">
              <w:r w:rsidR="00517AF3" w:rsidRPr="004E77C3">
                <w:rPr>
                  <w:rStyle w:val="Hyperlink"/>
                </w:rPr>
                <w:t>Workload</w:t>
              </w:r>
            </w:hyperlink>
            <w:r w:rsidR="00517AF3" w:rsidRPr="004E77C3">
              <w:t xml:space="preserve">. </w:t>
            </w:r>
          </w:p>
          <w:bookmarkEnd w:id="0"/>
          <w:p w14:paraId="6F3BDB7A" w14:textId="7515C07F" w:rsidR="001953C0" w:rsidRPr="004E77C3" w:rsidRDefault="001953C0" w:rsidP="001953C0">
            <w:pPr>
              <w:rPr>
                <w:rFonts w:ascii="Calibri" w:hAnsi="Calibri" w:cs="Calibri"/>
                <w:color w:val="000000"/>
              </w:rPr>
            </w:pPr>
          </w:p>
          <w:p w14:paraId="7BA8949A" w14:textId="77777777" w:rsidR="001953C0" w:rsidRPr="004E77C3" w:rsidRDefault="001953C0" w:rsidP="001953C0">
            <w:pPr>
              <w:spacing w:after="240" w:line="240" w:lineRule="auto"/>
              <w:rPr>
                <w:rFonts w:ascii="Arial" w:eastAsia="Times New Roman" w:hAnsi="Arial" w:cs="Arial"/>
                <w:color w:val="000000"/>
                <w:sz w:val="20"/>
                <w:szCs w:val="20"/>
                <w:lang w:eastAsia="en-AU"/>
              </w:rPr>
            </w:pPr>
          </w:p>
        </w:tc>
        <w:tc>
          <w:tcPr>
            <w:tcW w:w="4331" w:type="dxa"/>
            <w:tcBorders>
              <w:top w:val="nil"/>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tcPr>
          <w:p w14:paraId="728E66D4" w14:textId="77777777" w:rsidR="00517AF3" w:rsidRPr="004E77C3" w:rsidRDefault="001953C0" w:rsidP="00517AF3">
            <w:pPr>
              <w:keepNext/>
            </w:pPr>
            <w:r w:rsidRPr="004E77C3">
              <w:rPr>
                <w:rFonts w:ascii="Calibri" w:hAnsi="Calibri" w:cs="Calibri"/>
                <w:color w:val="000000"/>
              </w:rPr>
              <w:t>Cumulative life stressors can have an impact on overall health over time.  Problems with sleep, loneliness and trauma can be particularly difficult so if you answered yes to these questions, take extra care.  Remember too that stress is cumulative, so lots of things happening in your life at once can add up and it is important to monitor life events and get help if problems remain an issue over time. </w:t>
            </w:r>
            <w:r w:rsidR="00517AF3" w:rsidRPr="004E77C3">
              <w:t xml:space="preserve">Check out these links to learn more about </w:t>
            </w:r>
            <w:hyperlink r:id="rId7" w:history="1">
              <w:r w:rsidR="00517AF3" w:rsidRPr="004E77C3">
                <w:rPr>
                  <w:rStyle w:val="Hyperlink"/>
                </w:rPr>
                <w:t>Managing Stress</w:t>
              </w:r>
            </w:hyperlink>
            <w:r w:rsidR="00517AF3" w:rsidRPr="004E77C3">
              <w:t xml:space="preserve">, </w:t>
            </w:r>
            <w:hyperlink r:id="rId8" w:history="1">
              <w:r w:rsidR="00517AF3" w:rsidRPr="004E77C3">
                <w:rPr>
                  <w:rStyle w:val="Hyperlink"/>
                </w:rPr>
                <w:t>Resilience</w:t>
              </w:r>
            </w:hyperlink>
            <w:r w:rsidR="00517AF3" w:rsidRPr="004E77C3">
              <w:t xml:space="preserve"> and </w:t>
            </w:r>
            <w:hyperlink r:id="rId9" w:history="1">
              <w:r w:rsidR="00517AF3" w:rsidRPr="004E77C3">
                <w:rPr>
                  <w:rStyle w:val="Hyperlink"/>
                </w:rPr>
                <w:t>Workload</w:t>
              </w:r>
            </w:hyperlink>
            <w:r w:rsidR="00517AF3" w:rsidRPr="004E77C3">
              <w:rPr>
                <w:rStyle w:val="Hyperlink"/>
              </w:rPr>
              <w:t>.</w:t>
            </w:r>
          </w:p>
          <w:p w14:paraId="5F69A1AA" w14:textId="5C0BC91A" w:rsidR="001953C0" w:rsidRPr="004E77C3" w:rsidRDefault="001953C0" w:rsidP="001953C0">
            <w:pPr>
              <w:rPr>
                <w:rFonts w:ascii="Calibri" w:hAnsi="Calibri" w:cs="Calibri"/>
                <w:color w:val="000000"/>
              </w:rPr>
            </w:pPr>
          </w:p>
          <w:p w14:paraId="0D59C3FF" w14:textId="77777777" w:rsidR="001953C0" w:rsidRPr="004E77C3" w:rsidRDefault="001953C0" w:rsidP="001953C0">
            <w:pPr>
              <w:spacing w:after="240" w:line="240" w:lineRule="auto"/>
              <w:rPr>
                <w:rFonts w:ascii="Arial" w:eastAsia="Times New Roman" w:hAnsi="Arial" w:cs="Arial"/>
                <w:color w:val="000000"/>
                <w:sz w:val="20"/>
                <w:szCs w:val="20"/>
                <w:lang w:eastAsia="en-AU"/>
              </w:rPr>
            </w:pPr>
          </w:p>
        </w:tc>
        <w:tc>
          <w:tcPr>
            <w:tcW w:w="4331" w:type="dxa"/>
            <w:tcBorders>
              <w:top w:val="nil"/>
              <w:left w:val="nil"/>
              <w:bottom w:val="single" w:sz="6" w:space="0" w:color="000000"/>
              <w:right w:val="single" w:sz="6" w:space="0" w:color="000000"/>
            </w:tcBorders>
            <w:shd w:val="clear" w:color="auto" w:fill="FF9999"/>
            <w:tcMar>
              <w:top w:w="0" w:type="dxa"/>
              <w:left w:w="105" w:type="dxa"/>
              <w:bottom w:w="0" w:type="dxa"/>
              <w:right w:w="105" w:type="dxa"/>
            </w:tcMar>
          </w:tcPr>
          <w:p w14:paraId="636331A0" w14:textId="77777777" w:rsidR="00517AF3" w:rsidRPr="004E77C3" w:rsidRDefault="001953C0" w:rsidP="00517AF3">
            <w:pPr>
              <w:keepNext/>
            </w:pPr>
            <w:r w:rsidRPr="004E77C3">
              <w:rPr>
                <w:rFonts w:ascii="Calibri" w:hAnsi="Calibri" w:cs="Calibri"/>
                <w:color w:val="000000"/>
              </w:rPr>
              <w:t>Your score indicates that you have a lot going on in your life at present.  Cumulative life stressors can have an impact on your overall health over time.  Problems with sleep, loneliness and trauma can be particularly difficult so if you answered yes to these questions, take extra care.  Remember too that stress is cumulative, so lots of things happening in your life at once can add up and it is important to monitor life events and get help if problems remain an issue over time. Pay particular attention to your mental health in times of stress. Persistent stressors can wear down our mental health but we can also develop positive mental health skills and tools to help us respond well to this stress.</w:t>
            </w:r>
            <w:r w:rsidR="00517AF3" w:rsidRPr="004E77C3">
              <w:rPr>
                <w:rFonts w:ascii="Calibri" w:hAnsi="Calibri" w:cs="Calibri"/>
                <w:color w:val="000000"/>
              </w:rPr>
              <w:t xml:space="preserve"> </w:t>
            </w:r>
            <w:r w:rsidR="00517AF3" w:rsidRPr="004E77C3">
              <w:t xml:space="preserve">Check out these links to learn more about </w:t>
            </w:r>
            <w:hyperlink r:id="rId10" w:history="1">
              <w:r w:rsidR="00517AF3" w:rsidRPr="004E77C3">
                <w:rPr>
                  <w:rStyle w:val="Hyperlink"/>
                </w:rPr>
                <w:t>Managing Stress</w:t>
              </w:r>
            </w:hyperlink>
            <w:r w:rsidR="00517AF3" w:rsidRPr="004E77C3">
              <w:t xml:space="preserve">, </w:t>
            </w:r>
            <w:hyperlink r:id="rId11" w:history="1">
              <w:r w:rsidR="00517AF3" w:rsidRPr="004E77C3">
                <w:rPr>
                  <w:rStyle w:val="Hyperlink"/>
                </w:rPr>
                <w:t>Resilience</w:t>
              </w:r>
            </w:hyperlink>
            <w:r w:rsidR="00517AF3" w:rsidRPr="004E77C3">
              <w:t xml:space="preserve"> and </w:t>
            </w:r>
            <w:hyperlink r:id="rId12" w:history="1">
              <w:r w:rsidR="00517AF3" w:rsidRPr="004E77C3">
                <w:rPr>
                  <w:rStyle w:val="Hyperlink"/>
                </w:rPr>
                <w:t>Workload</w:t>
              </w:r>
            </w:hyperlink>
            <w:r w:rsidR="00517AF3" w:rsidRPr="004E77C3">
              <w:rPr>
                <w:rStyle w:val="Hyperlink"/>
              </w:rPr>
              <w:t>.</w:t>
            </w:r>
          </w:p>
          <w:p w14:paraId="47C0BE6A" w14:textId="6F73B198" w:rsidR="001953C0" w:rsidRPr="004E77C3" w:rsidRDefault="001953C0" w:rsidP="001953C0">
            <w:pPr>
              <w:rPr>
                <w:rFonts w:ascii="Calibri" w:hAnsi="Calibri" w:cs="Calibri"/>
                <w:color w:val="000000"/>
              </w:rPr>
            </w:pPr>
          </w:p>
        </w:tc>
      </w:tr>
      <w:tr w:rsidR="001953C0" w:rsidRPr="004E77C3" w14:paraId="746DE4E1" w14:textId="77777777" w:rsidTr="00C744B3">
        <w:tc>
          <w:tcPr>
            <w:tcW w:w="160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hideMark/>
          </w:tcPr>
          <w:p w14:paraId="601610CE" w14:textId="77777777" w:rsidR="001953C0" w:rsidRPr="004E77C3" w:rsidRDefault="001953C0" w:rsidP="001953C0">
            <w:pPr>
              <w:spacing w:after="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sz w:val="20"/>
                <w:szCs w:val="20"/>
                <w:lang w:eastAsia="en-AU"/>
              </w:rPr>
              <w:t>Physical Health Stressor</w:t>
            </w:r>
          </w:p>
        </w:tc>
        <w:tc>
          <w:tcPr>
            <w:tcW w:w="4331" w:type="dxa"/>
            <w:tcBorders>
              <w:top w:val="nil"/>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hideMark/>
          </w:tcPr>
          <w:p w14:paraId="23839AA0" w14:textId="77777777" w:rsidR="001953C0" w:rsidRPr="004E77C3" w:rsidRDefault="001953C0" w:rsidP="001953C0">
            <w:pPr>
              <w:spacing w:after="24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6 or lower</w:t>
            </w:r>
          </w:p>
        </w:tc>
        <w:tc>
          <w:tcPr>
            <w:tcW w:w="4331" w:type="dxa"/>
            <w:tcBorders>
              <w:top w:val="nil"/>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hideMark/>
          </w:tcPr>
          <w:p w14:paraId="0ACFA3A7" w14:textId="77777777" w:rsidR="001953C0" w:rsidRPr="004E77C3" w:rsidRDefault="001953C0" w:rsidP="001953C0">
            <w:pPr>
              <w:spacing w:after="24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between 7 and 9</w:t>
            </w:r>
          </w:p>
        </w:tc>
        <w:tc>
          <w:tcPr>
            <w:tcW w:w="4331" w:type="dxa"/>
            <w:tcBorders>
              <w:top w:val="nil"/>
              <w:left w:val="nil"/>
              <w:bottom w:val="single" w:sz="6" w:space="0" w:color="000000"/>
              <w:right w:val="single" w:sz="6" w:space="0" w:color="000000"/>
            </w:tcBorders>
            <w:shd w:val="clear" w:color="auto" w:fill="FF9999"/>
            <w:tcMar>
              <w:top w:w="0" w:type="dxa"/>
              <w:left w:w="105" w:type="dxa"/>
              <w:bottom w:w="0" w:type="dxa"/>
              <w:right w:w="105" w:type="dxa"/>
            </w:tcMar>
            <w:hideMark/>
          </w:tcPr>
          <w:p w14:paraId="5AC5E1A2" w14:textId="77777777" w:rsidR="001953C0" w:rsidRPr="004E77C3" w:rsidRDefault="001953C0" w:rsidP="001953C0">
            <w:pPr>
              <w:spacing w:after="24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10 or higher</w:t>
            </w:r>
          </w:p>
        </w:tc>
      </w:tr>
      <w:tr w:rsidR="001953C0" w:rsidRPr="004E77C3" w14:paraId="38055CA5" w14:textId="77777777" w:rsidTr="00C744B3">
        <w:tc>
          <w:tcPr>
            <w:tcW w:w="160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48F7FD9E" w14:textId="77777777" w:rsidR="001953C0" w:rsidRPr="004E77C3" w:rsidRDefault="001953C0" w:rsidP="001953C0">
            <w:pPr>
              <w:spacing w:after="0" w:line="240" w:lineRule="auto"/>
              <w:rPr>
                <w:rFonts w:ascii="Arial" w:eastAsia="Times New Roman" w:hAnsi="Arial" w:cs="Arial"/>
                <w:b/>
                <w:bCs/>
                <w:sz w:val="20"/>
                <w:szCs w:val="20"/>
                <w:lang w:eastAsia="en-AU"/>
              </w:rPr>
            </w:pPr>
          </w:p>
        </w:tc>
        <w:tc>
          <w:tcPr>
            <w:tcW w:w="4331" w:type="dxa"/>
            <w:tcBorders>
              <w:top w:val="nil"/>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tcPr>
          <w:p w14:paraId="5DC311D5" w14:textId="701DC13B" w:rsidR="001953C0" w:rsidRPr="004E77C3" w:rsidRDefault="001953C0" w:rsidP="001953C0">
            <w:pPr>
              <w:rPr>
                <w:rFonts w:ascii="Calibri" w:hAnsi="Calibri" w:cs="Calibri"/>
                <w:color w:val="000000"/>
              </w:rPr>
            </w:pPr>
            <w:r w:rsidRPr="004E77C3">
              <w:rPr>
                <w:rFonts w:ascii="Calibri" w:hAnsi="Calibri" w:cs="Calibri"/>
                <w:color w:val="000000"/>
              </w:rPr>
              <w:t xml:space="preserve">Congratulations! Your physical health score indicates that you have few physical health concerns and that your current behaviours and life circumstances are helping you stay at </w:t>
            </w:r>
            <w:r w:rsidRPr="004E77C3">
              <w:rPr>
                <w:rFonts w:ascii="Calibri" w:hAnsi="Calibri" w:cs="Calibri"/>
                <w:color w:val="000000"/>
              </w:rPr>
              <w:lastRenderedPageBreak/>
              <w:t>the top of your game. </w:t>
            </w:r>
            <w:r w:rsidR="00517AF3" w:rsidRPr="004E77C3">
              <w:rPr>
                <w:rFonts w:ascii="Calibri" w:hAnsi="Calibri" w:cs="Calibri"/>
                <w:color w:val="000000"/>
              </w:rPr>
              <w:t xml:space="preserve"> Keep up the great work!</w:t>
            </w:r>
          </w:p>
          <w:p w14:paraId="6CC9733B" w14:textId="77777777" w:rsidR="001953C0" w:rsidRPr="004E77C3" w:rsidRDefault="001953C0" w:rsidP="001953C0">
            <w:pPr>
              <w:spacing w:after="240" w:line="240" w:lineRule="auto"/>
              <w:rPr>
                <w:rFonts w:ascii="Arial" w:eastAsia="Times New Roman" w:hAnsi="Arial" w:cs="Arial"/>
                <w:color w:val="000000"/>
                <w:sz w:val="20"/>
                <w:szCs w:val="20"/>
                <w:lang w:eastAsia="en-AU"/>
              </w:rPr>
            </w:pPr>
          </w:p>
        </w:tc>
        <w:tc>
          <w:tcPr>
            <w:tcW w:w="4331" w:type="dxa"/>
            <w:tcBorders>
              <w:top w:val="nil"/>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tcPr>
          <w:p w14:paraId="18699D23" w14:textId="729A3BE5" w:rsidR="001953C0" w:rsidRPr="004E77C3" w:rsidRDefault="001953C0" w:rsidP="001953C0">
            <w:pPr>
              <w:rPr>
                <w:rFonts w:ascii="Calibri" w:hAnsi="Calibri" w:cs="Calibri"/>
                <w:color w:val="000000"/>
              </w:rPr>
            </w:pPr>
            <w:r w:rsidRPr="004E77C3">
              <w:rPr>
                <w:rFonts w:ascii="Calibri" w:hAnsi="Calibri" w:cs="Calibri"/>
                <w:color w:val="000000"/>
              </w:rPr>
              <w:lastRenderedPageBreak/>
              <w:t xml:space="preserve">Your physical health score indicates that, one or more of your current behaviours and life circumstances (e.g. alcohol consumption, drug use, trouble sleeping, chronic pain, </w:t>
            </w:r>
            <w:r w:rsidRPr="004E77C3">
              <w:rPr>
                <w:rFonts w:ascii="Calibri" w:hAnsi="Calibri" w:cs="Calibri"/>
                <w:color w:val="000000"/>
              </w:rPr>
              <w:lastRenderedPageBreak/>
              <w:t>physical injury, and/or physical illness) may be preventing you from being at the top of your game. Your score may reflect that a particular area has been of concern for you 'quite a lot' or 'a great deal' or perhaps that you have 'some' or 'a little' concern spanning multiple areas. Either way it is important not to ignore your concerns as they have the potential to impact your overall health and well-being. Early help seeking will help prevent health issues worsening and speed up your recovery. </w:t>
            </w:r>
            <w:r w:rsidR="008B1C34" w:rsidRPr="004E77C3">
              <w:t xml:space="preserve">Check out information about </w:t>
            </w:r>
            <w:hyperlink r:id="rId13" w:history="1">
              <w:r w:rsidR="008B1C34" w:rsidRPr="004E77C3">
                <w:rPr>
                  <w:rStyle w:val="Hyperlink"/>
                </w:rPr>
                <w:t>common physical health concerns</w:t>
              </w:r>
            </w:hyperlink>
            <w:r w:rsidR="008B1C34" w:rsidRPr="004E77C3">
              <w:t xml:space="preserve">. and where you can go for additional support in </w:t>
            </w:r>
            <w:hyperlink r:id="rId14" w:history="1">
              <w:r w:rsidR="008B1C34" w:rsidRPr="004E77C3">
                <w:rPr>
                  <w:rStyle w:val="Hyperlink"/>
                </w:rPr>
                <w:t>Support Providers</w:t>
              </w:r>
            </w:hyperlink>
            <w:r w:rsidR="008B1C34" w:rsidRPr="004E77C3">
              <w:t xml:space="preserve"> and </w:t>
            </w:r>
            <w:hyperlink r:id="rId15" w:history="1">
              <w:r w:rsidR="008B1C34" w:rsidRPr="004E77C3">
                <w:rPr>
                  <w:rStyle w:val="Hyperlink"/>
                </w:rPr>
                <w:t>Get Help Now</w:t>
              </w:r>
            </w:hyperlink>
            <w:r w:rsidR="008B1C34" w:rsidRPr="004E77C3">
              <w:rPr>
                <w:rStyle w:val="Hyperlink"/>
              </w:rPr>
              <w:t xml:space="preserve">. </w:t>
            </w:r>
          </w:p>
          <w:p w14:paraId="0756A0AA" w14:textId="77777777" w:rsidR="001953C0" w:rsidRPr="004E77C3" w:rsidRDefault="001953C0" w:rsidP="001953C0">
            <w:pPr>
              <w:spacing w:after="240" w:line="240" w:lineRule="auto"/>
              <w:rPr>
                <w:rFonts w:ascii="Arial" w:eastAsia="Times New Roman" w:hAnsi="Arial" w:cs="Arial"/>
                <w:color w:val="000000"/>
                <w:sz w:val="20"/>
                <w:szCs w:val="20"/>
                <w:lang w:eastAsia="en-AU"/>
              </w:rPr>
            </w:pPr>
          </w:p>
        </w:tc>
        <w:tc>
          <w:tcPr>
            <w:tcW w:w="4331" w:type="dxa"/>
            <w:tcBorders>
              <w:top w:val="nil"/>
              <w:left w:val="nil"/>
              <w:bottom w:val="single" w:sz="6" w:space="0" w:color="000000"/>
              <w:right w:val="single" w:sz="6" w:space="0" w:color="000000"/>
            </w:tcBorders>
            <w:shd w:val="clear" w:color="auto" w:fill="FF9999"/>
            <w:tcMar>
              <w:top w:w="0" w:type="dxa"/>
              <w:left w:w="105" w:type="dxa"/>
              <w:bottom w:w="0" w:type="dxa"/>
              <w:right w:w="105" w:type="dxa"/>
            </w:tcMar>
          </w:tcPr>
          <w:p w14:paraId="0286BDF0" w14:textId="10BC81D4" w:rsidR="008B1C34" w:rsidRPr="004E77C3" w:rsidRDefault="001953C0" w:rsidP="008B1C34">
            <w:r w:rsidRPr="004E77C3">
              <w:rPr>
                <w:rFonts w:ascii="Calibri" w:hAnsi="Calibri" w:cs="Calibri"/>
                <w:color w:val="000000"/>
              </w:rPr>
              <w:lastRenderedPageBreak/>
              <w:t xml:space="preserve">Your physical health score indicates that, one or more of your current behaviours and life circumstances (e.g. alcohol consumption, drug use, trouble sleeping, chronic pain, </w:t>
            </w:r>
            <w:r w:rsidRPr="004E77C3">
              <w:rPr>
                <w:rFonts w:ascii="Calibri" w:hAnsi="Calibri" w:cs="Calibri"/>
                <w:color w:val="000000"/>
              </w:rPr>
              <w:lastRenderedPageBreak/>
              <w:t xml:space="preserve">physical injury, and/or physical illness) has been a concern for you. Your score may reflect that a particular area has been of concern for you 'quite a lot' or 'a great deal' or perhaps that you have 'some' concern spanning multiple areas. Either way it is important not to ignore your concerns as they have the potential to impact your overall health and wellbeing. Early help seeking will help prevent health issues worsening and speed your recovery. </w:t>
            </w:r>
            <w:bookmarkStart w:id="1" w:name="_Hlk87780436"/>
            <w:r w:rsidR="008B1C34" w:rsidRPr="004E77C3">
              <w:t xml:space="preserve">Check out information about </w:t>
            </w:r>
            <w:hyperlink r:id="rId16" w:history="1">
              <w:r w:rsidR="008B1C34" w:rsidRPr="004E77C3">
                <w:rPr>
                  <w:rStyle w:val="Hyperlink"/>
                </w:rPr>
                <w:t>common physical health concerns</w:t>
              </w:r>
            </w:hyperlink>
            <w:r w:rsidR="008B1C34" w:rsidRPr="004E77C3">
              <w:t xml:space="preserve">. and where you can go for additional support in </w:t>
            </w:r>
            <w:hyperlink r:id="rId17" w:history="1">
              <w:r w:rsidR="008B1C34" w:rsidRPr="004E77C3">
                <w:rPr>
                  <w:rStyle w:val="Hyperlink"/>
                </w:rPr>
                <w:t>Support Providers</w:t>
              </w:r>
            </w:hyperlink>
            <w:r w:rsidR="008B1C34" w:rsidRPr="004E77C3">
              <w:t xml:space="preserve"> and </w:t>
            </w:r>
            <w:hyperlink r:id="rId18" w:history="1">
              <w:r w:rsidR="008B1C34" w:rsidRPr="004E77C3">
                <w:rPr>
                  <w:rStyle w:val="Hyperlink"/>
                </w:rPr>
                <w:t>Get Help Now</w:t>
              </w:r>
            </w:hyperlink>
            <w:r w:rsidR="008B1C34" w:rsidRPr="004E77C3">
              <w:t>.</w:t>
            </w:r>
            <w:bookmarkEnd w:id="1"/>
          </w:p>
          <w:p w14:paraId="7E2458F0" w14:textId="06315B89" w:rsidR="001953C0" w:rsidRPr="004E77C3" w:rsidRDefault="001953C0" w:rsidP="001953C0">
            <w:pPr>
              <w:rPr>
                <w:rFonts w:ascii="Calibri" w:hAnsi="Calibri" w:cs="Calibri"/>
                <w:color w:val="000000"/>
              </w:rPr>
            </w:pPr>
          </w:p>
          <w:p w14:paraId="215E418C" w14:textId="77777777" w:rsidR="001953C0" w:rsidRPr="004E77C3" w:rsidRDefault="001953C0" w:rsidP="001953C0">
            <w:pPr>
              <w:spacing w:after="240" w:line="240" w:lineRule="auto"/>
              <w:rPr>
                <w:rFonts w:ascii="Arial" w:eastAsia="Times New Roman" w:hAnsi="Arial" w:cs="Arial"/>
                <w:color w:val="000000"/>
                <w:sz w:val="20"/>
                <w:szCs w:val="20"/>
                <w:lang w:eastAsia="en-AU"/>
              </w:rPr>
            </w:pPr>
          </w:p>
        </w:tc>
      </w:tr>
      <w:tr w:rsidR="001953C0" w:rsidRPr="004E77C3" w14:paraId="3CAC3C19" w14:textId="77777777" w:rsidTr="00C744B3">
        <w:tc>
          <w:tcPr>
            <w:tcW w:w="160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hideMark/>
          </w:tcPr>
          <w:p w14:paraId="36F2948F" w14:textId="77777777" w:rsidR="001953C0" w:rsidRPr="004E77C3" w:rsidRDefault="001953C0" w:rsidP="001953C0">
            <w:pPr>
              <w:spacing w:after="0" w:line="240" w:lineRule="auto"/>
              <w:rPr>
                <w:rFonts w:ascii="Times New Roman" w:eastAsia="Times New Roman" w:hAnsi="Times New Roman" w:cs="Times New Roman"/>
                <w:sz w:val="24"/>
                <w:szCs w:val="24"/>
                <w:lang w:eastAsia="en-AU"/>
              </w:rPr>
            </w:pPr>
            <w:r w:rsidRPr="004E77C3">
              <w:rPr>
                <w:rFonts w:ascii="Arial" w:eastAsia="Times New Roman" w:hAnsi="Arial" w:cs="Arial"/>
                <w:b/>
                <w:bCs/>
                <w:sz w:val="20"/>
                <w:szCs w:val="20"/>
                <w:lang w:eastAsia="en-AU"/>
              </w:rPr>
              <w:lastRenderedPageBreak/>
              <w:t>Nutrition</w:t>
            </w:r>
          </w:p>
        </w:tc>
        <w:tc>
          <w:tcPr>
            <w:tcW w:w="4331" w:type="dxa"/>
            <w:tcBorders>
              <w:top w:val="nil"/>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hideMark/>
          </w:tcPr>
          <w:p w14:paraId="330BAB44" w14:textId="77777777" w:rsidR="001953C0" w:rsidRPr="004E77C3" w:rsidRDefault="001953C0" w:rsidP="001953C0">
            <w:pPr>
              <w:spacing w:after="24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6 or lower</w:t>
            </w:r>
          </w:p>
        </w:tc>
        <w:tc>
          <w:tcPr>
            <w:tcW w:w="4331" w:type="dxa"/>
            <w:tcBorders>
              <w:top w:val="nil"/>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hideMark/>
          </w:tcPr>
          <w:p w14:paraId="61B61A68" w14:textId="77777777" w:rsidR="001953C0" w:rsidRPr="004E77C3" w:rsidRDefault="001953C0" w:rsidP="001953C0">
            <w:pPr>
              <w:spacing w:after="24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between 7 and 10</w:t>
            </w:r>
          </w:p>
        </w:tc>
        <w:tc>
          <w:tcPr>
            <w:tcW w:w="4331" w:type="dxa"/>
            <w:tcBorders>
              <w:top w:val="nil"/>
              <w:left w:val="nil"/>
              <w:bottom w:val="single" w:sz="6" w:space="0" w:color="000000"/>
              <w:right w:val="single" w:sz="6" w:space="0" w:color="000000"/>
            </w:tcBorders>
            <w:shd w:val="clear" w:color="auto" w:fill="FF9999"/>
            <w:tcMar>
              <w:top w:w="0" w:type="dxa"/>
              <w:left w:w="105" w:type="dxa"/>
              <w:bottom w:w="0" w:type="dxa"/>
              <w:right w:w="105" w:type="dxa"/>
            </w:tcMar>
            <w:hideMark/>
          </w:tcPr>
          <w:p w14:paraId="221FE54B" w14:textId="77777777" w:rsidR="001953C0" w:rsidRPr="004E77C3" w:rsidRDefault="001953C0" w:rsidP="001953C0">
            <w:pPr>
              <w:spacing w:after="24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11 or higher</w:t>
            </w:r>
          </w:p>
        </w:tc>
      </w:tr>
      <w:tr w:rsidR="001953C0" w:rsidRPr="004E77C3" w14:paraId="330BF7F5" w14:textId="77777777" w:rsidTr="00C744B3">
        <w:tc>
          <w:tcPr>
            <w:tcW w:w="160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14DC6276" w14:textId="77777777" w:rsidR="001953C0" w:rsidRPr="004E77C3" w:rsidRDefault="001953C0" w:rsidP="001953C0">
            <w:pPr>
              <w:spacing w:after="0" w:line="240" w:lineRule="auto"/>
              <w:rPr>
                <w:rFonts w:ascii="Arial" w:eastAsia="Times New Roman" w:hAnsi="Arial" w:cs="Arial"/>
                <w:b/>
                <w:bCs/>
                <w:sz w:val="20"/>
                <w:szCs w:val="20"/>
                <w:lang w:eastAsia="en-AU"/>
              </w:rPr>
            </w:pPr>
          </w:p>
        </w:tc>
        <w:tc>
          <w:tcPr>
            <w:tcW w:w="4331" w:type="dxa"/>
            <w:tcBorders>
              <w:top w:val="nil"/>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tcPr>
          <w:p w14:paraId="65BA0D93" w14:textId="6FF43B8F" w:rsidR="001953C0" w:rsidRPr="004E77C3" w:rsidRDefault="001953C0" w:rsidP="001953C0">
            <w:pPr>
              <w:rPr>
                <w:rFonts w:ascii="Calibri" w:hAnsi="Calibri" w:cs="Calibri"/>
                <w:color w:val="000000"/>
              </w:rPr>
            </w:pPr>
            <w:r w:rsidRPr="004E77C3">
              <w:rPr>
                <w:rFonts w:ascii="Calibri" w:hAnsi="Calibri" w:cs="Calibri"/>
                <w:color w:val="000000"/>
              </w:rPr>
              <w:t xml:space="preserve">Well done! Your current eating patterns indicate that your habits are helping to promote positive physical health. Good nutrition can benefit almost every aspect of our overall health so it is important to get it right. Remember to aim to eat 2-3 servings of fruit and 2-3 servings of vegetables </w:t>
            </w:r>
            <w:proofErr w:type="spellStart"/>
            <w:r w:rsidRPr="004E77C3">
              <w:rPr>
                <w:rFonts w:ascii="Calibri" w:hAnsi="Calibri" w:cs="Calibri"/>
                <w:color w:val="000000"/>
              </w:rPr>
              <w:t>everyday</w:t>
            </w:r>
            <w:proofErr w:type="spellEnd"/>
            <w:r w:rsidRPr="004E77C3">
              <w:rPr>
                <w:rFonts w:ascii="Calibri" w:hAnsi="Calibri" w:cs="Calibri"/>
                <w:color w:val="000000"/>
              </w:rPr>
              <w:t>.</w:t>
            </w:r>
            <w:r w:rsidRPr="004E77C3">
              <w:rPr>
                <w:rFonts w:ascii="Calibri" w:hAnsi="Calibri" w:cs="Calibri"/>
                <w:color w:val="000000"/>
              </w:rPr>
              <w:br/>
              <w:t xml:space="preserve">If you choose to eat breakfast, make it as nutritious as possible - high in protein and </w:t>
            </w:r>
            <w:r w:rsidRPr="004E77C3">
              <w:rPr>
                <w:rFonts w:ascii="Calibri" w:hAnsi="Calibri" w:cs="Calibri"/>
                <w:color w:val="000000"/>
              </w:rPr>
              <w:lastRenderedPageBreak/>
              <w:t xml:space="preserve">low in sugar. Cut down on sugary drinks by swapping them for water or milk. </w:t>
            </w:r>
          </w:p>
        </w:tc>
        <w:tc>
          <w:tcPr>
            <w:tcW w:w="4331" w:type="dxa"/>
            <w:tcBorders>
              <w:top w:val="nil"/>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tcPr>
          <w:p w14:paraId="172A055A" w14:textId="562B8056" w:rsidR="008B1C34" w:rsidRPr="004E77C3" w:rsidRDefault="001953C0" w:rsidP="008B1C34">
            <w:pPr>
              <w:keepNext/>
              <w:rPr>
                <w:rStyle w:val="Hyperlink"/>
              </w:rPr>
            </w:pPr>
            <w:r w:rsidRPr="004E77C3">
              <w:rPr>
                <w:rFonts w:ascii="Calibri" w:hAnsi="Calibri" w:cs="Calibri"/>
                <w:color w:val="000000"/>
              </w:rPr>
              <w:lastRenderedPageBreak/>
              <w:t>Your current eating patterns indicate that there are opportunities to improve your habits in order to promote positive physical health. Good nutrition can benefit almost every aspect of our overall health so it is important to get it right. Aim to eat 2-3 servings of fruit and 2-3 servings of vegetables every</w:t>
            </w:r>
            <w:r w:rsidR="007F68E8">
              <w:rPr>
                <w:rFonts w:ascii="Calibri" w:hAnsi="Calibri" w:cs="Calibri"/>
                <w:color w:val="000000"/>
              </w:rPr>
              <w:t xml:space="preserve"> </w:t>
            </w:r>
            <w:r w:rsidRPr="004E77C3">
              <w:rPr>
                <w:rFonts w:ascii="Calibri" w:hAnsi="Calibri" w:cs="Calibri"/>
                <w:color w:val="000000"/>
              </w:rPr>
              <w:t xml:space="preserve">day. If you choose to eat breakfast, make it as nutritious as possible - high in protein and low in sugar.  </w:t>
            </w:r>
            <w:r w:rsidR="008B1C34" w:rsidRPr="004E77C3">
              <w:t xml:space="preserve">Cut down on sugary drinks by swapping them for water or </w:t>
            </w:r>
            <w:r w:rsidR="008B1C34" w:rsidRPr="004E77C3">
              <w:lastRenderedPageBreak/>
              <w:t xml:space="preserve">milk. You can read more about healthy eating habits for nutrition  </w:t>
            </w:r>
            <w:r w:rsidR="008B1C34" w:rsidRPr="004E77C3">
              <w:rPr>
                <w:color w:val="007AC0"/>
                <w:u w:val="single"/>
              </w:rPr>
              <w:fldChar w:fldCharType="begin"/>
            </w:r>
            <w:r w:rsidR="008B1C34" w:rsidRPr="004E77C3">
              <w:rPr>
                <w:color w:val="007AC0"/>
                <w:u w:val="single"/>
              </w:rPr>
              <w:instrText>HYPERLINK "C:\\Users\\64278\\Documents\\website\\Self assessment and take action Nov 21\\Nutrition &amp; Supplements | NZDF Health (cwp.govt.nz)"</w:instrText>
            </w:r>
            <w:r w:rsidR="008B1C34" w:rsidRPr="004E77C3">
              <w:rPr>
                <w:color w:val="007AC0"/>
                <w:u w:val="single"/>
              </w:rPr>
              <w:fldChar w:fldCharType="separate"/>
            </w:r>
            <w:r w:rsidR="008B1C34" w:rsidRPr="004E77C3">
              <w:rPr>
                <w:rStyle w:val="Hyperlink"/>
              </w:rPr>
              <w:t>here.</w:t>
            </w:r>
          </w:p>
          <w:p w14:paraId="2DA7AFE6" w14:textId="16B17C6C" w:rsidR="001953C0" w:rsidRPr="004E77C3" w:rsidRDefault="008B1C34" w:rsidP="008B1C34">
            <w:pPr>
              <w:rPr>
                <w:rFonts w:ascii="Calibri" w:hAnsi="Calibri" w:cs="Calibri"/>
                <w:color w:val="000000"/>
              </w:rPr>
            </w:pPr>
            <w:r w:rsidRPr="004E77C3">
              <w:rPr>
                <w:color w:val="007AC0"/>
                <w:u w:val="single"/>
              </w:rPr>
              <w:fldChar w:fldCharType="end"/>
            </w:r>
          </w:p>
        </w:tc>
        <w:tc>
          <w:tcPr>
            <w:tcW w:w="4331" w:type="dxa"/>
            <w:tcBorders>
              <w:top w:val="nil"/>
              <w:left w:val="nil"/>
              <w:bottom w:val="single" w:sz="6" w:space="0" w:color="000000"/>
              <w:right w:val="single" w:sz="6" w:space="0" w:color="000000"/>
            </w:tcBorders>
            <w:shd w:val="clear" w:color="auto" w:fill="FF9999"/>
            <w:tcMar>
              <w:top w:w="0" w:type="dxa"/>
              <w:left w:w="105" w:type="dxa"/>
              <w:bottom w:w="0" w:type="dxa"/>
              <w:right w:w="105" w:type="dxa"/>
            </w:tcMar>
          </w:tcPr>
          <w:p w14:paraId="16EA9198" w14:textId="5DE74FBD" w:rsidR="008B1C34" w:rsidRPr="004E77C3" w:rsidRDefault="001953C0" w:rsidP="008B1C34">
            <w:pPr>
              <w:keepNext/>
              <w:rPr>
                <w:rStyle w:val="Hyperlink"/>
              </w:rPr>
            </w:pPr>
            <w:r w:rsidRPr="004E77C3">
              <w:rPr>
                <w:rFonts w:ascii="Calibri" w:hAnsi="Calibri" w:cs="Calibri"/>
                <w:color w:val="000000"/>
              </w:rPr>
              <w:lastRenderedPageBreak/>
              <w:t>Your current eating patterns indicate that you need to improve your habits in order to maintain good health. Good nutrition can benefit almost every aspect of overall health so it is important to get it right. </w:t>
            </w:r>
            <w:r w:rsidRPr="004E77C3">
              <w:rPr>
                <w:rFonts w:ascii="Calibri" w:hAnsi="Calibri" w:cs="Calibri"/>
                <w:color w:val="000000"/>
              </w:rPr>
              <w:br/>
              <w:t>Aim to eat 2-3 servings of fruit and 2-3 servings of vegetables every</w:t>
            </w:r>
            <w:r w:rsidR="007F68E8">
              <w:rPr>
                <w:rFonts w:ascii="Calibri" w:hAnsi="Calibri" w:cs="Calibri"/>
                <w:color w:val="000000"/>
              </w:rPr>
              <w:t xml:space="preserve"> </w:t>
            </w:r>
            <w:r w:rsidRPr="004E77C3">
              <w:rPr>
                <w:rFonts w:ascii="Calibri" w:hAnsi="Calibri" w:cs="Calibri"/>
                <w:color w:val="000000"/>
              </w:rPr>
              <w:t xml:space="preserve">day. If you choose to eat breakfast, make it as nutritious as possible - high in protein and low in sugar. Cut down on sugary drinks by swapping them for water or milk. </w:t>
            </w:r>
            <w:r w:rsidR="008B1C34" w:rsidRPr="004E77C3">
              <w:t xml:space="preserve">You can </w:t>
            </w:r>
            <w:r w:rsidR="008B1C34" w:rsidRPr="004E77C3">
              <w:lastRenderedPageBreak/>
              <w:t xml:space="preserve">read more about healthy eating habits for nutrition  </w:t>
            </w:r>
            <w:r w:rsidR="008B1C34" w:rsidRPr="004E77C3">
              <w:rPr>
                <w:color w:val="007AC0"/>
                <w:u w:val="single"/>
              </w:rPr>
              <w:fldChar w:fldCharType="begin"/>
            </w:r>
            <w:r w:rsidR="008B1C34" w:rsidRPr="004E77C3">
              <w:rPr>
                <w:color w:val="007AC0"/>
                <w:u w:val="single"/>
              </w:rPr>
              <w:instrText>HYPERLINK "C:\\Users\\64278\\Documents\\website\\Self assessment and take action Nov 21\\Nutrition &amp; Supplements | NZDF Health (cwp.govt.nz)"</w:instrText>
            </w:r>
            <w:r w:rsidR="008B1C34" w:rsidRPr="004E77C3">
              <w:rPr>
                <w:color w:val="007AC0"/>
                <w:u w:val="single"/>
              </w:rPr>
              <w:fldChar w:fldCharType="separate"/>
            </w:r>
            <w:r w:rsidR="008B1C34" w:rsidRPr="004E77C3">
              <w:rPr>
                <w:rStyle w:val="Hyperlink"/>
              </w:rPr>
              <w:t>here.</w:t>
            </w:r>
          </w:p>
          <w:p w14:paraId="1513C8D3" w14:textId="1626006A" w:rsidR="001953C0" w:rsidRPr="004E77C3" w:rsidRDefault="008B1C34" w:rsidP="008B1C34">
            <w:pPr>
              <w:spacing w:after="240" w:line="240" w:lineRule="auto"/>
              <w:rPr>
                <w:rFonts w:ascii="Arial" w:eastAsia="Times New Roman" w:hAnsi="Arial" w:cs="Arial"/>
                <w:color w:val="000000"/>
                <w:sz w:val="20"/>
                <w:szCs w:val="20"/>
                <w:lang w:eastAsia="en-AU"/>
              </w:rPr>
            </w:pPr>
            <w:r w:rsidRPr="004E77C3">
              <w:rPr>
                <w:color w:val="007AC0"/>
                <w:u w:val="single"/>
              </w:rPr>
              <w:fldChar w:fldCharType="end"/>
            </w:r>
          </w:p>
        </w:tc>
      </w:tr>
      <w:tr w:rsidR="001953C0" w:rsidRPr="004E77C3" w14:paraId="21ADE812" w14:textId="77777777" w:rsidTr="00C744B3">
        <w:tc>
          <w:tcPr>
            <w:tcW w:w="160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hideMark/>
          </w:tcPr>
          <w:p w14:paraId="368A5A5B" w14:textId="77777777" w:rsidR="001953C0" w:rsidRPr="004E77C3" w:rsidRDefault="001953C0" w:rsidP="001953C0">
            <w:pPr>
              <w:spacing w:after="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sz w:val="20"/>
                <w:szCs w:val="20"/>
                <w:lang w:eastAsia="en-AU"/>
              </w:rPr>
              <w:lastRenderedPageBreak/>
              <w:t>Exercise</w:t>
            </w:r>
          </w:p>
        </w:tc>
        <w:tc>
          <w:tcPr>
            <w:tcW w:w="4331" w:type="dxa"/>
            <w:tcBorders>
              <w:top w:val="nil"/>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hideMark/>
          </w:tcPr>
          <w:p w14:paraId="004BB397" w14:textId="77777777" w:rsidR="001953C0" w:rsidRPr="004E77C3" w:rsidRDefault="001953C0" w:rsidP="001953C0">
            <w:pPr>
              <w:spacing w:after="24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Yes, I do this much exercise per week or more</w:t>
            </w:r>
          </w:p>
        </w:tc>
        <w:tc>
          <w:tcPr>
            <w:tcW w:w="4331" w:type="dxa"/>
            <w:tcBorders>
              <w:top w:val="nil"/>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hideMark/>
          </w:tcPr>
          <w:p w14:paraId="7335679E" w14:textId="77777777" w:rsidR="001953C0" w:rsidRPr="004E77C3" w:rsidRDefault="001953C0" w:rsidP="001953C0">
            <w:pPr>
              <w:spacing w:after="0" w:line="240" w:lineRule="auto"/>
              <w:rPr>
                <w:rFonts w:ascii="Times New Roman" w:eastAsia="Times New Roman" w:hAnsi="Times New Roman" w:cs="Times New Roman"/>
                <w:b/>
                <w:bCs/>
                <w:sz w:val="24"/>
                <w:szCs w:val="24"/>
                <w:lang w:eastAsia="en-AU"/>
              </w:rPr>
            </w:pPr>
          </w:p>
        </w:tc>
        <w:tc>
          <w:tcPr>
            <w:tcW w:w="4331" w:type="dxa"/>
            <w:tcBorders>
              <w:top w:val="nil"/>
              <w:left w:val="nil"/>
              <w:bottom w:val="single" w:sz="6" w:space="0" w:color="000000"/>
              <w:right w:val="single" w:sz="6" w:space="0" w:color="000000"/>
            </w:tcBorders>
            <w:shd w:val="clear" w:color="auto" w:fill="FF9999"/>
            <w:tcMar>
              <w:top w:w="0" w:type="dxa"/>
              <w:left w:w="105" w:type="dxa"/>
              <w:bottom w:w="0" w:type="dxa"/>
              <w:right w:w="105" w:type="dxa"/>
            </w:tcMar>
            <w:hideMark/>
          </w:tcPr>
          <w:p w14:paraId="62D50857" w14:textId="77777777" w:rsidR="001953C0" w:rsidRPr="004E77C3" w:rsidRDefault="001953C0" w:rsidP="001953C0">
            <w:pPr>
              <w:spacing w:after="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No, do not exercise regularly</w:t>
            </w:r>
          </w:p>
        </w:tc>
      </w:tr>
      <w:tr w:rsidR="001953C0" w:rsidRPr="004E77C3" w14:paraId="4A7B804B" w14:textId="77777777" w:rsidTr="00C744B3">
        <w:tc>
          <w:tcPr>
            <w:tcW w:w="160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656DEFF2" w14:textId="77777777" w:rsidR="001953C0" w:rsidRPr="004E77C3" w:rsidRDefault="001953C0" w:rsidP="001953C0">
            <w:pPr>
              <w:spacing w:after="0" w:line="240" w:lineRule="auto"/>
              <w:rPr>
                <w:rFonts w:ascii="Arial" w:eastAsia="Times New Roman" w:hAnsi="Arial" w:cs="Arial"/>
                <w:b/>
                <w:bCs/>
                <w:sz w:val="20"/>
                <w:szCs w:val="20"/>
                <w:lang w:eastAsia="en-AU"/>
              </w:rPr>
            </w:pPr>
          </w:p>
        </w:tc>
        <w:tc>
          <w:tcPr>
            <w:tcW w:w="4331" w:type="dxa"/>
            <w:tcBorders>
              <w:top w:val="nil"/>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tcPr>
          <w:p w14:paraId="459AF40D" w14:textId="60B22F84" w:rsidR="001953C0" w:rsidRPr="004E77C3" w:rsidRDefault="001953C0" w:rsidP="001953C0">
            <w:pPr>
              <w:rPr>
                <w:rFonts w:ascii="Calibri" w:hAnsi="Calibri" w:cs="Calibri"/>
                <w:color w:val="000000"/>
              </w:rPr>
            </w:pPr>
            <w:r w:rsidRPr="004E77C3">
              <w:rPr>
                <w:rFonts w:ascii="Calibri" w:hAnsi="Calibri" w:cs="Calibri"/>
                <w:color w:val="000000"/>
              </w:rPr>
              <w:t>Good effort! Your physical exercise score indicates that you are engaging in a healthy level of activity.  Regular exercise is important for maintaining physical health as well as your overall health. Exercise has benefits for mood, sleep, energy, and stress levels, and protects against mental health conditions.  The Ministry of Health recommends people aim for a minimum of 2 ½ hours of moderate (or 1 ¼ hours of vigorous) physical activity spread throughout a week.  For extra health benefits aim for 5+ hours of moderate (or 2.5 hours of vigorous) intensity exercise. Including 2+ muscle strengthening activities per week is also recommended. </w:t>
            </w:r>
          </w:p>
        </w:tc>
        <w:tc>
          <w:tcPr>
            <w:tcW w:w="4331" w:type="dxa"/>
            <w:tcBorders>
              <w:top w:val="nil"/>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tcPr>
          <w:p w14:paraId="64916818" w14:textId="77777777" w:rsidR="001953C0" w:rsidRPr="004E77C3" w:rsidRDefault="001953C0" w:rsidP="001953C0">
            <w:pPr>
              <w:spacing w:after="0" w:line="240" w:lineRule="auto"/>
              <w:rPr>
                <w:rFonts w:ascii="Times New Roman" w:eastAsia="Times New Roman" w:hAnsi="Times New Roman" w:cs="Times New Roman"/>
                <w:sz w:val="24"/>
                <w:szCs w:val="24"/>
                <w:lang w:eastAsia="en-AU"/>
              </w:rPr>
            </w:pPr>
          </w:p>
        </w:tc>
        <w:tc>
          <w:tcPr>
            <w:tcW w:w="4331" w:type="dxa"/>
            <w:tcBorders>
              <w:top w:val="nil"/>
              <w:left w:val="nil"/>
              <w:bottom w:val="single" w:sz="6" w:space="0" w:color="000000"/>
              <w:right w:val="single" w:sz="6" w:space="0" w:color="000000"/>
            </w:tcBorders>
            <w:shd w:val="clear" w:color="auto" w:fill="FF9999"/>
            <w:tcMar>
              <w:top w:w="0" w:type="dxa"/>
              <w:left w:w="105" w:type="dxa"/>
              <w:bottom w:w="0" w:type="dxa"/>
              <w:right w:w="105" w:type="dxa"/>
            </w:tcMar>
          </w:tcPr>
          <w:p w14:paraId="39534499" w14:textId="497A3C57" w:rsidR="001953C0" w:rsidRPr="004E77C3" w:rsidRDefault="001953C0" w:rsidP="004E77C3">
            <w:pPr>
              <w:keepNext/>
            </w:pPr>
            <w:r w:rsidRPr="004E77C3">
              <w:rPr>
                <w:rFonts w:ascii="Calibri" w:hAnsi="Calibri" w:cs="Calibri"/>
                <w:color w:val="000000"/>
              </w:rPr>
              <w:t>Your physical exercise score indicates that you are not doing enough physical activity. Regular exercise is important for maintaining physical health as well as your overall health. Exercise has benefits for mood, sleep, energy, and stress levels, and protects against mental health conditions. The Ministry of Health recommends people aim for a minimum of 2 ½ hours of moderate (or 1 ¼ hours of vigorous) physical activity spread throughout a week.  For extra health benefits aim for 5+ hours of moderate (or 2.5 hours of vigorous) intensity exercise.  Including 2+ muscle strengthening activities per week is also recommended.</w:t>
            </w:r>
            <w:r w:rsidR="00C46F41" w:rsidRPr="004E77C3">
              <w:t xml:space="preserve"> Learn more about </w:t>
            </w:r>
            <w:hyperlink r:id="rId19" w:history="1">
              <w:r w:rsidR="00C46F41" w:rsidRPr="004E77C3">
                <w:rPr>
                  <w:rStyle w:val="Hyperlink"/>
                </w:rPr>
                <w:t>Exercise</w:t>
              </w:r>
            </w:hyperlink>
            <w:r w:rsidR="00C46F41" w:rsidRPr="004E77C3">
              <w:t>.</w:t>
            </w:r>
          </w:p>
        </w:tc>
      </w:tr>
      <w:tr w:rsidR="001953C0" w:rsidRPr="004E77C3" w14:paraId="5E494161" w14:textId="77777777" w:rsidTr="00C744B3">
        <w:tc>
          <w:tcPr>
            <w:tcW w:w="160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hideMark/>
          </w:tcPr>
          <w:p w14:paraId="27ACB4AF" w14:textId="77777777" w:rsidR="001953C0" w:rsidRPr="004E77C3" w:rsidRDefault="001953C0" w:rsidP="001953C0">
            <w:pPr>
              <w:spacing w:after="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sz w:val="20"/>
                <w:szCs w:val="20"/>
                <w:lang w:eastAsia="en-AU"/>
              </w:rPr>
              <w:t xml:space="preserve">Smoking </w:t>
            </w:r>
          </w:p>
        </w:tc>
        <w:tc>
          <w:tcPr>
            <w:tcW w:w="4331" w:type="dxa"/>
            <w:tcBorders>
              <w:top w:val="nil"/>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hideMark/>
          </w:tcPr>
          <w:p w14:paraId="3858F249" w14:textId="77777777" w:rsidR="001953C0" w:rsidRPr="004E77C3" w:rsidRDefault="001953C0" w:rsidP="001953C0">
            <w:pPr>
              <w:spacing w:after="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sz w:val="20"/>
                <w:szCs w:val="20"/>
                <w:lang w:eastAsia="en-AU"/>
              </w:rPr>
              <w:t>No or I used to, but not now</w:t>
            </w:r>
          </w:p>
        </w:tc>
        <w:tc>
          <w:tcPr>
            <w:tcW w:w="4331" w:type="dxa"/>
            <w:tcBorders>
              <w:top w:val="nil"/>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hideMark/>
          </w:tcPr>
          <w:p w14:paraId="4753A3B9" w14:textId="77777777" w:rsidR="001953C0" w:rsidRPr="004E77C3" w:rsidRDefault="001953C0" w:rsidP="001953C0">
            <w:pPr>
              <w:spacing w:after="0" w:line="240" w:lineRule="auto"/>
              <w:rPr>
                <w:rFonts w:ascii="Times New Roman" w:eastAsia="Times New Roman" w:hAnsi="Times New Roman" w:cs="Times New Roman"/>
                <w:b/>
                <w:bCs/>
                <w:sz w:val="24"/>
                <w:szCs w:val="24"/>
                <w:lang w:eastAsia="en-AU"/>
              </w:rPr>
            </w:pPr>
          </w:p>
        </w:tc>
        <w:tc>
          <w:tcPr>
            <w:tcW w:w="4331" w:type="dxa"/>
            <w:tcBorders>
              <w:top w:val="nil"/>
              <w:left w:val="nil"/>
              <w:bottom w:val="single" w:sz="6" w:space="0" w:color="000000"/>
              <w:right w:val="single" w:sz="6" w:space="0" w:color="000000"/>
            </w:tcBorders>
            <w:shd w:val="clear" w:color="auto" w:fill="FF9999"/>
            <w:tcMar>
              <w:top w:w="0" w:type="dxa"/>
              <w:left w:w="105" w:type="dxa"/>
              <w:bottom w:w="0" w:type="dxa"/>
              <w:right w:w="105" w:type="dxa"/>
            </w:tcMar>
            <w:hideMark/>
          </w:tcPr>
          <w:p w14:paraId="6EBCDBCD" w14:textId="77777777" w:rsidR="001953C0" w:rsidRPr="004E77C3" w:rsidRDefault="001953C0" w:rsidP="001953C0">
            <w:pPr>
              <w:spacing w:after="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Yes currently</w:t>
            </w:r>
          </w:p>
        </w:tc>
      </w:tr>
      <w:tr w:rsidR="001953C0" w:rsidRPr="004E77C3" w14:paraId="482B177C" w14:textId="77777777" w:rsidTr="00C744B3">
        <w:tc>
          <w:tcPr>
            <w:tcW w:w="160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1F5624C0" w14:textId="77777777" w:rsidR="001953C0" w:rsidRPr="004E77C3" w:rsidRDefault="001953C0" w:rsidP="001953C0">
            <w:pPr>
              <w:spacing w:after="0" w:line="240" w:lineRule="auto"/>
              <w:rPr>
                <w:rFonts w:ascii="Arial" w:eastAsia="Times New Roman" w:hAnsi="Arial" w:cs="Arial"/>
                <w:b/>
                <w:bCs/>
                <w:sz w:val="20"/>
                <w:szCs w:val="20"/>
                <w:lang w:eastAsia="en-AU"/>
              </w:rPr>
            </w:pPr>
          </w:p>
        </w:tc>
        <w:tc>
          <w:tcPr>
            <w:tcW w:w="4331" w:type="dxa"/>
            <w:tcBorders>
              <w:top w:val="nil"/>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tcPr>
          <w:p w14:paraId="46CC96BE" w14:textId="4536E28B" w:rsidR="001953C0" w:rsidRPr="004E77C3" w:rsidRDefault="001953C0" w:rsidP="001953C0">
            <w:pPr>
              <w:spacing w:after="0" w:line="240" w:lineRule="auto"/>
              <w:rPr>
                <w:rFonts w:ascii="Arial" w:eastAsia="Times New Roman" w:hAnsi="Arial" w:cs="Arial"/>
                <w:sz w:val="20"/>
                <w:szCs w:val="20"/>
                <w:lang w:eastAsia="en-AU"/>
              </w:rPr>
            </w:pPr>
          </w:p>
        </w:tc>
        <w:tc>
          <w:tcPr>
            <w:tcW w:w="4331" w:type="dxa"/>
            <w:tcBorders>
              <w:top w:val="nil"/>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tcPr>
          <w:p w14:paraId="31BFCB52" w14:textId="77777777" w:rsidR="001953C0" w:rsidRPr="004E77C3" w:rsidRDefault="001953C0" w:rsidP="001953C0">
            <w:pPr>
              <w:spacing w:after="0" w:line="240" w:lineRule="auto"/>
              <w:rPr>
                <w:rFonts w:ascii="Times New Roman" w:eastAsia="Times New Roman" w:hAnsi="Times New Roman" w:cs="Times New Roman"/>
                <w:sz w:val="24"/>
                <w:szCs w:val="24"/>
                <w:lang w:eastAsia="en-AU"/>
              </w:rPr>
            </w:pPr>
          </w:p>
        </w:tc>
        <w:tc>
          <w:tcPr>
            <w:tcW w:w="4331" w:type="dxa"/>
            <w:tcBorders>
              <w:top w:val="nil"/>
              <w:left w:val="nil"/>
              <w:bottom w:val="single" w:sz="6" w:space="0" w:color="000000"/>
              <w:right w:val="single" w:sz="6" w:space="0" w:color="000000"/>
            </w:tcBorders>
            <w:shd w:val="clear" w:color="auto" w:fill="FF9999"/>
            <w:tcMar>
              <w:top w:w="0" w:type="dxa"/>
              <w:left w:w="105" w:type="dxa"/>
              <w:bottom w:w="0" w:type="dxa"/>
              <w:right w:w="105" w:type="dxa"/>
            </w:tcMar>
          </w:tcPr>
          <w:p w14:paraId="25E7C987" w14:textId="0A8BB400" w:rsidR="001953C0" w:rsidRPr="004E77C3" w:rsidRDefault="001953C0" w:rsidP="001953C0">
            <w:pPr>
              <w:rPr>
                <w:rFonts w:ascii="Calibri" w:hAnsi="Calibri" w:cs="Calibri"/>
                <w:color w:val="000000"/>
              </w:rPr>
            </w:pPr>
            <w:r w:rsidRPr="004E77C3">
              <w:rPr>
                <w:rFonts w:ascii="Calibri" w:hAnsi="Calibri" w:cs="Calibri"/>
                <w:color w:val="000000"/>
              </w:rPr>
              <w:t xml:space="preserve">Smoking can be harmful to your health. Consider how you can cut down the number of cigarettes you smoke and over time stop completely. </w:t>
            </w:r>
            <w:r w:rsidR="00C46F41" w:rsidRPr="004E77C3">
              <w:t xml:space="preserve">You can find out more about </w:t>
            </w:r>
            <w:hyperlink r:id="rId20" w:history="1">
              <w:r w:rsidR="00C46F41" w:rsidRPr="004E77C3">
                <w:rPr>
                  <w:rStyle w:val="Hyperlink"/>
                </w:rPr>
                <w:t>quitting smoking</w:t>
              </w:r>
            </w:hyperlink>
            <w:r w:rsidR="00C46F41" w:rsidRPr="004E77C3">
              <w:t xml:space="preserve"> and additional support </w:t>
            </w:r>
            <w:hyperlink r:id="rId21">
              <w:r w:rsidR="00C46F41" w:rsidRPr="004E77C3">
                <w:rPr>
                  <w:color w:val="007AC0"/>
                  <w:u w:val="single"/>
                </w:rPr>
                <w:t>here</w:t>
              </w:r>
            </w:hyperlink>
            <w:r w:rsidR="00C46F41" w:rsidRPr="004E77C3">
              <w:t>.</w:t>
            </w:r>
          </w:p>
        </w:tc>
      </w:tr>
      <w:tr w:rsidR="001953C0" w:rsidRPr="004E77C3" w14:paraId="69AFCE25" w14:textId="77777777" w:rsidTr="00C744B3">
        <w:tc>
          <w:tcPr>
            <w:tcW w:w="160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hideMark/>
          </w:tcPr>
          <w:p w14:paraId="3B5E1475" w14:textId="77777777" w:rsidR="001953C0" w:rsidRPr="004E77C3" w:rsidRDefault="001953C0" w:rsidP="001953C0">
            <w:pPr>
              <w:spacing w:after="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sz w:val="20"/>
                <w:szCs w:val="20"/>
                <w:lang w:eastAsia="en-AU"/>
              </w:rPr>
              <w:lastRenderedPageBreak/>
              <w:t>Sleep</w:t>
            </w:r>
          </w:p>
        </w:tc>
        <w:tc>
          <w:tcPr>
            <w:tcW w:w="4331" w:type="dxa"/>
            <w:tcBorders>
              <w:top w:val="nil"/>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hideMark/>
          </w:tcPr>
          <w:p w14:paraId="766DE2D6" w14:textId="2906A342" w:rsidR="001953C0" w:rsidRPr="004E77C3" w:rsidRDefault="001953C0" w:rsidP="001953C0">
            <w:pPr>
              <w:spacing w:after="24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7 hours or more</w:t>
            </w:r>
          </w:p>
        </w:tc>
        <w:tc>
          <w:tcPr>
            <w:tcW w:w="4331" w:type="dxa"/>
            <w:tcBorders>
              <w:top w:val="nil"/>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hideMark/>
          </w:tcPr>
          <w:p w14:paraId="70A41324" w14:textId="77777777" w:rsidR="001953C0" w:rsidRPr="004E77C3" w:rsidRDefault="001953C0" w:rsidP="001953C0">
            <w:pPr>
              <w:spacing w:after="0" w:line="240" w:lineRule="auto"/>
              <w:rPr>
                <w:rFonts w:ascii="Times New Roman" w:eastAsia="Times New Roman" w:hAnsi="Times New Roman" w:cs="Times New Roman"/>
                <w:b/>
                <w:bCs/>
                <w:sz w:val="24"/>
                <w:szCs w:val="24"/>
                <w:lang w:eastAsia="en-AU"/>
              </w:rPr>
            </w:pPr>
          </w:p>
        </w:tc>
        <w:tc>
          <w:tcPr>
            <w:tcW w:w="4331" w:type="dxa"/>
            <w:tcBorders>
              <w:top w:val="nil"/>
              <w:left w:val="nil"/>
              <w:bottom w:val="single" w:sz="6" w:space="0" w:color="000000"/>
              <w:right w:val="single" w:sz="6" w:space="0" w:color="000000"/>
            </w:tcBorders>
            <w:shd w:val="clear" w:color="auto" w:fill="FF9999"/>
            <w:tcMar>
              <w:top w:w="0" w:type="dxa"/>
              <w:left w:w="105" w:type="dxa"/>
              <w:bottom w:w="0" w:type="dxa"/>
              <w:right w:w="105" w:type="dxa"/>
            </w:tcMar>
            <w:hideMark/>
          </w:tcPr>
          <w:p w14:paraId="617F3F64" w14:textId="7EB1E96C" w:rsidR="001953C0" w:rsidRPr="004E77C3" w:rsidRDefault="001953C0" w:rsidP="001953C0">
            <w:pPr>
              <w:spacing w:after="24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Less than 6 hours</w:t>
            </w:r>
          </w:p>
        </w:tc>
      </w:tr>
      <w:tr w:rsidR="001953C0" w:rsidRPr="004E77C3" w14:paraId="0816C6D3" w14:textId="77777777" w:rsidTr="00C744B3">
        <w:tc>
          <w:tcPr>
            <w:tcW w:w="160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1B133E02" w14:textId="77777777" w:rsidR="001953C0" w:rsidRPr="004E77C3" w:rsidRDefault="001953C0" w:rsidP="001953C0">
            <w:pPr>
              <w:spacing w:after="0" w:line="240" w:lineRule="auto"/>
              <w:rPr>
                <w:rFonts w:ascii="Arial" w:eastAsia="Times New Roman" w:hAnsi="Arial" w:cs="Arial"/>
                <w:b/>
                <w:bCs/>
                <w:sz w:val="20"/>
                <w:szCs w:val="20"/>
                <w:lang w:eastAsia="en-AU"/>
              </w:rPr>
            </w:pPr>
          </w:p>
        </w:tc>
        <w:tc>
          <w:tcPr>
            <w:tcW w:w="4331" w:type="dxa"/>
            <w:tcBorders>
              <w:top w:val="nil"/>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tcPr>
          <w:p w14:paraId="4C3E9689" w14:textId="5EC399D6" w:rsidR="001953C0" w:rsidRPr="004E77C3" w:rsidRDefault="001953C0" w:rsidP="001953C0">
            <w:pPr>
              <w:rPr>
                <w:rFonts w:ascii="Calibri" w:hAnsi="Calibri" w:cs="Calibri"/>
                <w:color w:val="000000"/>
              </w:rPr>
            </w:pPr>
            <w:r w:rsidRPr="004E77C3">
              <w:rPr>
                <w:rFonts w:ascii="Calibri" w:hAnsi="Calibri" w:cs="Calibri"/>
                <w:color w:val="000000"/>
              </w:rPr>
              <w:t>Well done! Your sleep risk score indicates that you are getting enough rest. To maintain overall health and optimal functioning adults need to get between 7-9 hours of sleep every night. Continue to practice healthy sleep habits and prioritise your sleep. If you start to notice any persistent problems get on top of them early with the advice in</w:t>
            </w:r>
            <w:r w:rsidR="00C46F41" w:rsidRPr="004E77C3">
              <w:t xml:space="preserve">  </w:t>
            </w:r>
            <w:hyperlink r:id="rId22">
              <w:r w:rsidR="00C46F41" w:rsidRPr="004E77C3">
                <w:rPr>
                  <w:color w:val="007AC0"/>
                  <w:u w:val="single"/>
                </w:rPr>
                <w:t>Staying at the top of your game</w:t>
              </w:r>
            </w:hyperlink>
            <w:r w:rsidR="00C46F41" w:rsidRPr="004E77C3">
              <w:t> and the </w:t>
            </w:r>
            <w:hyperlink r:id="rId23">
              <w:r w:rsidR="00C46F41" w:rsidRPr="004E77C3">
                <w:rPr>
                  <w:color w:val="007AC0"/>
                  <w:u w:val="single"/>
                </w:rPr>
                <w:t>Sleep section</w:t>
              </w:r>
            </w:hyperlink>
            <w:r w:rsidR="00C46F41" w:rsidRPr="004E77C3">
              <w:t> of the NZDF Health website. If you find that having tried usual sleep tips and are still having difficulty sleeping, speak to your GP.</w:t>
            </w:r>
            <w:r w:rsidRPr="004E77C3">
              <w:rPr>
                <w:rFonts w:ascii="Calibri" w:hAnsi="Calibri" w:cs="Calibri"/>
                <w:color w:val="000000"/>
              </w:rPr>
              <w:t> </w:t>
            </w:r>
          </w:p>
        </w:tc>
        <w:tc>
          <w:tcPr>
            <w:tcW w:w="4331" w:type="dxa"/>
            <w:tcBorders>
              <w:top w:val="nil"/>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tcPr>
          <w:p w14:paraId="1821EE5F" w14:textId="77777777" w:rsidR="001953C0" w:rsidRPr="004E77C3" w:rsidRDefault="001953C0" w:rsidP="001953C0">
            <w:pPr>
              <w:spacing w:after="0" w:line="240" w:lineRule="auto"/>
              <w:rPr>
                <w:rFonts w:ascii="Times New Roman" w:eastAsia="Times New Roman" w:hAnsi="Times New Roman" w:cs="Times New Roman"/>
                <w:sz w:val="24"/>
                <w:szCs w:val="24"/>
                <w:lang w:eastAsia="en-AU"/>
              </w:rPr>
            </w:pPr>
          </w:p>
        </w:tc>
        <w:tc>
          <w:tcPr>
            <w:tcW w:w="4331" w:type="dxa"/>
            <w:tcBorders>
              <w:top w:val="nil"/>
              <w:left w:val="nil"/>
              <w:bottom w:val="single" w:sz="6" w:space="0" w:color="000000"/>
              <w:right w:val="single" w:sz="6" w:space="0" w:color="000000"/>
            </w:tcBorders>
            <w:shd w:val="clear" w:color="auto" w:fill="FF9999"/>
            <w:tcMar>
              <w:top w:w="0" w:type="dxa"/>
              <w:left w:w="105" w:type="dxa"/>
              <w:bottom w:w="0" w:type="dxa"/>
              <w:right w:w="105" w:type="dxa"/>
            </w:tcMar>
          </w:tcPr>
          <w:p w14:paraId="68C27BDD" w14:textId="7D4F1AC9" w:rsidR="001953C0" w:rsidRPr="004E77C3" w:rsidRDefault="001953C0" w:rsidP="001953C0">
            <w:pPr>
              <w:rPr>
                <w:rFonts w:ascii="Calibri" w:hAnsi="Calibri" w:cs="Calibri"/>
                <w:color w:val="000000"/>
              </w:rPr>
            </w:pPr>
            <w:r w:rsidRPr="004E77C3">
              <w:rPr>
                <w:rFonts w:ascii="Calibri" w:hAnsi="Calibri" w:cs="Calibri"/>
                <w:color w:val="000000"/>
              </w:rPr>
              <w:t>Your sleep patterns indicates that you may not be getting enough rest. To maintain overall health and optimal functioning adults need to get 7-9 hours of sleep every night. If you are struggling to get enough sleep try making changes to your sleep habits. For example:</w:t>
            </w:r>
            <w:r w:rsidRPr="004E77C3">
              <w:rPr>
                <w:rFonts w:ascii="Calibri" w:hAnsi="Calibri" w:cs="Calibri"/>
                <w:color w:val="000000"/>
              </w:rPr>
              <w:br/>
              <w:t>Go to bed and wake up at the same time each day.</w:t>
            </w:r>
            <w:r w:rsidRPr="004E77C3">
              <w:rPr>
                <w:rFonts w:ascii="Calibri" w:hAnsi="Calibri" w:cs="Calibri"/>
                <w:color w:val="000000"/>
              </w:rPr>
              <w:br/>
              <w:t xml:space="preserve">Make your sleeping environment quiet, cool and dark - like a cave. Establish a pre-bed routine to help you wind down. Be aware that there are a number of common (and treatable!) sleep conditions that may explain your difficulties getting enough sleep. If you find that having tried usual sleep tips (for more sleep tips check out p21 and 140 </w:t>
            </w:r>
            <w:r w:rsidR="00C46F41" w:rsidRPr="004E77C3">
              <w:t>of </w:t>
            </w:r>
            <w:hyperlink r:id="rId24">
              <w:r w:rsidR="00C46F41" w:rsidRPr="004E77C3">
                <w:rPr>
                  <w:color w:val="007AC0"/>
                  <w:u w:val="single"/>
                </w:rPr>
                <w:t>Staying at the top of your game</w:t>
              </w:r>
            </w:hyperlink>
            <w:r w:rsidR="00C46F41" w:rsidRPr="004E77C3">
              <w:t> and the </w:t>
            </w:r>
            <w:hyperlink r:id="rId25">
              <w:r w:rsidR="00C46F41" w:rsidRPr="004E77C3">
                <w:rPr>
                  <w:color w:val="007AC0"/>
                  <w:u w:val="single"/>
                </w:rPr>
                <w:t>Sleep section</w:t>
              </w:r>
            </w:hyperlink>
            <w:r w:rsidR="00C46F41" w:rsidRPr="004E77C3">
              <w:t> of the NZDF Health website. If you find that having tried usual sleep tips and are still having difficulty sleeping, speak to your GP.</w:t>
            </w:r>
            <w:r w:rsidRPr="004E77C3">
              <w:rPr>
                <w:rFonts w:ascii="Calibri" w:hAnsi="Calibri" w:cs="Calibri"/>
                <w:color w:val="000000"/>
              </w:rPr>
              <w:t xml:space="preserve"> </w:t>
            </w:r>
          </w:p>
        </w:tc>
      </w:tr>
      <w:tr w:rsidR="001953C0" w:rsidRPr="004E77C3" w14:paraId="5A7B1890" w14:textId="77777777" w:rsidTr="00C744B3">
        <w:tc>
          <w:tcPr>
            <w:tcW w:w="160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hideMark/>
          </w:tcPr>
          <w:p w14:paraId="18845416" w14:textId="77777777" w:rsidR="001953C0" w:rsidRPr="004E77C3" w:rsidRDefault="001953C0" w:rsidP="001953C0">
            <w:pPr>
              <w:spacing w:after="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sz w:val="20"/>
                <w:szCs w:val="20"/>
                <w:lang w:eastAsia="en-AU"/>
              </w:rPr>
              <w:t>Alcohol</w:t>
            </w:r>
          </w:p>
        </w:tc>
        <w:tc>
          <w:tcPr>
            <w:tcW w:w="4331" w:type="dxa"/>
            <w:tcBorders>
              <w:top w:val="nil"/>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hideMark/>
          </w:tcPr>
          <w:p w14:paraId="6D2E2A36" w14:textId="77777777" w:rsidR="001953C0" w:rsidRPr="004E77C3" w:rsidRDefault="001953C0" w:rsidP="001953C0">
            <w:pPr>
              <w:spacing w:after="24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7 or lower</w:t>
            </w:r>
          </w:p>
        </w:tc>
        <w:tc>
          <w:tcPr>
            <w:tcW w:w="4331" w:type="dxa"/>
            <w:tcBorders>
              <w:top w:val="nil"/>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hideMark/>
          </w:tcPr>
          <w:p w14:paraId="1F165720" w14:textId="77777777" w:rsidR="001953C0" w:rsidRPr="004E77C3" w:rsidRDefault="001953C0" w:rsidP="001953C0">
            <w:pPr>
              <w:spacing w:after="24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between 8 and 15</w:t>
            </w:r>
          </w:p>
        </w:tc>
        <w:tc>
          <w:tcPr>
            <w:tcW w:w="4331" w:type="dxa"/>
            <w:tcBorders>
              <w:top w:val="nil"/>
              <w:left w:val="nil"/>
              <w:bottom w:val="single" w:sz="6" w:space="0" w:color="000000"/>
              <w:right w:val="single" w:sz="6" w:space="0" w:color="000000"/>
            </w:tcBorders>
            <w:shd w:val="clear" w:color="auto" w:fill="FF9999"/>
            <w:tcMar>
              <w:top w:w="0" w:type="dxa"/>
              <w:left w:w="105" w:type="dxa"/>
              <w:bottom w:w="0" w:type="dxa"/>
              <w:right w:w="105" w:type="dxa"/>
            </w:tcMar>
            <w:hideMark/>
          </w:tcPr>
          <w:p w14:paraId="371923B1" w14:textId="77777777" w:rsidR="001953C0" w:rsidRPr="004E77C3" w:rsidRDefault="001953C0" w:rsidP="001953C0">
            <w:pPr>
              <w:spacing w:after="24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16 or higher</w:t>
            </w:r>
          </w:p>
        </w:tc>
      </w:tr>
      <w:tr w:rsidR="001953C0" w:rsidRPr="004E77C3" w14:paraId="4EE9539A" w14:textId="77777777" w:rsidTr="00C744B3">
        <w:tc>
          <w:tcPr>
            <w:tcW w:w="160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7175D8D5" w14:textId="77777777" w:rsidR="001953C0" w:rsidRPr="004E77C3" w:rsidRDefault="001953C0" w:rsidP="001953C0">
            <w:pPr>
              <w:spacing w:after="0" w:line="240" w:lineRule="auto"/>
              <w:rPr>
                <w:rFonts w:ascii="Arial" w:eastAsia="Times New Roman" w:hAnsi="Arial" w:cs="Arial"/>
                <w:b/>
                <w:bCs/>
                <w:sz w:val="20"/>
                <w:szCs w:val="20"/>
                <w:lang w:eastAsia="en-AU"/>
              </w:rPr>
            </w:pPr>
          </w:p>
        </w:tc>
        <w:tc>
          <w:tcPr>
            <w:tcW w:w="4331" w:type="dxa"/>
            <w:tcBorders>
              <w:top w:val="nil"/>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tcPr>
          <w:p w14:paraId="510C5365" w14:textId="4552132D" w:rsidR="001953C0" w:rsidRPr="004E77C3" w:rsidRDefault="001953C0" w:rsidP="001953C0">
            <w:pPr>
              <w:rPr>
                <w:rFonts w:ascii="Calibri" w:hAnsi="Calibri" w:cs="Calibri"/>
                <w:color w:val="000000"/>
              </w:rPr>
            </w:pPr>
            <w:r w:rsidRPr="004E77C3">
              <w:rPr>
                <w:rFonts w:ascii="Calibri" w:hAnsi="Calibri" w:cs="Calibri"/>
                <w:color w:val="000000"/>
              </w:rPr>
              <w:t xml:space="preserve">Nice work! Your alcohol consumption is at a healthy level shows that you are drinking responsibly. Minimising your alcohol intake </w:t>
            </w:r>
            <w:r w:rsidRPr="004E77C3">
              <w:rPr>
                <w:rFonts w:ascii="Calibri" w:hAnsi="Calibri" w:cs="Calibri"/>
                <w:color w:val="000000"/>
              </w:rPr>
              <w:lastRenderedPageBreak/>
              <w:t>and drinking responsibly will be helping to optimise your health and performance. </w:t>
            </w:r>
          </w:p>
        </w:tc>
        <w:tc>
          <w:tcPr>
            <w:tcW w:w="4331" w:type="dxa"/>
            <w:tcBorders>
              <w:top w:val="nil"/>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tcPr>
          <w:p w14:paraId="461575C3" w14:textId="77777777" w:rsidR="000C40EB" w:rsidRPr="004E77C3" w:rsidRDefault="001953C0" w:rsidP="000C40EB">
            <w:pPr>
              <w:keepNext/>
            </w:pPr>
            <w:r w:rsidRPr="004E77C3">
              <w:rPr>
                <w:rFonts w:ascii="Calibri" w:hAnsi="Calibri" w:cs="Calibri"/>
                <w:color w:val="000000"/>
              </w:rPr>
              <w:lastRenderedPageBreak/>
              <w:t xml:space="preserve">Your alcohol consumption level indicates that your drinking has the potential to cause harm. The more you drink and the longer you’ve been drinking for, the more likely it will cause problems in your job, at home, or </w:t>
            </w:r>
            <w:r w:rsidRPr="004E77C3">
              <w:rPr>
                <w:rFonts w:ascii="Calibri" w:hAnsi="Calibri" w:cs="Calibri"/>
                <w:color w:val="000000"/>
              </w:rPr>
              <w:lastRenderedPageBreak/>
              <w:t>with other people. You may want to consider cutting down on alcohol consumption. It may be difficult to start with so seek out support from those around you. </w:t>
            </w:r>
            <w:bookmarkStart w:id="2" w:name="_Hlk87764897"/>
            <w:r w:rsidR="000C40EB" w:rsidRPr="004E77C3">
              <w:t xml:space="preserve">Check out more information and tips for change in  </w:t>
            </w:r>
            <w:hyperlink r:id="rId26" w:history="1">
              <w:r w:rsidR="000C40EB" w:rsidRPr="004E77C3">
                <w:rPr>
                  <w:rStyle w:val="Hyperlink"/>
                </w:rPr>
                <w:t>drinking too much</w:t>
              </w:r>
            </w:hyperlink>
            <w:r w:rsidR="000C40EB" w:rsidRPr="004E77C3">
              <w:t xml:space="preserve">,  </w:t>
            </w:r>
            <w:hyperlink w:history="1">
              <w:r w:rsidR="000C40EB" w:rsidRPr="004E77C3">
                <w:rPr>
                  <w:rStyle w:val="Hyperlink"/>
                </w:rPr>
                <w:t>alcohol use</w:t>
              </w:r>
            </w:hyperlink>
            <w:r w:rsidR="000C40EB" w:rsidRPr="004E77C3">
              <w:t xml:space="preserve">, </w:t>
            </w:r>
            <w:hyperlink w:history="1">
              <w:r w:rsidR="000C40EB" w:rsidRPr="004E77C3">
                <w:rPr>
                  <w:rStyle w:val="Hyperlink"/>
                </w:rPr>
                <w:t>what happens when we drink</w:t>
              </w:r>
            </w:hyperlink>
            <w:r w:rsidR="000C40EB" w:rsidRPr="004E77C3">
              <w:t xml:space="preserve"> and </w:t>
            </w:r>
            <w:hyperlink r:id="rId27">
              <w:r w:rsidR="000C40EB" w:rsidRPr="004E77C3">
                <w:rPr>
                  <w:color w:val="007AC0"/>
                  <w:u w:val="single"/>
                </w:rPr>
                <w:t>www.alcohol.org.nz</w:t>
              </w:r>
            </w:hyperlink>
            <w:hyperlink r:id="rId28">
              <w:r w:rsidR="000C40EB" w:rsidRPr="004E77C3">
                <w:rPr>
                  <w:color w:val="007AC0"/>
                  <w:u w:val="single"/>
                </w:rPr>
                <w:t>.</w:t>
              </w:r>
            </w:hyperlink>
            <w:bookmarkEnd w:id="2"/>
          </w:p>
          <w:p w14:paraId="60E838CF" w14:textId="4053A67C" w:rsidR="001953C0" w:rsidRPr="004E77C3" w:rsidRDefault="001953C0" w:rsidP="001953C0">
            <w:pPr>
              <w:rPr>
                <w:rFonts w:ascii="Calibri" w:hAnsi="Calibri" w:cs="Calibri"/>
                <w:color w:val="000000"/>
              </w:rPr>
            </w:pPr>
          </w:p>
        </w:tc>
        <w:tc>
          <w:tcPr>
            <w:tcW w:w="4331" w:type="dxa"/>
            <w:tcBorders>
              <w:top w:val="nil"/>
              <w:left w:val="nil"/>
              <w:bottom w:val="single" w:sz="6" w:space="0" w:color="000000"/>
              <w:right w:val="single" w:sz="6" w:space="0" w:color="000000"/>
            </w:tcBorders>
            <w:shd w:val="clear" w:color="auto" w:fill="FF9999"/>
            <w:tcMar>
              <w:top w:w="0" w:type="dxa"/>
              <w:left w:w="105" w:type="dxa"/>
              <w:bottom w:w="0" w:type="dxa"/>
              <w:right w:w="105" w:type="dxa"/>
            </w:tcMar>
          </w:tcPr>
          <w:p w14:paraId="2C6AB7BD" w14:textId="77777777" w:rsidR="000C40EB" w:rsidRPr="004E77C3" w:rsidRDefault="001953C0" w:rsidP="000C40EB">
            <w:pPr>
              <w:keepNext/>
            </w:pPr>
            <w:r w:rsidRPr="004E77C3">
              <w:rPr>
                <w:rFonts w:ascii="Calibri" w:hAnsi="Calibri" w:cs="Calibri"/>
                <w:color w:val="000000"/>
              </w:rPr>
              <w:lastRenderedPageBreak/>
              <w:t xml:space="preserve">Your alcohol consumption level indicates that you may be harming your health and wellbeing with your drinking. The more you drink and the longer you’ve been drinking for, the more likely it will cause problems in your </w:t>
            </w:r>
            <w:r w:rsidRPr="004E77C3">
              <w:rPr>
                <w:rFonts w:ascii="Calibri" w:hAnsi="Calibri" w:cs="Calibri"/>
                <w:color w:val="000000"/>
              </w:rPr>
              <w:lastRenderedPageBreak/>
              <w:t>job, at home, or with other people. Seriously consider changing these behaviours. It may be difficult to start with so seek out support from those around you. </w:t>
            </w:r>
            <w:r w:rsidR="000C40EB" w:rsidRPr="004E77C3">
              <w:rPr>
                <w:rFonts w:ascii="Calibri" w:hAnsi="Calibri" w:cs="Calibri"/>
                <w:color w:val="000000"/>
              </w:rPr>
              <w:t xml:space="preserve"> </w:t>
            </w:r>
            <w:r w:rsidR="000C40EB" w:rsidRPr="004E77C3">
              <w:t xml:space="preserve">Check out more information and tips for change in  </w:t>
            </w:r>
            <w:hyperlink r:id="rId29" w:history="1">
              <w:r w:rsidR="000C40EB" w:rsidRPr="004E77C3">
                <w:rPr>
                  <w:rStyle w:val="Hyperlink"/>
                </w:rPr>
                <w:t>drinking too much</w:t>
              </w:r>
            </w:hyperlink>
            <w:r w:rsidR="000C40EB" w:rsidRPr="004E77C3">
              <w:t xml:space="preserve">,  </w:t>
            </w:r>
            <w:hyperlink w:history="1">
              <w:r w:rsidR="000C40EB" w:rsidRPr="004E77C3">
                <w:rPr>
                  <w:rStyle w:val="Hyperlink"/>
                </w:rPr>
                <w:t>alcohol use</w:t>
              </w:r>
            </w:hyperlink>
            <w:r w:rsidR="000C40EB" w:rsidRPr="004E77C3">
              <w:t xml:space="preserve">, </w:t>
            </w:r>
            <w:hyperlink w:history="1">
              <w:r w:rsidR="000C40EB" w:rsidRPr="004E77C3">
                <w:rPr>
                  <w:rStyle w:val="Hyperlink"/>
                </w:rPr>
                <w:t>what happens when we drink</w:t>
              </w:r>
            </w:hyperlink>
            <w:r w:rsidR="000C40EB" w:rsidRPr="004E77C3">
              <w:t xml:space="preserve"> and </w:t>
            </w:r>
            <w:hyperlink r:id="rId30">
              <w:r w:rsidR="000C40EB" w:rsidRPr="004E77C3">
                <w:rPr>
                  <w:color w:val="007AC0"/>
                  <w:u w:val="single"/>
                </w:rPr>
                <w:t>www.alcohol.org.nz</w:t>
              </w:r>
            </w:hyperlink>
            <w:hyperlink r:id="rId31">
              <w:r w:rsidR="000C40EB" w:rsidRPr="004E77C3">
                <w:rPr>
                  <w:color w:val="007AC0"/>
                  <w:u w:val="single"/>
                </w:rPr>
                <w:t>.</w:t>
              </w:r>
            </w:hyperlink>
          </w:p>
          <w:p w14:paraId="47D84559" w14:textId="15178556" w:rsidR="001953C0" w:rsidRPr="004E77C3" w:rsidRDefault="001953C0" w:rsidP="001953C0">
            <w:pPr>
              <w:rPr>
                <w:rFonts w:ascii="Calibri" w:hAnsi="Calibri" w:cs="Calibri"/>
                <w:color w:val="000000"/>
              </w:rPr>
            </w:pPr>
          </w:p>
        </w:tc>
      </w:tr>
      <w:tr w:rsidR="001953C0" w:rsidRPr="004E77C3" w14:paraId="5CE3CDB2" w14:textId="77777777" w:rsidTr="00C744B3">
        <w:tc>
          <w:tcPr>
            <w:tcW w:w="160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hideMark/>
          </w:tcPr>
          <w:p w14:paraId="3F6A2F4B" w14:textId="77777777" w:rsidR="001953C0" w:rsidRPr="004E77C3" w:rsidRDefault="001953C0" w:rsidP="001953C0">
            <w:pPr>
              <w:spacing w:after="0" w:line="240" w:lineRule="auto"/>
              <w:rPr>
                <w:rFonts w:ascii="Times New Roman" w:eastAsia="Times New Roman" w:hAnsi="Times New Roman" w:cs="Times New Roman"/>
                <w:sz w:val="24"/>
                <w:szCs w:val="24"/>
                <w:lang w:eastAsia="en-AU"/>
              </w:rPr>
            </w:pPr>
            <w:r w:rsidRPr="004E77C3">
              <w:rPr>
                <w:rFonts w:ascii="Arial" w:eastAsia="Times New Roman" w:hAnsi="Arial" w:cs="Arial"/>
                <w:b/>
                <w:bCs/>
                <w:sz w:val="20"/>
                <w:szCs w:val="20"/>
                <w:lang w:eastAsia="en-AU"/>
              </w:rPr>
              <w:lastRenderedPageBreak/>
              <w:t>Mental Health Stressors</w:t>
            </w:r>
          </w:p>
        </w:tc>
        <w:tc>
          <w:tcPr>
            <w:tcW w:w="4331" w:type="dxa"/>
            <w:tcBorders>
              <w:top w:val="nil"/>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hideMark/>
          </w:tcPr>
          <w:p w14:paraId="45FEC328" w14:textId="77777777" w:rsidR="001953C0" w:rsidRPr="004E77C3" w:rsidRDefault="001953C0" w:rsidP="001953C0">
            <w:pPr>
              <w:spacing w:after="24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5 or lower</w:t>
            </w:r>
          </w:p>
        </w:tc>
        <w:tc>
          <w:tcPr>
            <w:tcW w:w="4331" w:type="dxa"/>
            <w:tcBorders>
              <w:top w:val="nil"/>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hideMark/>
          </w:tcPr>
          <w:p w14:paraId="5991AB19" w14:textId="77777777" w:rsidR="001953C0" w:rsidRPr="004E77C3" w:rsidRDefault="001953C0" w:rsidP="001953C0">
            <w:pPr>
              <w:spacing w:after="24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between 6 to and 8</w:t>
            </w:r>
          </w:p>
        </w:tc>
        <w:tc>
          <w:tcPr>
            <w:tcW w:w="4331" w:type="dxa"/>
            <w:tcBorders>
              <w:top w:val="nil"/>
              <w:left w:val="nil"/>
              <w:bottom w:val="single" w:sz="6" w:space="0" w:color="000000"/>
              <w:right w:val="single" w:sz="6" w:space="0" w:color="000000"/>
            </w:tcBorders>
            <w:shd w:val="clear" w:color="auto" w:fill="FF9999"/>
            <w:tcMar>
              <w:top w:w="0" w:type="dxa"/>
              <w:left w:w="105" w:type="dxa"/>
              <w:bottom w:w="0" w:type="dxa"/>
              <w:right w:w="105" w:type="dxa"/>
            </w:tcMar>
            <w:hideMark/>
          </w:tcPr>
          <w:p w14:paraId="445DC88E" w14:textId="77777777" w:rsidR="001953C0" w:rsidRPr="004E77C3" w:rsidRDefault="001953C0" w:rsidP="001953C0">
            <w:pPr>
              <w:spacing w:after="24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9 or higher</w:t>
            </w:r>
          </w:p>
        </w:tc>
      </w:tr>
      <w:tr w:rsidR="001953C0" w:rsidRPr="004E77C3" w14:paraId="5E9A1DC2" w14:textId="77777777" w:rsidTr="00C744B3">
        <w:tc>
          <w:tcPr>
            <w:tcW w:w="160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38D9FEF0" w14:textId="77777777" w:rsidR="001953C0" w:rsidRPr="004E77C3" w:rsidRDefault="001953C0" w:rsidP="001953C0">
            <w:pPr>
              <w:spacing w:after="0" w:line="240" w:lineRule="auto"/>
              <w:rPr>
                <w:rFonts w:ascii="Arial" w:eastAsia="Times New Roman" w:hAnsi="Arial" w:cs="Arial"/>
                <w:b/>
                <w:bCs/>
                <w:sz w:val="20"/>
                <w:szCs w:val="20"/>
                <w:lang w:eastAsia="en-AU"/>
              </w:rPr>
            </w:pPr>
          </w:p>
        </w:tc>
        <w:tc>
          <w:tcPr>
            <w:tcW w:w="4331" w:type="dxa"/>
            <w:tcBorders>
              <w:top w:val="nil"/>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tcPr>
          <w:p w14:paraId="1E1601F9" w14:textId="40702591" w:rsidR="001953C0" w:rsidRPr="004E77C3" w:rsidRDefault="001953C0" w:rsidP="001953C0">
            <w:pPr>
              <w:rPr>
                <w:rFonts w:ascii="Calibri" w:hAnsi="Calibri" w:cs="Calibri"/>
                <w:color w:val="000000"/>
              </w:rPr>
            </w:pPr>
            <w:r w:rsidRPr="004E77C3">
              <w:rPr>
                <w:rFonts w:ascii="Calibri" w:hAnsi="Calibri" w:cs="Calibri"/>
                <w:color w:val="000000"/>
              </w:rPr>
              <w:t>Good news. Your mental health score indicates that the current events and circumstances in your life are helping you stay at the top of your game. </w:t>
            </w:r>
            <w:bookmarkStart w:id="3" w:name="_Hlk87781001"/>
            <w:r w:rsidR="000C40EB" w:rsidRPr="004E77C3">
              <w:t xml:space="preserve">At the moment it is likely you are sitting in the green on the </w:t>
            </w:r>
            <w:hyperlink r:id="rId32">
              <w:r w:rsidR="000C40EB" w:rsidRPr="004E77C3">
                <w:rPr>
                  <w:color w:val="007AC0"/>
                  <w:u w:val="single"/>
                </w:rPr>
                <w:t>Mental Health Continuum</w:t>
              </w:r>
            </w:hyperlink>
            <w:r w:rsidR="000C40EB" w:rsidRPr="004E77C3">
              <w:rPr>
                <w:rFonts w:ascii="Calibri" w:hAnsi="Calibri" w:cs="Calibri"/>
                <w:color w:val="000000"/>
              </w:rPr>
              <w:t xml:space="preserve"> but we never know when we may start slipping into the yellow. To help you develop the skills you may need to stay mentally healthy in the future, no matter what comes your way, check out </w:t>
            </w:r>
            <w:r w:rsidR="000C40EB" w:rsidRPr="004E77C3">
              <w:t xml:space="preserve">the guidance in </w:t>
            </w:r>
            <w:hyperlink r:id="rId33" w:history="1">
              <w:r w:rsidR="000C40EB" w:rsidRPr="004E77C3">
                <w:rPr>
                  <w:rStyle w:val="Hyperlink"/>
                </w:rPr>
                <w:t xml:space="preserve">What is Mental Health </w:t>
              </w:r>
            </w:hyperlink>
            <w:r w:rsidR="000C40EB" w:rsidRPr="004E77C3">
              <w:t xml:space="preserve"> </w:t>
            </w:r>
            <w:hyperlink r:id="rId34" w:history="1">
              <w:r w:rsidR="000C40EB" w:rsidRPr="004E77C3">
                <w:rPr>
                  <w:rStyle w:val="Hyperlink"/>
                </w:rPr>
                <w:t>Mind Tools</w:t>
              </w:r>
            </w:hyperlink>
            <w:r w:rsidR="000C40EB" w:rsidRPr="004E77C3">
              <w:t xml:space="preserve"> and </w:t>
            </w:r>
            <w:bookmarkStart w:id="4" w:name="_Hlk87764542"/>
            <w:r w:rsidR="000C40EB" w:rsidRPr="004E77C3">
              <w:fldChar w:fldCharType="begin"/>
            </w:r>
            <w:r w:rsidR="000C40EB" w:rsidRPr="004E77C3">
              <w:instrText xml:space="preserve"> HYPERLINK "https://defencehealth-uat.cwp.govt.nz/your-health/mind/building-resilience/" </w:instrText>
            </w:r>
            <w:r w:rsidR="000C40EB" w:rsidRPr="004E77C3">
              <w:fldChar w:fldCharType="separate"/>
            </w:r>
            <w:r w:rsidR="000C40EB" w:rsidRPr="004E77C3">
              <w:rPr>
                <w:rStyle w:val="Hyperlink"/>
              </w:rPr>
              <w:t>Resilience Guide</w:t>
            </w:r>
            <w:r w:rsidR="000C40EB" w:rsidRPr="004E77C3">
              <w:fldChar w:fldCharType="end"/>
            </w:r>
            <w:r w:rsidR="000C40EB" w:rsidRPr="004E77C3">
              <w:t xml:space="preserve"> </w:t>
            </w:r>
            <w:bookmarkEnd w:id="4"/>
            <w:r w:rsidR="000C40EB" w:rsidRPr="004E77C3">
              <w:t xml:space="preserve">on the NZDF Health Website and in </w:t>
            </w:r>
            <w:hyperlink r:id="rId35">
              <w:r w:rsidR="000C40EB" w:rsidRPr="004E77C3">
                <w:rPr>
                  <w:color w:val="007AC0"/>
                  <w:u w:val="single"/>
                </w:rPr>
                <w:t>Staying at the top of your game</w:t>
              </w:r>
            </w:hyperlink>
            <w:bookmarkEnd w:id="3"/>
            <w:r w:rsidR="000C40EB" w:rsidRPr="004E77C3">
              <w:rPr>
                <w:color w:val="007AC0"/>
                <w:u w:val="single"/>
              </w:rPr>
              <w:t>.</w:t>
            </w:r>
          </w:p>
        </w:tc>
        <w:tc>
          <w:tcPr>
            <w:tcW w:w="4331" w:type="dxa"/>
            <w:tcBorders>
              <w:top w:val="nil"/>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tcPr>
          <w:p w14:paraId="21007C9F" w14:textId="5AB9927F" w:rsidR="00792E3A" w:rsidRPr="004E77C3" w:rsidRDefault="001953C0" w:rsidP="00792E3A">
            <w:pPr>
              <w:keepNext/>
            </w:pPr>
            <w:r w:rsidRPr="004E77C3">
              <w:rPr>
                <w:rFonts w:ascii="Calibri" w:hAnsi="Calibri" w:cs="Calibri"/>
                <w:color w:val="000000"/>
              </w:rPr>
              <w:t xml:space="preserve">Your mental health score indicates that the current events and circumstances in your life (e.g. loss or grief, prior stressful/traumatic experiences, anger management, sadness or depression and/or general anxiety)  may be preventing you from being at the top of your game.  Your score may reflect that a particular area has been a concern for you ‘quite a lot’ or ‘a great deal’ or that you have 'some' or 'a little' concern spanning multiple areas. Either way it is important not to ignore your concerns as they have the potential to impact your overall health and wellbeing. </w:t>
            </w:r>
            <w:r w:rsidR="00792E3A" w:rsidRPr="004E77C3">
              <w:t xml:space="preserve"> </w:t>
            </w:r>
          </w:p>
          <w:p w14:paraId="4D567D8E" w14:textId="1013C7F9" w:rsidR="001953C0" w:rsidRPr="004E77C3" w:rsidRDefault="001953C0" w:rsidP="001953C0">
            <w:pPr>
              <w:rPr>
                <w:rFonts w:ascii="Calibri" w:hAnsi="Calibri" w:cs="Calibri"/>
                <w:color w:val="000000"/>
              </w:rPr>
            </w:pPr>
          </w:p>
        </w:tc>
        <w:tc>
          <w:tcPr>
            <w:tcW w:w="4331" w:type="dxa"/>
            <w:tcBorders>
              <w:top w:val="nil"/>
              <w:left w:val="nil"/>
              <w:bottom w:val="single" w:sz="6" w:space="0" w:color="000000"/>
              <w:right w:val="single" w:sz="6" w:space="0" w:color="000000"/>
            </w:tcBorders>
            <w:shd w:val="clear" w:color="auto" w:fill="FF9999"/>
            <w:tcMar>
              <w:top w:w="0" w:type="dxa"/>
              <w:left w:w="105" w:type="dxa"/>
              <w:bottom w:w="0" w:type="dxa"/>
              <w:right w:w="105" w:type="dxa"/>
            </w:tcMar>
          </w:tcPr>
          <w:p w14:paraId="0A1B9119" w14:textId="0DEAE01A" w:rsidR="001953C0" w:rsidRPr="004E77C3" w:rsidRDefault="001953C0" w:rsidP="007F68E8">
            <w:pPr>
              <w:keepNext/>
            </w:pPr>
            <w:r w:rsidRPr="004E77C3">
              <w:rPr>
                <w:rFonts w:ascii="Calibri" w:hAnsi="Calibri" w:cs="Calibri"/>
                <w:color w:val="000000"/>
              </w:rPr>
              <w:t xml:space="preserve">Your mental health score indicates that the current events and circumstances in your life (e.g. loss or grief, prior stressful/traumatic experiences, anger management, sadness or depression and/or general anxiety) may be preventing you from being at the top of your game.  Your score may reflect that a particular area has been a concern for you ‘quite a lot’ or ‘a great deal’ or that you have 'some' concern spanning multiple areas. Either way it is important not to ignore your concerns as they have the potential to impact your overall health and wellbeing. </w:t>
            </w:r>
            <w:r w:rsidR="00792E3A" w:rsidRPr="004E77C3">
              <w:t>The </w:t>
            </w:r>
            <w:hyperlink r:id="rId36">
              <w:r w:rsidR="00792E3A" w:rsidRPr="004E77C3">
                <w:rPr>
                  <w:color w:val="007AC0"/>
                  <w:u w:val="single"/>
                </w:rPr>
                <w:t>Mental Health Continuum</w:t>
              </w:r>
            </w:hyperlink>
            <w:r w:rsidR="00792E3A" w:rsidRPr="004E77C3">
              <w:t xml:space="preserve"> is a useful tool that shows how our mental health can fluctuate over time. Early help seeking as well as making positive changes will help prevent health issues getting worse and speed up your recovery.  Check out these links to learn more about </w:t>
            </w:r>
            <w:hyperlink r:id="rId37" w:history="1">
              <w:r w:rsidR="00792E3A" w:rsidRPr="004E77C3">
                <w:rPr>
                  <w:rStyle w:val="Hyperlink"/>
                </w:rPr>
                <w:t>managing  stress</w:t>
              </w:r>
            </w:hyperlink>
            <w:r w:rsidR="00792E3A" w:rsidRPr="004E77C3">
              <w:t xml:space="preserve"> and common life </w:t>
            </w:r>
            <w:r w:rsidR="00792E3A" w:rsidRPr="004E77C3">
              <w:lastRenderedPageBreak/>
              <w:t xml:space="preserve">stressors  including </w:t>
            </w:r>
            <w:hyperlink r:id="rId38" w:history="1">
              <w:r w:rsidR="00792E3A" w:rsidRPr="004E77C3">
                <w:rPr>
                  <w:rStyle w:val="Hyperlink"/>
                </w:rPr>
                <w:t>workload</w:t>
              </w:r>
            </w:hyperlink>
            <w:r w:rsidR="00792E3A" w:rsidRPr="004E77C3">
              <w:t xml:space="preserve">, </w:t>
            </w:r>
            <w:hyperlink r:id="rId39" w:history="1">
              <w:r w:rsidR="00792E3A" w:rsidRPr="004E77C3">
                <w:rPr>
                  <w:rStyle w:val="Hyperlink"/>
                </w:rPr>
                <w:t>sleep</w:t>
              </w:r>
            </w:hyperlink>
            <w:r w:rsidR="00792E3A" w:rsidRPr="004E77C3">
              <w:t xml:space="preserve">, </w:t>
            </w:r>
            <w:hyperlink r:id="rId40" w:history="1">
              <w:r w:rsidR="00792E3A" w:rsidRPr="004E77C3">
                <w:rPr>
                  <w:rStyle w:val="Hyperlink"/>
                </w:rPr>
                <w:t>lifting mood</w:t>
              </w:r>
            </w:hyperlink>
            <w:r w:rsidR="00792E3A" w:rsidRPr="004E77C3">
              <w:t xml:space="preserve">, </w:t>
            </w:r>
            <w:hyperlink r:id="rId41" w:history="1">
              <w:r w:rsidR="00792E3A" w:rsidRPr="004E77C3">
                <w:rPr>
                  <w:rStyle w:val="Hyperlink"/>
                </w:rPr>
                <w:t>reducing worry</w:t>
              </w:r>
            </w:hyperlink>
            <w:r w:rsidR="00792E3A" w:rsidRPr="004E77C3">
              <w:t xml:space="preserve">, </w:t>
            </w:r>
            <w:hyperlink r:id="rId42" w:history="1">
              <w:r w:rsidR="00792E3A" w:rsidRPr="004E77C3">
                <w:rPr>
                  <w:rStyle w:val="Hyperlink"/>
                </w:rPr>
                <w:t>recovering from trauma</w:t>
              </w:r>
            </w:hyperlink>
            <w:r w:rsidR="00792E3A" w:rsidRPr="004E77C3">
              <w:t xml:space="preserve">, </w:t>
            </w:r>
            <w:hyperlink r:id="rId43" w:history="1">
              <w:r w:rsidR="00792E3A" w:rsidRPr="004E77C3">
                <w:rPr>
                  <w:rStyle w:val="Hyperlink"/>
                </w:rPr>
                <w:t>relationships</w:t>
              </w:r>
            </w:hyperlink>
            <w:r w:rsidR="00792E3A" w:rsidRPr="004E77C3">
              <w:t xml:space="preserve">, and </w:t>
            </w:r>
            <w:hyperlink r:id="rId44" w:history="1">
              <w:r w:rsidR="00792E3A" w:rsidRPr="004E77C3">
                <w:rPr>
                  <w:rStyle w:val="Hyperlink"/>
                </w:rPr>
                <w:t>finances</w:t>
              </w:r>
            </w:hyperlink>
            <w:r w:rsidR="00792E3A" w:rsidRPr="004E77C3">
              <w:t xml:space="preserve">. Also check out the range of other resources in the </w:t>
            </w:r>
            <w:hyperlink r:id="rId45" w:history="1">
              <w:r w:rsidR="00792E3A" w:rsidRPr="004E77C3">
                <w:rPr>
                  <w:rStyle w:val="Hyperlink"/>
                </w:rPr>
                <w:t>Mind</w:t>
              </w:r>
            </w:hyperlink>
            <w:r w:rsidR="00792E3A" w:rsidRPr="004E77C3">
              <w:t xml:space="preserve"> section of the Defence Health website including </w:t>
            </w:r>
            <w:hyperlink r:id="rId46" w:history="1">
              <w:r w:rsidR="00792E3A" w:rsidRPr="004E77C3">
                <w:rPr>
                  <w:rStyle w:val="Hyperlink"/>
                </w:rPr>
                <w:t xml:space="preserve">What is Mental Health </w:t>
              </w:r>
            </w:hyperlink>
            <w:r w:rsidR="00792E3A" w:rsidRPr="004E77C3">
              <w:t xml:space="preserve"> </w:t>
            </w:r>
            <w:hyperlink r:id="rId47" w:history="1">
              <w:r w:rsidR="00792E3A" w:rsidRPr="004E77C3">
                <w:rPr>
                  <w:rStyle w:val="Hyperlink"/>
                </w:rPr>
                <w:t>Mind Tools</w:t>
              </w:r>
            </w:hyperlink>
            <w:r w:rsidR="00792E3A" w:rsidRPr="004E77C3">
              <w:t xml:space="preserve"> ,</w:t>
            </w:r>
            <w:hyperlink r:id="rId48" w:history="1">
              <w:r w:rsidR="00792E3A" w:rsidRPr="004E77C3">
                <w:rPr>
                  <w:rStyle w:val="Hyperlink"/>
                </w:rPr>
                <w:t>Resilience Guide</w:t>
              </w:r>
            </w:hyperlink>
            <w:r w:rsidR="00792E3A" w:rsidRPr="004E77C3">
              <w:t xml:space="preserve"> and </w:t>
            </w:r>
            <w:hyperlink r:id="rId49">
              <w:r w:rsidR="00792E3A" w:rsidRPr="004E77C3">
                <w:rPr>
                  <w:color w:val="007AC0"/>
                  <w:u w:val="single"/>
                </w:rPr>
                <w:t>Staying at the top of your game</w:t>
              </w:r>
            </w:hyperlink>
            <w:r w:rsidR="00792E3A" w:rsidRPr="004E77C3">
              <w:t xml:space="preserve">, and where you can go for additional support in </w:t>
            </w:r>
            <w:hyperlink r:id="rId50" w:history="1">
              <w:r w:rsidR="00792E3A" w:rsidRPr="004E77C3">
                <w:rPr>
                  <w:rStyle w:val="Hyperlink"/>
                </w:rPr>
                <w:t>Support Providers</w:t>
              </w:r>
            </w:hyperlink>
            <w:r w:rsidR="00792E3A" w:rsidRPr="004E77C3">
              <w:t xml:space="preserve"> and </w:t>
            </w:r>
            <w:hyperlink r:id="rId51" w:history="1">
              <w:r w:rsidR="00792E3A" w:rsidRPr="004E77C3">
                <w:rPr>
                  <w:rStyle w:val="Hyperlink"/>
                </w:rPr>
                <w:t>Get Help Now</w:t>
              </w:r>
            </w:hyperlink>
            <w:r w:rsidR="00792E3A" w:rsidRPr="004E77C3">
              <w:t>.</w:t>
            </w:r>
          </w:p>
        </w:tc>
      </w:tr>
      <w:tr w:rsidR="001953C0" w:rsidRPr="004E77C3" w14:paraId="3AFA0CB2" w14:textId="77777777" w:rsidTr="00C744B3">
        <w:tc>
          <w:tcPr>
            <w:tcW w:w="160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hideMark/>
          </w:tcPr>
          <w:p w14:paraId="2A5704E6" w14:textId="77777777" w:rsidR="001953C0" w:rsidRPr="004E77C3" w:rsidRDefault="001953C0" w:rsidP="001953C0">
            <w:pPr>
              <w:spacing w:after="0" w:line="240" w:lineRule="auto"/>
              <w:rPr>
                <w:rFonts w:ascii="Times New Roman" w:eastAsia="Times New Roman" w:hAnsi="Times New Roman" w:cs="Times New Roman"/>
                <w:sz w:val="24"/>
                <w:szCs w:val="24"/>
                <w:lang w:eastAsia="en-AU"/>
              </w:rPr>
            </w:pPr>
            <w:r w:rsidRPr="004E77C3">
              <w:rPr>
                <w:rFonts w:ascii="Arial" w:eastAsia="Times New Roman" w:hAnsi="Arial" w:cs="Arial"/>
                <w:b/>
                <w:bCs/>
                <w:sz w:val="20"/>
                <w:szCs w:val="20"/>
                <w:lang w:eastAsia="en-AU"/>
              </w:rPr>
              <w:lastRenderedPageBreak/>
              <w:t>Distress</w:t>
            </w:r>
          </w:p>
        </w:tc>
        <w:tc>
          <w:tcPr>
            <w:tcW w:w="4331" w:type="dxa"/>
            <w:tcBorders>
              <w:top w:val="nil"/>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hideMark/>
          </w:tcPr>
          <w:p w14:paraId="78D22E49" w14:textId="77777777" w:rsidR="001953C0" w:rsidRPr="004E77C3" w:rsidRDefault="001953C0" w:rsidP="001953C0">
            <w:pPr>
              <w:spacing w:after="24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14 or lower</w:t>
            </w:r>
          </w:p>
        </w:tc>
        <w:tc>
          <w:tcPr>
            <w:tcW w:w="4331" w:type="dxa"/>
            <w:tcBorders>
              <w:top w:val="nil"/>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hideMark/>
          </w:tcPr>
          <w:p w14:paraId="32468FB8" w14:textId="77777777" w:rsidR="001953C0" w:rsidRPr="004E77C3" w:rsidRDefault="001953C0" w:rsidP="001953C0">
            <w:pPr>
              <w:spacing w:after="24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between 15 and 21</w:t>
            </w:r>
          </w:p>
        </w:tc>
        <w:tc>
          <w:tcPr>
            <w:tcW w:w="4331" w:type="dxa"/>
            <w:tcBorders>
              <w:top w:val="nil"/>
              <w:left w:val="nil"/>
              <w:bottom w:val="single" w:sz="6" w:space="0" w:color="000000"/>
              <w:right w:val="single" w:sz="6" w:space="0" w:color="000000"/>
            </w:tcBorders>
            <w:shd w:val="clear" w:color="auto" w:fill="FF9999"/>
            <w:tcMar>
              <w:top w:w="0" w:type="dxa"/>
              <w:left w:w="105" w:type="dxa"/>
              <w:bottom w:w="0" w:type="dxa"/>
              <w:right w:w="105" w:type="dxa"/>
            </w:tcMar>
            <w:hideMark/>
          </w:tcPr>
          <w:p w14:paraId="58046095" w14:textId="77777777" w:rsidR="001953C0" w:rsidRPr="004E77C3" w:rsidRDefault="001953C0" w:rsidP="001953C0">
            <w:pPr>
              <w:spacing w:after="24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22 or higher</w:t>
            </w:r>
          </w:p>
        </w:tc>
      </w:tr>
      <w:tr w:rsidR="001953C0" w:rsidRPr="004E77C3" w14:paraId="58508E36" w14:textId="77777777" w:rsidTr="00C744B3">
        <w:tc>
          <w:tcPr>
            <w:tcW w:w="160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2DF0F989" w14:textId="77777777" w:rsidR="001953C0" w:rsidRPr="004E77C3" w:rsidRDefault="001953C0" w:rsidP="001953C0">
            <w:pPr>
              <w:spacing w:after="0" w:line="240" w:lineRule="auto"/>
              <w:rPr>
                <w:rFonts w:ascii="Arial" w:eastAsia="Times New Roman" w:hAnsi="Arial" w:cs="Arial"/>
                <w:b/>
                <w:bCs/>
                <w:sz w:val="20"/>
                <w:szCs w:val="20"/>
                <w:lang w:eastAsia="en-AU"/>
              </w:rPr>
            </w:pPr>
          </w:p>
        </w:tc>
        <w:tc>
          <w:tcPr>
            <w:tcW w:w="4331" w:type="dxa"/>
            <w:tcBorders>
              <w:top w:val="nil"/>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tcPr>
          <w:p w14:paraId="7939A2A7" w14:textId="66B51068" w:rsidR="00DB239F" w:rsidRPr="004E77C3" w:rsidRDefault="001953C0" w:rsidP="00DB239F">
            <w:pPr>
              <w:keepNext/>
            </w:pPr>
            <w:r w:rsidRPr="004E77C3">
              <w:rPr>
                <w:rFonts w:ascii="Calibri" w:hAnsi="Calibri" w:cs="Calibri"/>
                <w:color w:val="000000"/>
              </w:rPr>
              <w:t>Your score for psychological distress falls into the low range. This means you are doing pretty well.  It is important to remember that this result is not a diagnosis. If you feel down, sad, stressed or anxious, consider speaking to someone (e.g. doctor or other health professional). </w:t>
            </w:r>
            <w:bookmarkStart w:id="5" w:name="_Hlk87717183"/>
            <w:r w:rsidR="00DB239F" w:rsidRPr="004E77C3">
              <w:t xml:space="preserve">Check out these links to learn more about </w:t>
            </w:r>
            <w:hyperlink r:id="rId52" w:history="1">
              <w:r w:rsidR="007F68E8">
                <w:rPr>
                  <w:rStyle w:val="Hyperlink"/>
                </w:rPr>
                <w:t>M</w:t>
              </w:r>
              <w:r w:rsidR="00DB239F" w:rsidRPr="004E77C3">
                <w:rPr>
                  <w:rStyle w:val="Hyperlink"/>
                </w:rPr>
                <w:t>anaging  stress</w:t>
              </w:r>
            </w:hyperlink>
            <w:r w:rsidR="00DB239F" w:rsidRPr="004E77C3">
              <w:t xml:space="preserve"> and common life stressors  including </w:t>
            </w:r>
            <w:hyperlink r:id="rId53" w:history="1">
              <w:r w:rsidR="00DB239F" w:rsidRPr="004E77C3">
                <w:rPr>
                  <w:rStyle w:val="Hyperlink"/>
                </w:rPr>
                <w:t>workload</w:t>
              </w:r>
            </w:hyperlink>
            <w:r w:rsidR="00DB239F" w:rsidRPr="004E77C3">
              <w:t xml:space="preserve">, </w:t>
            </w:r>
            <w:hyperlink r:id="rId54" w:history="1">
              <w:r w:rsidR="00DB239F" w:rsidRPr="004E77C3">
                <w:rPr>
                  <w:rStyle w:val="Hyperlink"/>
                </w:rPr>
                <w:t>sleep</w:t>
              </w:r>
            </w:hyperlink>
            <w:r w:rsidR="00DB239F" w:rsidRPr="004E77C3">
              <w:t xml:space="preserve">, </w:t>
            </w:r>
            <w:hyperlink r:id="rId55" w:history="1">
              <w:r w:rsidR="00DB239F" w:rsidRPr="004E77C3">
                <w:rPr>
                  <w:rStyle w:val="Hyperlink"/>
                </w:rPr>
                <w:t>lifting mood</w:t>
              </w:r>
            </w:hyperlink>
            <w:r w:rsidR="00DB239F" w:rsidRPr="004E77C3">
              <w:t xml:space="preserve">, </w:t>
            </w:r>
            <w:hyperlink r:id="rId56" w:history="1">
              <w:r w:rsidR="00DB239F" w:rsidRPr="004E77C3">
                <w:rPr>
                  <w:rStyle w:val="Hyperlink"/>
                </w:rPr>
                <w:t>reducing worry</w:t>
              </w:r>
            </w:hyperlink>
            <w:r w:rsidR="00DB239F" w:rsidRPr="004E77C3">
              <w:t xml:space="preserve">, </w:t>
            </w:r>
            <w:hyperlink r:id="rId57" w:history="1">
              <w:r w:rsidR="00DB239F" w:rsidRPr="004E77C3">
                <w:rPr>
                  <w:rStyle w:val="Hyperlink"/>
                </w:rPr>
                <w:t>recovering from trauma</w:t>
              </w:r>
            </w:hyperlink>
            <w:r w:rsidR="00DB239F" w:rsidRPr="004E77C3">
              <w:t xml:space="preserve">, </w:t>
            </w:r>
            <w:hyperlink r:id="rId58" w:history="1">
              <w:r w:rsidR="00DB239F" w:rsidRPr="004E77C3">
                <w:rPr>
                  <w:rStyle w:val="Hyperlink"/>
                </w:rPr>
                <w:t>relationships</w:t>
              </w:r>
            </w:hyperlink>
            <w:r w:rsidR="00DB239F" w:rsidRPr="004E77C3">
              <w:t xml:space="preserve">, and </w:t>
            </w:r>
            <w:hyperlink r:id="rId59" w:history="1">
              <w:r w:rsidR="00DB239F" w:rsidRPr="004E77C3">
                <w:rPr>
                  <w:rStyle w:val="Hyperlink"/>
                </w:rPr>
                <w:t>finances</w:t>
              </w:r>
            </w:hyperlink>
            <w:r w:rsidR="00DB239F" w:rsidRPr="004E77C3">
              <w:t xml:space="preserve">. Also check out the range of other resources in the </w:t>
            </w:r>
            <w:hyperlink r:id="rId60" w:history="1">
              <w:r w:rsidR="00DB239F" w:rsidRPr="004E77C3">
                <w:rPr>
                  <w:rStyle w:val="Hyperlink"/>
                </w:rPr>
                <w:t>Mind</w:t>
              </w:r>
            </w:hyperlink>
            <w:r w:rsidR="00DB239F" w:rsidRPr="004E77C3">
              <w:t xml:space="preserve"> section of the Defence Health website including </w:t>
            </w:r>
            <w:r w:rsidR="00DB239F" w:rsidRPr="007F68E8">
              <w:rPr>
                <w:rStyle w:val="Hyperlink"/>
              </w:rPr>
              <w:t>What is Mental Health</w:t>
            </w:r>
            <w:r w:rsidR="007F68E8">
              <w:rPr>
                <w:rStyle w:val="Hyperlink"/>
              </w:rPr>
              <w:t>,</w:t>
            </w:r>
            <w:r w:rsidR="00DB239F" w:rsidRPr="004E77C3">
              <w:t xml:space="preserve"> </w:t>
            </w:r>
            <w:hyperlink r:id="rId61" w:history="1">
              <w:r w:rsidR="00DB239F" w:rsidRPr="004E77C3">
                <w:rPr>
                  <w:rStyle w:val="Hyperlink"/>
                </w:rPr>
                <w:t>Mind Tools</w:t>
              </w:r>
            </w:hyperlink>
            <w:r w:rsidR="00DB239F" w:rsidRPr="004E77C3">
              <w:t>,</w:t>
            </w:r>
            <w:r w:rsidR="007F68E8">
              <w:t xml:space="preserve"> </w:t>
            </w:r>
            <w:hyperlink r:id="rId62" w:history="1">
              <w:r w:rsidR="00DB239F" w:rsidRPr="004E77C3">
                <w:rPr>
                  <w:rStyle w:val="Hyperlink"/>
                </w:rPr>
                <w:t>Resilience Guide</w:t>
              </w:r>
            </w:hyperlink>
            <w:r w:rsidR="00DB239F" w:rsidRPr="004E77C3">
              <w:t xml:space="preserve"> and </w:t>
            </w:r>
            <w:hyperlink r:id="rId63">
              <w:r w:rsidR="00DB239F" w:rsidRPr="004E77C3">
                <w:rPr>
                  <w:color w:val="007AC0"/>
                  <w:u w:val="single"/>
                </w:rPr>
                <w:t>Staying at the top of your game</w:t>
              </w:r>
            </w:hyperlink>
            <w:r w:rsidR="00DB239F" w:rsidRPr="004E77C3">
              <w:t xml:space="preserve">, and where you can go for </w:t>
            </w:r>
            <w:r w:rsidR="00DB239F" w:rsidRPr="004E77C3">
              <w:lastRenderedPageBreak/>
              <w:t xml:space="preserve">additional support in </w:t>
            </w:r>
            <w:hyperlink r:id="rId64" w:history="1">
              <w:r w:rsidR="00DB239F" w:rsidRPr="004E77C3">
                <w:rPr>
                  <w:rStyle w:val="Hyperlink"/>
                </w:rPr>
                <w:t>Support Providers</w:t>
              </w:r>
            </w:hyperlink>
            <w:r w:rsidR="00DB239F" w:rsidRPr="004E77C3">
              <w:t xml:space="preserve"> and </w:t>
            </w:r>
            <w:hyperlink r:id="rId65" w:history="1">
              <w:r w:rsidR="00DB239F" w:rsidRPr="004E77C3">
                <w:rPr>
                  <w:rStyle w:val="Hyperlink"/>
                </w:rPr>
                <w:t>Get Help Now</w:t>
              </w:r>
            </w:hyperlink>
            <w:r w:rsidR="00DB239F" w:rsidRPr="004E77C3">
              <w:t>.</w:t>
            </w:r>
          </w:p>
          <w:bookmarkEnd w:id="5"/>
          <w:p w14:paraId="1E9285D9" w14:textId="3321C9CB" w:rsidR="001953C0" w:rsidRPr="004E77C3" w:rsidRDefault="001953C0" w:rsidP="001953C0">
            <w:pPr>
              <w:rPr>
                <w:rFonts w:ascii="Calibri" w:hAnsi="Calibri" w:cs="Calibri"/>
                <w:color w:val="000000"/>
              </w:rPr>
            </w:pPr>
          </w:p>
          <w:p w14:paraId="10A1C574" w14:textId="77777777" w:rsidR="001953C0" w:rsidRPr="004E77C3" w:rsidRDefault="001953C0" w:rsidP="001953C0">
            <w:pPr>
              <w:spacing w:after="240" w:line="240" w:lineRule="auto"/>
              <w:ind w:firstLine="720"/>
              <w:rPr>
                <w:rFonts w:ascii="Arial" w:eastAsia="Times New Roman" w:hAnsi="Arial" w:cs="Arial"/>
                <w:color w:val="000000"/>
                <w:sz w:val="20"/>
                <w:szCs w:val="20"/>
                <w:lang w:eastAsia="en-AU"/>
              </w:rPr>
            </w:pPr>
          </w:p>
        </w:tc>
        <w:tc>
          <w:tcPr>
            <w:tcW w:w="4331" w:type="dxa"/>
            <w:tcBorders>
              <w:top w:val="nil"/>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tcPr>
          <w:p w14:paraId="29EA9224" w14:textId="2B25B5B7" w:rsidR="00DB239F" w:rsidRPr="004E77C3" w:rsidRDefault="001953C0" w:rsidP="00DB239F">
            <w:pPr>
              <w:keepNext/>
            </w:pPr>
            <w:r w:rsidRPr="004E77C3">
              <w:rPr>
                <w:rFonts w:ascii="Calibri" w:hAnsi="Calibri" w:cs="Calibri"/>
                <w:color w:val="000000"/>
              </w:rPr>
              <w:lastRenderedPageBreak/>
              <w:t>Your score for psychological distress falls in the moderate range. When these experiences continue over time they can lead to longer term physical and/or mental health issues.  Sometimes psychological stress can be caused by a particular event(s) at a point in time (e.g. a period of high workload, a bereavement, or even a positive event like buying a house or planning a holiday) and over time the impact will be reduced.</w:t>
            </w:r>
            <w:r w:rsidR="00B82EB7" w:rsidRPr="004E77C3">
              <w:rPr>
                <w:rFonts w:ascii="Calibri" w:hAnsi="Calibri" w:cs="Calibri"/>
                <w:color w:val="000000"/>
              </w:rPr>
              <w:t xml:space="preserve"> </w:t>
            </w:r>
            <w:r w:rsidR="00DB239F" w:rsidRPr="004E77C3">
              <w:t xml:space="preserve">Check out these links to learn more about </w:t>
            </w:r>
            <w:hyperlink r:id="rId66" w:history="1">
              <w:r w:rsidR="007F68E8">
                <w:rPr>
                  <w:rStyle w:val="Hyperlink"/>
                </w:rPr>
                <w:t>M</w:t>
              </w:r>
              <w:r w:rsidR="00DB239F" w:rsidRPr="004E77C3">
                <w:rPr>
                  <w:rStyle w:val="Hyperlink"/>
                </w:rPr>
                <w:t>anaging  stress</w:t>
              </w:r>
            </w:hyperlink>
            <w:r w:rsidR="00DB239F" w:rsidRPr="004E77C3">
              <w:t xml:space="preserve"> and common life stressors  including </w:t>
            </w:r>
            <w:hyperlink r:id="rId67" w:history="1">
              <w:r w:rsidR="00DB239F" w:rsidRPr="004E77C3">
                <w:rPr>
                  <w:rStyle w:val="Hyperlink"/>
                </w:rPr>
                <w:t>workload</w:t>
              </w:r>
            </w:hyperlink>
            <w:r w:rsidR="00DB239F" w:rsidRPr="004E77C3">
              <w:t xml:space="preserve">, </w:t>
            </w:r>
            <w:hyperlink r:id="rId68" w:history="1">
              <w:r w:rsidR="00DB239F" w:rsidRPr="004E77C3">
                <w:rPr>
                  <w:rStyle w:val="Hyperlink"/>
                </w:rPr>
                <w:t>sleep</w:t>
              </w:r>
            </w:hyperlink>
            <w:r w:rsidR="00DB239F" w:rsidRPr="004E77C3">
              <w:t xml:space="preserve">, </w:t>
            </w:r>
            <w:hyperlink r:id="rId69" w:history="1">
              <w:r w:rsidR="00DB239F" w:rsidRPr="004E77C3">
                <w:rPr>
                  <w:rStyle w:val="Hyperlink"/>
                </w:rPr>
                <w:t>lifting mood</w:t>
              </w:r>
            </w:hyperlink>
            <w:r w:rsidR="00DB239F" w:rsidRPr="004E77C3">
              <w:t xml:space="preserve">, </w:t>
            </w:r>
            <w:hyperlink r:id="rId70" w:history="1">
              <w:r w:rsidR="00DB239F" w:rsidRPr="004E77C3">
                <w:rPr>
                  <w:rStyle w:val="Hyperlink"/>
                </w:rPr>
                <w:t>reducing worry</w:t>
              </w:r>
            </w:hyperlink>
            <w:r w:rsidR="00DB239F" w:rsidRPr="004E77C3">
              <w:t xml:space="preserve">, </w:t>
            </w:r>
            <w:hyperlink r:id="rId71" w:history="1">
              <w:r w:rsidR="00DB239F" w:rsidRPr="004E77C3">
                <w:rPr>
                  <w:rStyle w:val="Hyperlink"/>
                </w:rPr>
                <w:t>recovering from trauma</w:t>
              </w:r>
            </w:hyperlink>
            <w:r w:rsidR="00DB239F" w:rsidRPr="004E77C3">
              <w:t xml:space="preserve">, </w:t>
            </w:r>
            <w:hyperlink r:id="rId72" w:history="1">
              <w:r w:rsidR="00DB239F" w:rsidRPr="004E77C3">
                <w:rPr>
                  <w:rStyle w:val="Hyperlink"/>
                </w:rPr>
                <w:t>relationships</w:t>
              </w:r>
            </w:hyperlink>
            <w:r w:rsidR="00DB239F" w:rsidRPr="004E77C3">
              <w:t xml:space="preserve">, and </w:t>
            </w:r>
            <w:hyperlink r:id="rId73" w:history="1">
              <w:r w:rsidR="00DB239F" w:rsidRPr="004E77C3">
                <w:rPr>
                  <w:rStyle w:val="Hyperlink"/>
                </w:rPr>
                <w:t>finances</w:t>
              </w:r>
            </w:hyperlink>
            <w:r w:rsidR="00DB239F" w:rsidRPr="004E77C3">
              <w:t xml:space="preserve">. Also check out the range of other resources in the </w:t>
            </w:r>
            <w:hyperlink r:id="rId74" w:history="1">
              <w:r w:rsidR="00DB239F" w:rsidRPr="004E77C3">
                <w:rPr>
                  <w:rStyle w:val="Hyperlink"/>
                </w:rPr>
                <w:t>Mind</w:t>
              </w:r>
            </w:hyperlink>
            <w:r w:rsidR="00DB239F" w:rsidRPr="004E77C3">
              <w:t xml:space="preserve"> section of the Defence Health website including </w:t>
            </w:r>
            <w:r w:rsidR="007F68E8" w:rsidRPr="007F68E8">
              <w:rPr>
                <w:rStyle w:val="Hyperlink"/>
              </w:rPr>
              <w:t>What is Mental Health</w:t>
            </w:r>
            <w:r w:rsidR="007F68E8">
              <w:rPr>
                <w:rStyle w:val="Hyperlink"/>
              </w:rPr>
              <w:t>,</w:t>
            </w:r>
            <w:r w:rsidR="007F68E8" w:rsidRPr="004E77C3">
              <w:t xml:space="preserve"> </w:t>
            </w:r>
            <w:hyperlink r:id="rId75" w:history="1">
              <w:r w:rsidR="007F68E8" w:rsidRPr="004E77C3">
                <w:rPr>
                  <w:rStyle w:val="Hyperlink"/>
                </w:rPr>
                <w:t>Mind Tools</w:t>
              </w:r>
            </w:hyperlink>
            <w:r w:rsidR="007F68E8" w:rsidRPr="004E77C3">
              <w:t>,</w:t>
            </w:r>
            <w:r w:rsidR="007F68E8">
              <w:t xml:space="preserve"> </w:t>
            </w:r>
            <w:hyperlink r:id="rId76" w:history="1">
              <w:r w:rsidR="007F68E8" w:rsidRPr="004E77C3">
                <w:rPr>
                  <w:rStyle w:val="Hyperlink"/>
                </w:rPr>
                <w:t>Resilience Guide</w:t>
              </w:r>
            </w:hyperlink>
            <w:r w:rsidR="007F68E8">
              <w:t xml:space="preserve"> a</w:t>
            </w:r>
            <w:r w:rsidR="00DB239F" w:rsidRPr="004E77C3">
              <w:t xml:space="preserve">nd </w:t>
            </w:r>
            <w:hyperlink r:id="rId77">
              <w:r w:rsidR="00DB239F" w:rsidRPr="004E77C3">
                <w:rPr>
                  <w:color w:val="007AC0"/>
                  <w:u w:val="single"/>
                </w:rPr>
                <w:t>Staying at the top of your game</w:t>
              </w:r>
            </w:hyperlink>
            <w:r w:rsidR="00DB239F" w:rsidRPr="004E77C3">
              <w:rPr>
                <w:color w:val="007AC0"/>
                <w:u w:val="single"/>
              </w:rPr>
              <w:t>.</w:t>
            </w:r>
            <w:r w:rsidR="00DB239F" w:rsidRPr="004E77C3">
              <w:t xml:space="preserve"> </w:t>
            </w:r>
            <w:r w:rsidR="00B82EB7" w:rsidRPr="004E77C3">
              <w:rPr>
                <w:rFonts w:ascii="Calibri" w:hAnsi="Calibri" w:cs="Calibri"/>
                <w:color w:val="000000"/>
              </w:rPr>
              <w:t>However i</w:t>
            </w:r>
            <w:r w:rsidRPr="004E77C3">
              <w:rPr>
                <w:rFonts w:ascii="Calibri" w:hAnsi="Calibri" w:cs="Calibri"/>
                <w:color w:val="000000"/>
              </w:rPr>
              <w:t>f things don’t settle down or if you have any concerns about how you are going it is recommended that you see a doctor or health professional for a more personalised assessment regarding psychological distress. </w:t>
            </w:r>
            <w:r w:rsidR="00DB239F" w:rsidRPr="004E77C3">
              <w:rPr>
                <w:rFonts w:ascii="Calibri" w:hAnsi="Calibri" w:cs="Calibri"/>
                <w:color w:val="000000"/>
              </w:rPr>
              <w:t>Find out</w:t>
            </w:r>
            <w:r w:rsidR="00DB239F" w:rsidRPr="004E77C3">
              <w:t xml:space="preserve"> where you can go for additional support in </w:t>
            </w:r>
            <w:hyperlink r:id="rId78" w:history="1">
              <w:r w:rsidR="00DB239F" w:rsidRPr="004E77C3">
                <w:rPr>
                  <w:rStyle w:val="Hyperlink"/>
                </w:rPr>
                <w:t>Support Providers</w:t>
              </w:r>
            </w:hyperlink>
            <w:r w:rsidR="00DB239F" w:rsidRPr="004E77C3">
              <w:t xml:space="preserve"> and </w:t>
            </w:r>
            <w:hyperlink r:id="rId79" w:history="1">
              <w:r w:rsidR="00DB239F" w:rsidRPr="004E77C3">
                <w:rPr>
                  <w:rStyle w:val="Hyperlink"/>
                </w:rPr>
                <w:t>Get Help Now</w:t>
              </w:r>
            </w:hyperlink>
            <w:r w:rsidR="00DB239F" w:rsidRPr="004E77C3">
              <w:t>.</w:t>
            </w:r>
          </w:p>
          <w:p w14:paraId="2920ADF6" w14:textId="26F52E9F" w:rsidR="001953C0" w:rsidRPr="004E77C3" w:rsidRDefault="001953C0" w:rsidP="00DB239F">
            <w:pPr>
              <w:keepNext/>
              <w:rPr>
                <w:rFonts w:ascii="Calibri" w:hAnsi="Calibri" w:cs="Calibri"/>
                <w:color w:val="000000"/>
              </w:rPr>
            </w:pPr>
          </w:p>
        </w:tc>
        <w:tc>
          <w:tcPr>
            <w:tcW w:w="4331" w:type="dxa"/>
            <w:tcBorders>
              <w:top w:val="nil"/>
              <w:left w:val="nil"/>
              <w:bottom w:val="single" w:sz="6" w:space="0" w:color="000000"/>
              <w:right w:val="single" w:sz="6" w:space="0" w:color="000000"/>
            </w:tcBorders>
            <w:shd w:val="clear" w:color="auto" w:fill="FF9999"/>
            <w:tcMar>
              <w:top w:w="0" w:type="dxa"/>
              <w:left w:w="105" w:type="dxa"/>
              <w:bottom w:w="0" w:type="dxa"/>
              <w:right w:w="105" w:type="dxa"/>
            </w:tcMar>
          </w:tcPr>
          <w:p w14:paraId="65BE8065" w14:textId="2600F529" w:rsidR="001953C0" w:rsidRPr="004E77C3" w:rsidRDefault="001953C0" w:rsidP="007F68E8">
            <w:pPr>
              <w:rPr>
                <w:rFonts w:ascii="Calibri" w:hAnsi="Calibri" w:cs="Calibri"/>
                <w:color w:val="000000"/>
              </w:rPr>
            </w:pPr>
            <w:r w:rsidRPr="004E77C3">
              <w:rPr>
                <w:rFonts w:ascii="Calibri" w:hAnsi="Calibri" w:cs="Calibri"/>
                <w:color w:val="000000"/>
              </w:rPr>
              <w:lastRenderedPageBreak/>
              <w:t xml:space="preserve">Your score for psychological distress falls into the high range. When these experiences continue over time they can lead to longer term physical and/or mental health issues. Some people who score in this range are at risk of depression and/or anxiety. </w:t>
            </w:r>
            <w:bookmarkStart w:id="6" w:name="_Hlk87781602"/>
            <w:r w:rsidRPr="004E77C3">
              <w:rPr>
                <w:rFonts w:ascii="Calibri" w:hAnsi="Calibri" w:cs="Calibri"/>
                <w:color w:val="000000"/>
              </w:rPr>
              <w:t>As your score is only an indication that something may be wrong it is recommended that you see your doctor or health professional for a more personalised assessment regarding levels of psychological distress. </w:t>
            </w:r>
            <w:r w:rsidR="00DB239F" w:rsidRPr="004E77C3">
              <w:t xml:space="preserve">Check out these links to learn more about </w:t>
            </w:r>
            <w:hyperlink r:id="rId80" w:history="1">
              <w:r w:rsidR="007F68E8">
                <w:rPr>
                  <w:rStyle w:val="Hyperlink"/>
                </w:rPr>
                <w:t>M</w:t>
              </w:r>
              <w:r w:rsidR="00DB239F" w:rsidRPr="004E77C3">
                <w:rPr>
                  <w:rStyle w:val="Hyperlink"/>
                </w:rPr>
                <w:t>anaging  stress</w:t>
              </w:r>
            </w:hyperlink>
            <w:r w:rsidR="00DB239F" w:rsidRPr="004E77C3">
              <w:t xml:space="preserve"> and common life stressors  including </w:t>
            </w:r>
            <w:hyperlink r:id="rId81" w:history="1">
              <w:r w:rsidR="00DB239F" w:rsidRPr="004E77C3">
                <w:rPr>
                  <w:rStyle w:val="Hyperlink"/>
                </w:rPr>
                <w:t>workload</w:t>
              </w:r>
            </w:hyperlink>
            <w:r w:rsidR="00DB239F" w:rsidRPr="004E77C3">
              <w:t xml:space="preserve">, </w:t>
            </w:r>
            <w:hyperlink r:id="rId82" w:history="1">
              <w:r w:rsidR="00DB239F" w:rsidRPr="004E77C3">
                <w:rPr>
                  <w:rStyle w:val="Hyperlink"/>
                </w:rPr>
                <w:t>sleep</w:t>
              </w:r>
            </w:hyperlink>
            <w:r w:rsidR="00DB239F" w:rsidRPr="004E77C3">
              <w:t xml:space="preserve">, </w:t>
            </w:r>
            <w:hyperlink r:id="rId83" w:history="1">
              <w:r w:rsidR="00DB239F" w:rsidRPr="004E77C3">
                <w:rPr>
                  <w:rStyle w:val="Hyperlink"/>
                </w:rPr>
                <w:t>lifting mood</w:t>
              </w:r>
            </w:hyperlink>
            <w:r w:rsidR="00DB239F" w:rsidRPr="004E77C3">
              <w:t xml:space="preserve">, </w:t>
            </w:r>
            <w:hyperlink r:id="rId84" w:history="1">
              <w:r w:rsidR="00DB239F" w:rsidRPr="004E77C3">
                <w:rPr>
                  <w:rStyle w:val="Hyperlink"/>
                </w:rPr>
                <w:t>reducing worry</w:t>
              </w:r>
            </w:hyperlink>
            <w:r w:rsidR="00DB239F" w:rsidRPr="004E77C3">
              <w:t xml:space="preserve">, </w:t>
            </w:r>
            <w:hyperlink r:id="rId85" w:history="1">
              <w:r w:rsidR="00DB239F" w:rsidRPr="004E77C3">
                <w:rPr>
                  <w:rStyle w:val="Hyperlink"/>
                </w:rPr>
                <w:t>recovering from trauma</w:t>
              </w:r>
            </w:hyperlink>
            <w:r w:rsidR="00DB239F" w:rsidRPr="004E77C3">
              <w:t xml:space="preserve">, </w:t>
            </w:r>
            <w:hyperlink r:id="rId86" w:history="1">
              <w:r w:rsidR="00DB239F" w:rsidRPr="004E77C3">
                <w:rPr>
                  <w:rStyle w:val="Hyperlink"/>
                </w:rPr>
                <w:t>relationships</w:t>
              </w:r>
            </w:hyperlink>
            <w:r w:rsidR="00DB239F" w:rsidRPr="004E77C3">
              <w:t xml:space="preserve">, and </w:t>
            </w:r>
            <w:hyperlink r:id="rId87" w:history="1">
              <w:r w:rsidR="00DB239F" w:rsidRPr="004E77C3">
                <w:rPr>
                  <w:rStyle w:val="Hyperlink"/>
                </w:rPr>
                <w:t>finances</w:t>
              </w:r>
            </w:hyperlink>
            <w:r w:rsidR="00DB239F" w:rsidRPr="004E77C3">
              <w:t xml:space="preserve">. Also check out the range of other resources in the </w:t>
            </w:r>
            <w:hyperlink r:id="rId88" w:history="1">
              <w:r w:rsidR="00DB239F" w:rsidRPr="004E77C3">
                <w:rPr>
                  <w:rStyle w:val="Hyperlink"/>
                </w:rPr>
                <w:t>Mind</w:t>
              </w:r>
            </w:hyperlink>
            <w:r w:rsidR="00DB239F" w:rsidRPr="004E77C3">
              <w:t xml:space="preserve"> section of the Defence Health website including</w:t>
            </w:r>
            <w:r w:rsidR="007F68E8" w:rsidRPr="007F68E8">
              <w:rPr>
                <w:rStyle w:val="Hyperlink"/>
              </w:rPr>
              <w:t xml:space="preserve"> </w:t>
            </w:r>
            <w:r w:rsidR="007F68E8" w:rsidRPr="007F68E8">
              <w:rPr>
                <w:rStyle w:val="Hyperlink"/>
              </w:rPr>
              <w:t xml:space="preserve">What is Mental </w:t>
            </w:r>
            <w:r w:rsidR="007F68E8" w:rsidRPr="007F68E8">
              <w:rPr>
                <w:rStyle w:val="Hyperlink"/>
              </w:rPr>
              <w:lastRenderedPageBreak/>
              <w:t>Health</w:t>
            </w:r>
            <w:r w:rsidR="007F68E8">
              <w:rPr>
                <w:rStyle w:val="Hyperlink"/>
              </w:rPr>
              <w:t>,</w:t>
            </w:r>
            <w:r w:rsidR="007F68E8" w:rsidRPr="004E77C3">
              <w:t xml:space="preserve"> </w:t>
            </w:r>
            <w:hyperlink r:id="rId89" w:history="1">
              <w:r w:rsidR="007F68E8" w:rsidRPr="004E77C3">
                <w:rPr>
                  <w:rStyle w:val="Hyperlink"/>
                </w:rPr>
                <w:t>Mind Tools</w:t>
              </w:r>
            </w:hyperlink>
            <w:r w:rsidR="007F68E8" w:rsidRPr="004E77C3">
              <w:t>,</w:t>
            </w:r>
            <w:r w:rsidR="007F68E8">
              <w:t xml:space="preserve"> </w:t>
            </w:r>
            <w:hyperlink r:id="rId90" w:history="1">
              <w:r w:rsidR="007F68E8" w:rsidRPr="004E77C3">
                <w:rPr>
                  <w:rStyle w:val="Hyperlink"/>
                </w:rPr>
                <w:t>Resilience Guide</w:t>
              </w:r>
            </w:hyperlink>
            <w:r w:rsidR="007F68E8">
              <w:t xml:space="preserve"> a</w:t>
            </w:r>
            <w:r w:rsidR="007F68E8" w:rsidRPr="004E77C3">
              <w:t>nd</w:t>
            </w:r>
            <w:r w:rsidR="007F68E8">
              <w:t xml:space="preserve"> </w:t>
            </w:r>
            <w:r w:rsidR="00DB239F" w:rsidRPr="004E77C3">
              <w:t xml:space="preserve"> </w:t>
            </w:r>
            <w:hyperlink r:id="rId91">
              <w:r w:rsidR="00DB239F" w:rsidRPr="004E77C3">
                <w:rPr>
                  <w:color w:val="007AC0"/>
                  <w:u w:val="single"/>
                </w:rPr>
                <w:t>Staying at the top of your game</w:t>
              </w:r>
            </w:hyperlink>
            <w:r w:rsidR="00DB239F" w:rsidRPr="004E77C3">
              <w:rPr>
                <w:color w:val="007AC0"/>
                <w:u w:val="single"/>
              </w:rPr>
              <w:t>.</w:t>
            </w:r>
            <w:r w:rsidR="00DB239F" w:rsidRPr="004E77C3">
              <w:t xml:space="preserve"> </w:t>
            </w:r>
            <w:r w:rsidR="00DB239F" w:rsidRPr="004E77C3">
              <w:rPr>
                <w:rFonts w:ascii="Calibri" w:hAnsi="Calibri" w:cs="Calibri"/>
                <w:color w:val="000000"/>
              </w:rPr>
              <w:t>However if things don’t settle down or if you have any concerns about how you are going it is recommended that you see a doctor or health professional for a more personalised assessment regarding psychological distress. Find out</w:t>
            </w:r>
            <w:r w:rsidR="00DB239F" w:rsidRPr="004E77C3">
              <w:t xml:space="preserve"> where you can go for additional support in </w:t>
            </w:r>
            <w:hyperlink r:id="rId92" w:history="1">
              <w:r w:rsidR="00DB239F" w:rsidRPr="004E77C3">
                <w:rPr>
                  <w:rStyle w:val="Hyperlink"/>
                </w:rPr>
                <w:t>Support Providers</w:t>
              </w:r>
            </w:hyperlink>
            <w:r w:rsidR="00DB239F" w:rsidRPr="004E77C3">
              <w:t xml:space="preserve"> and </w:t>
            </w:r>
            <w:hyperlink r:id="rId93" w:history="1">
              <w:r w:rsidR="00DB239F" w:rsidRPr="004E77C3">
                <w:rPr>
                  <w:rStyle w:val="Hyperlink"/>
                </w:rPr>
                <w:t>Get Help Now</w:t>
              </w:r>
            </w:hyperlink>
            <w:r w:rsidR="00DB239F" w:rsidRPr="004E77C3">
              <w:t>.</w:t>
            </w:r>
            <w:bookmarkEnd w:id="6"/>
            <w:r w:rsidR="0061414F" w:rsidRPr="004E77C3">
              <w:t xml:space="preserve"> </w:t>
            </w:r>
            <w:r w:rsidR="0061414F" w:rsidRPr="004E77C3">
              <w:rPr>
                <w:b/>
                <w:bCs/>
              </w:rPr>
              <w:t>If it is an emergency Call 111.</w:t>
            </w:r>
          </w:p>
        </w:tc>
      </w:tr>
      <w:tr w:rsidR="0061414F" w:rsidRPr="004E77C3" w14:paraId="4D990394" w14:textId="77777777" w:rsidTr="00C744B3">
        <w:tc>
          <w:tcPr>
            <w:tcW w:w="160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3E00E66B" w14:textId="22CF2CFA" w:rsidR="0061414F" w:rsidRPr="004E77C3" w:rsidRDefault="0061414F" w:rsidP="001953C0">
            <w:pPr>
              <w:spacing w:after="0" w:line="240" w:lineRule="auto"/>
              <w:rPr>
                <w:rFonts w:ascii="Arial" w:eastAsia="Times New Roman" w:hAnsi="Arial" w:cs="Arial"/>
                <w:b/>
                <w:bCs/>
                <w:sz w:val="20"/>
                <w:szCs w:val="20"/>
                <w:lang w:eastAsia="en-AU"/>
              </w:rPr>
            </w:pPr>
            <w:r w:rsidRPr="004E77C3">
              <w:rPr>
                <w:rFonts w:ascii="Arial" w:eastAsia="Times New Roman" w:hAnsi="Arial" w:cs="Arial"/>
                <w:b/>
                <w:bCs/>
                <w:sz w:val="20"/>
                <w:szCs w:val="20"/>
                <w:lang w:eastAsia="en-AU"/>
              </w:rPr>
              <w:lastRenderedPageBreak/>
              <w:t>Suicide</w:t>
            </w:r>
          </w:p>
        </w:tc>
        <w:tc>
          <w:tcPr>
            <w:tcW w:w="4331" w:type="dxa"/>
            <w:tcBorders>
              <w:top w:val="nil"/>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tcPr>
          <w:p w14:paraId="43946685" w14:textId="0C8D4DF2" w:rsidR="0061414F" w:rsidRPr="004E77C3" w:rsidRDefault="0061414F" w:rsidP="001953C0">
            <w:pPr>
              <w:spacing w:after="240" w:line="240" w:lineRule="auto"/>
              <w:rPr>
                <w:rFonts w:ascii="Arial" w:eastAsia="Times New Roman" w:hAnsi="Arial" w:cs="Arial"/>
                <w:b/>
                <w:bCs/>
                <w:color w:val="000000"/>
                <w:sz w:val="20"/>
                <w:szCs w:val="20"/>
                <w:lang w:eastAsia="en-AU"/>
              </w:rPr>
            </w:pPr>
            <w:r w:rsidRPr="004E77C3">
              <w:rPr>
                <w:rFonts w:ascii="Arial" w:eastAsia="Times New Roman" w:hAnsi="Arial" w:cs="Arial"/>
                <w:b/>
                <w:bCs/>
                <w:color w:val="000000"/>
                <w:sz w:val="20"/>
                <w:szCs w:val="20"/>
                <w:lang w:eastAsia="en-AU"/>
              </w:rPr>
              <w:t>No</w:t>
            </w:r>
          </w:p>
        </w:tc>
        <w:tc>
          <w:tcPr>
            <w:tcW w:w="4331" w:type="dxa"/>
            <w:tcBorders>
              <w:top w:val="nil"/>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tcPr>
          <w:p w14:paraId="2F2DD961" w14:textId="77777777" w:rsidR="0061414F" w:rsidRPr="004E77C3" w:rsidRDefault="0061414F" w:rsidP="001953C0">
            <w:pPr>
              <w:spacing w:after="240" w:line="240" w:lineRule="auto"/>
              <w:rPr>
                <w:rFonts w:ascii="Arial" w:eastAsia="Times New Roman" w:hAnsi="Arial" w:cs="Arial"/>
                <w:b/>
                <w:bCs/>
                <w:color w:val="000000"/>
                <w:sz w:val="20"/>
                <w:szCs w:val="20"/>
                <w:lang w:eastAsia="en-AU"/>
              </w:rPr>
            </w:pPr>
          </w:p>
        </w:tc>
        <w:tc>
          <w:tcPr>
            <w:tcW w:w="4331" w:type="dxa"/>
            <w:tcBorders>
              <w:top w:val="nil"/>
              <w:left w:val="nil"/>
              <w:bottom w:val="single" w:sz="6" w:space="0" w:color="000000"/>
              <w:right w:val="single" w:sz="6" w:space="0" w:color="000000"/>
            </w:tcBorders>
            <w:shd w:val="clear" w:color="auto" w:fill="FF9999"/>
            <w:tcMar>
              <w:top w:w="0" w:type="dxa"/>
              <w:left w:w="105" w:type="dxa"/>
              <w:bottom w:w="0" w:type="dxa"/>
              <w:right w:w="105" w:type="dxa"/>
            </w:tcMar>
          </w:tcPr>
          <w:p w14:paraId="77C60657" w14:textId="77777777" w:rsidR="0061414F" w:rsidRPr="004E77C3" w:rsidRDefault="0061414F" w:rsidP="001953C0">
            <w:pPr>
              <w:spacing w:after="240" w:line="240" w:lineRule="auto"/>
              <w:rPr>
                <w:rFonts w:ascii="Arial" w:eastAsia="Times New Roman" w:hAnsi="Arial" w:cs="Arial"/>
                <w:b/>
                <w:bCs/>
                <w:color w:val="000000"/>
                <w:sz w:val="20"/>
                <w:szCs w:val="20"/>
                <w:lang w:eastAsia="en-AU"/>
              </w:rPr>
            </w:pPr>
            <w:r w:rsidRPr="004E77C3">
              <w:rPr>
                <w:rFonts w:ascii="Arial" w:eastAsia="Times New Roman" w:hAnsi="Arial" w:cs="Arial"/>
                <w:b/>
                <w:bCs/>
                <w:color w:val="000000"/>
                <w:sz w:val="20"/>
                <w:szCs w:val="20"/>
                <w:lang w:eastAsia="en-AU"/>
              </w:rPr>
              <w:t>Yes</w:t>
            </w:r>
          </w:p>
          <w:p w14:paraId="0CF928A5" w14:textId="305AA0DD" w:rsidR="0061414F" w:rsidRPr="004E77C3" w:rsidRDefault="0061414F" w:rsidP="0061414F">
            <w:pPr>
              <w:rPr>
                <w:rFonts w:ascii="Arial" w:eastAsia="Times New Roman" w:hAnsi="Arial" w:cs="Arial"/>
                <w:b/>
                <w:bCs/>
                <w:color w:val="000000"/>
                <w:sz w:val="20"/>
                <w:szCs w:val="20"/>
                <w:lang w:eastAsia="en-AU"/>
              </w:rPr>
            </w:pPr>
            <w:r w:rsidRPr="004E77C3">
              <w:rPr>
                <w:b/>
                <w:i/>
              </w:rPr>
              <w:t xml:space="preserve">You answered that you are feeling really down, or that life is hopeless. </w:t>
            </w:r>
            <w:r w:rsidRPr="004E77C3">
              <w:t xml:space="preserve">At times like this it can be really hard to ask for help. You may have thoughts about suicide or </w:t>
            </w:r>
            <w:proofErr w:type="spellStart"/>
            <w:r w:rsidRPr="004E77C3">
              <w:t>self harm</w:t>
            </w:r>
            <w:proofErr w:type="spellEnd"/>
            <w:r w:rsidRPr="004E77C3">
              <w:t xml:space="preserve"> as a solution to your problems. If you are having such thoughts, please tell someone you trust. You are important and there are people who care. Help and support is available.</w:t>
            </w:r>
            <w:r w:rsidRPr="004E77C3">
              <w:rPr>
                <w:b/>
              </w:rPr>
              <w:t xml:space="preserve"> Call 111 for immediate help, or you can call a confidential helpline like Lifeline 0800 543354 and 0800 NZDF4U [0800 693 348] to talk with someone. </w:t>
            </w:r>
            <w:r w:rsidRPr="004E77C3">
              <w:rPr>
                <w:bCs/>
              </w:rPr>
              <w:t>Learn more about</w:t>
            </w:r>
            <w:r w:rsidRPr="004E77C3">
              <w:rPr>
                <w:b/>
              </w:rPr>
              <w:t xml:space="preserve"> </w:t>
            </w:r>
            <w:hyperlink r:id="rId94" w:history="1">
              <w:r w:rsidRPr="004E77C3">
                <w:rPr>
                  <w:rStyle w:val="Hyperlink"/>
                  <w:bCs/>
                </w:rPr>
                <w:t>Self harm and Suicidal Thoughts</w:t>
              </w:r>
            </w:hyperlink>
            <w:r w:rsidRPr="004E77C3">
              <w:rPr>
                <w:bCs/>
              </w:rPr>
              <w:t xml:space="preserve"> and immediate </w:t>
            </w:r>
            <w:hyperlink r:id="rId95" w:history="1">
              <w:r w:rsidRPr="004E77C3">
                <w:rPr>
                  <w:rStyle w:val="Hyperlink"/>
                  <w:bCs/>
                </w:rPr>
                <w:t>specialist support services</w:t>
              </w:r>
            </w:hyperlink>
            <w:r w:rsidRPr="004E77C3">
              <w:rPr>
                <w:bCs/>
              </w:rPr>
              <w:t xml:space="preserve"> available in NZ.</w:t>
            </w:r>
          </w:p>
        </w:tc>
      </w:tr>
      <w:tr w:rsidR="0061414F" w:rsidRPr="004E77C3" w14:paraId="4149F6C6" w14:textId="77777777" w:rsidTr="00C744B3">
        <w:tc>
          <w:tcPr>
            <w:tcW w:w="160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03353C1B" w14:textId="3980473C" w:rsidR="0061414F" w:rsidRPr="004E77C3" w:rsidRDefault="0061414F" w:rsidP="001953C0">
            <w:pPr>
              <w:spacing w:after="0" w:line="240" w:lineRule="auto"/>
              <w:rPr>
                <w:rFonts w:ascii="Arial" w:eastAsia="Times New Roman" w:hAnsi="Arial" w:cs="Arial"/>
                <w:b/>
                <w:bCs/>
                <w:sz w:val="20"/>
                <w:szCs w:val="20"/>
                <w:lang w:eastAsia="en-AU"/>
              </w:rPr>
            </w:pPr>
            <w:r w:rsidRPr="004E77C3">
              <w:rPr>
                <w:rFonts w:ascii="Arial" w:eastAsia="Times New Roman" w:hAnsi="Arial" w:cs="Arial"/>
                <w:b/>
                <w:bCs/>
                <w:sz w:val="20"/>
                <w:szCs w:val="20"/>
                <w:lang w:eastAsia="en-AU"/>
              </w:rPr>
              <w:t>Trauma</w:t>
            </w:r>
          </w:p>
        </w:tc>
        <w:tc>
          <w:tcPr>
            <w:tcW w:w="4331" w:type="dxa"/>
            <w:tcBorders>
              <w:top w:val="nil"/>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tcPr>
          <w:p w14:paraId="2C4F921B" w14:textId="0F57F460" w:rsidR="0061414F" w:rsidRPr="004E77C3" w:rsidRDefault="0061414F" w:rsidP="001953C0">
            <w:pPr>
              <w:spacing w:after="240" w:line="240" w:lineRule="auto"/>
              <w:rPr>
                <w:rFonts w:ascii="Arial" w:eastAsia="Times New Roman" w:hAnsi="Arial" w:cs="Arial"/>
                <w:b/>
                <w:bCs/>
                <w:color w:val="000000"/>
                <w:sz w:val="20"/>
                <w:szCs w:val="20"/>
                <w:lang w:eastAsia="en-AU"/>
              </w:rPr>
            </w:pPr>
            <w:r w:rsidRPr="004E77C3">
              <w:rPr>
                <w:rFonts w:ascii="Arial" w:eastAsia="Times New Roman" w:hAnsi="Arial" w:cs="Arial"/>
                <w:b/>
                <w:bCs/>
                <w:color w:val="000000"/>
                <w:sz w:val="20"/>
                <w:szCs w:val="20"/>
                <w:lang w:eastAsia="en-AU"/>
              </w:rPr>
              <w:t>No</w:t>
            </w:r>
          </w:p>
        </w:tc>
        <w:tc>
          <w:tcPr>
            <w:tcW w:w="4331" w:type="dxa"/>
            <w:tcBorders>
              <w:top w:val="nil"/>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tcPr>
          <w:p w14:paraId="03A4D56E" w14:textId="77777777" w:rsidR="0061414F" w:rsidRPr="004E77C3" w:rsidRDefault="0061414F" w:rsidP="001953C0">
            <w:pPr>
              <w:spacing w:after="240" w:line="240" w:lineRule="auto"/>
              <w:rPr>
                <w:rFonts w:ascii="Arial" w:eastAsia="Times New Roman" w:hAnsi="Arial" w:cs="Arial"/>
                <w:b/>
                <w:bCs/>
                <w:color w:val="000000"/>
                <w:sz w:val="20"/>
                <w:szCs w:val="20"/>
                <w:lang w:eastAsia="en-AU"/>
              </w:rPr>
            </w:pPr>
          </w:p>
        </w:tc>
        <w:tc>
          <w:tcPr>
            <w:tcW w:w="4331" w:type="dxa"/>
            <w:tcBorders>
              <w:top w:val="nil"/>
              <w:left w:val="nil"/>
              <w:bottom w:val="single" w:sz="6" w:space="0" w:color="000000"/>
              <w:right w:val="single" w:sz="6" w:space="0" w:color="000000"/>
            </w:tcBorders>
            <w:shd w:val="clear" w:color="auto" w:fill="FF9999"/>
            <w:tcMar>
              <w:top w:w="0" w:type="dxa"/>
              <w:left w:w="105" w:type="dxa"/>
              <w:bottom w:w="0" w:type="dxa"/>
              <w:right w:w="105" w:type="dxa"/>
            </w:tcMar>
          </w:tcPr>
          <w:p w14:paraId="7B07930C" w14:textId="77777777" w:rsidR="0061414F" w:rsidRPr="004E77C3" w:rsidRDefault="0061414F" w:rsidP="001953C0">
            <w:pPr>
              <w:spacing w:after="240" w:line="240" w:lineRule="auto"/>
              <w:rPr>
                <w:rFonts w:ascii="Arial" w:eastAsia="Times New Roman" w:hAnsi="Arial" w:cs="Arial"/>
                <w:b/>
                <w:bCs/>
                <w:color w:val="000000"/>
                <w:sz w:val="20"/>
                <w:szCs w:val="20"/>
                <w:lang w:eastAsia="en-AU"/>
              </w:rPr>
            </w:pPr>
            <w:r w:rsidRPr="004E77C3">
              <w:rPr>
                <w:rFonts w:ascii="Arial" w:eastAsia="Times New Roman" w:hAnsi="Arial" w:cs="Arial"/>
                <w:b/>
                <w:bCs/>
                <w:color w:val="000000"/>
                <w:sz w:val="20"/>
                <w:szCs w:val="20"/>
                <w:lang w:eastAsia="en-AU"/>
              </w:rPr>
              <w:t>Yes</w:t>
            </w:r>
          </w:p>
          <w:p w14:paraId="506FAD0E" w14:textId="77777777" w:rsidR="0061414F" w:rsidRPr="004E77C3" w:rsidRDefault="0061414F" w:rsidP="0061414F">
            <w:pPr>
              <w:rPr>
                <w:b/>
                <w:bCs/>
              </w:rPr>
            </w:pPr>
            <w:r w:rsidRPr="004E77C3">
              <w:rPr>
                <w:b/>
                <w:i/>
              </w:rPr>
              <w:lastRenderedPageBreak/>
              <w:t>You answered that you have had recurring, negative thoughts that were distressing</w:t>
            </w:r>
            <w:r w:rsidRPr="004E77C3">
              <w:t xml:space="preserve">. This is not uncommon but regular thoughts like this can impact on your mental health and impair your wellbeing. Talk to someone about your experiences or get professional help to get you back on track. Also check out these links to learn more about </w:t>
            </w:r>
            <w:hyperlink r:id="rId96" w:history="1">
              <w:r w:rsidRPr="004E77C3">
                <w:rPr>
                  <w:rStyle w:val="Hyperlink"/>
                </w:rPr>
                <w:t>managing  stress</w:t>
              </w:r>
            </w:hyperlink>
            <w:r w:rsidRPr="004E77C3">
              <w:t xml:space="preserve"> and </w:t>
            </w:r>
            <w:hyperlink r:id="rId97" w:history="1">
              <w:r w:rsidRPr="004E77C3">
                <w:rPr>
                  <w:rStyle w:val="Hyperlink"/>
                </w:rPr>
                <w:t>recovering from trauma</w:t>
              </w:r>
            </w:hyperlink>
            <w:r w:rsidRPr="004E77C3">
              <w:rPr>
                <w:rStyle w:val="Hyperlink"/>
              </w:rPr>
              <w:t xml:space="preserve"> and</w:t>
            </w:r>
            <w:r w:rsidRPr="004E77C3">
              <w:t xml:space="preserve"> other resources in the </w:t>
            </w:r>
            <w:hyperlink r:id="rId98" w:history="1">
              <w:r w:rsidRPr="004E77C3">
                <w:rPr>
                  <w:rStyle w:val="Hyperlink"/>
                </w:rPr>
                <w:t>Mind</w:t>
              </w:r>
            </w:hyperlink>
            <w:r w:rsidRPr="004E77C3">
              <w:t xml:space="preserve"> section of the Defence Health website and where you can go for additional support in </w:t>
            </w:r>
            <w:hyperlink r:id="rId99" w:history="1">
              <w:r w:rsidRPr="004E77C3">
                <w:rPr>
                  <w:rStyle w:val="Hyperlink"/>
                </w:rPr>
                <w:t>Support Providers</w:t>
              </w:r>
            </w:hyperlink>
            <w:r w:rsidRPr="004E77C3">
              <w:t xml:space="preserve"> and </w:t>
            </w:r>
            <w:hyperlink r:id="rId100" w:history="1">
              <w:r w:rsidRPr="004E77C3">
                <w:rPr>
                  <w:rStyle w:val="Hyperlink"/>
                </w:rPr>
                <w:t>Get Help Now</w:t>
              </w:r>
            </w:hyperlink>
            <w:r w:rsidRPr="004E77C3">
              <w:t xml:space="preserve">..  </w:t>
            </w:r>
            <w:r w:rsidRPr="004E77C3">
              <w:rPr>
                <w:b/>
                <w:bCs/>
              </w:rPr>
              <w:t>If it is an emergency Call 111.</w:t>
            </w:r>
          </w:p>
          <w:p w14:paraId="659C893E" w14:textId="76D8ECF6" w:rsidR="0061414F" w:rsidRPr="004E77C3" w:rsidRDefault="0061414F" w:rsidP="001953C0">
            <w:pPr>
              <w:spacing w:after="240" w:line="240" w:lineRule="auto"/>
              <w:rPr>
                <w:rFonts w:ascii="Arial" w:eastAsia="Times New Roman" w:hAnsi="Arial" w:cs="Arial"/>
                <w:b/>
                <w:bCs/>
                <w:color w:val="000000"/>
                <w:sz w:val="20"/>
                <w:szCs w:val="20"/>
                <w:lang w:eastAsia="en-AU"/>
              </w:rPr>
            </w:pPr>
          </w:p>
        </w:tc>
      </w:tr>
      <w:tr w:rsidR="001953C0" w:rsidRPr="004E77C3" w14:paraId="4F0F22EA" w14:textId="77777777" w:rsidTr="00C744B3">
        <w:tc>
          <w:tcPr>
            <w:tcW w:w="160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hideMark/>
          </w:tcPr>
          <w:p w14:paraId="25C5D6F7" w14:textId="77777777" w:rsidR="001953C0" w:rsidRPr="004E77C3" w:rsidRDefault="001953C0" w:rsidP="001953C0">
            <w:pPr>
              <w:spacing w:after="0" w:line="240" w:lineRule="auto"/>
              <w:rPr>
                <w:rFonts w:ascii="Times New Roman" w:eastAsia="Times New Roman" w:hAnsi="Times New Roman" w:cs="Times New Roman"/>
                <w:sz w:val="24"/>
                <w:szCs w:val="24"/>
                <w:lang w:eastAsia="en-AU"/>
              </w:rPr>
            </w:pPr>
            <w:r w:rsidRPr="004E77C3">
              <w:rPr>
                <w:rFonts w:ascii="Arial" w:eastAsia="Times New Roman" w:hAnsi="Arial" w:cs="Arial"/>
                <w:b/>
                <w:bCs/>
                <w:sz w:val="20"/>
                <w:szCs w:val="20"/>
                <w:lang w:eastAsia="en-AU"/>
              </w:rPr>
              <w:lastRenderedPageBreak/>
              <w:t>Social Stressors</w:t>
            </w:r>
          </w:p>
        </w:tc>
        <w:tc>
          <w:tcPr>
            <w:tcW w:w="4331" w:type="dxa"/>
            <w:tcBorders>
              <w:top w:val="nil"/>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hideMark/>
          </w:tcPr>
          <w:p w14:paraId="434FEDFF" w14:textId="77777777" w:rsidR="001953C0" w:rsidRPr="004E77C3" w:rsidRDefault="001953C0" w:rsidP="001953C0">
            <w:pPr>
              <w:spacing w:after="24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6 or lower</w:t>
            </w:r>
          </w:p>
        </w:tc>
        <w:tc>
          <w:tcPr>
            <w:tcW w:w="4331" w:type="dxa"/>
            <w:tcBorders>
              <w:top w:val="nil"/>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hideMark/>
          </w:tcPr>
          <w:p w14:paraId="6C6A30E4" w14:textId="77777777" w:rsidR="001953C0" w:rsidRPr="004E77C3" w:rsidRDefault="001953C0" w:rsidP="001953C0">
            <w:pPr>
              <w:spacing w:after="24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between 7 and 9</w:t>
            </w:r>
          </w:p>
        </w:tc>
        <w:tc>
          <w:tcPr>
            <w:tcW w:w="4331" w:type="dxa"/>
            <w:tcBorders>
              <w:top w:val="nil"/>
              <w:left w:val="nil"/>
              <w:bottom w:val="single" w:sz="6" w:space="0" w:color="000000"/>
              <w:right w:val="single" w:sz="6" w:space="0" w:color="000000"/>
            </w:tcBorders>
            <w:shd w:val="clear" w:color="auto" w:fill="FF9999"/>
            <w:tcMar>
              <w:top w:w="0" w:type="dxa"/>
              <w:left w:w="105" w:type="dxa"/>
              <w:bottom w:w="0" w:type="dxa"/>
              <w:right w:w="105" w:type="dxa"/>
            </w:tcMar>
            <w:hideMark/>
          </w:tcPr>
          <w:p w14:paraId="40E29230" w14:textId="77777777" w:rsidR="001953C0" w:rsidRPr="004E77C3" w:rsidRDefault="001953C0" w:rsidP="001953C0">
            <w:pPr>
              <w:spacing w:after="24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10 or higher</w:t>
            </w:r>
          </w:p>
        </w:tc>
      </w:tr>
      <w:tr w:rsidR="001953C0" w:rsidRPr="004E77C3" w14:paraId="15AABFEA" w14:textId="77777777" w:rsidTr="00C744B3">
        <w:tc>
          <w:tcPr>
            <w:tcW w:w="160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79526869" w14:textId="77777777" w:rsidR="001953C0" w:rsidRPr="004E77C3" w:rsidRDefault="001953C0" w:rsidP="001953C0">
            <w:pPr>
              <w:spacing w:after="0" w:line="240" w:lineRule="auto"/>
              <w:rPr>
                <w:rFonts w:ascii="Arial" w:eastAsia="Times New Roman" w:hAnsi="Arial" w:cs="Arial"/>
                <w:b/>
                <w:bCs/>
                <w:sz w:val="20"/>
                <w:szCs w:val="20"/>
                <w:lang w:eastAsia="en-AU"/>
              </w:rPr>
            </w:pPr>
          </w:p>
        </w:tc>
        <w:tc>
          <w:tcPr>
            <w:tcW w:w="4331" w:type="dxa"/>
            <w:tcBorders>
              <w:top w:val="nil"/>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tcPr>
          <w:p w14:paraId="06D4AE3A" w14:textId="77777777" w:rsidR="007F0750" w:rsidRPr="004E77C3" w:rsidRDefault="007F0750" w:rsidP="007F0750">
            <w:pPr>
              <w:keepNext/>
            </w:pPr>
            <w:r w:rsidRPr="004E77C3">
              <w:t>Your health score indicates that the current events, behaviours and circumstances in your life are helping you stay at the top of your game. This is important because social connections, family and social support are important for our overall health. </w:t>
            </w:r>
          </w:p>
          <w:p w14:paraId="6A9CF254" w14:textId="77777777" w:rsidR="007F0750" w:rsidRPr="004E77C3" w:rsidRDefault="007F0750" w:rsidP="007F0750">
            <w:r w:rsidRPr="004E77C3">
              <w:t xml:space="preserve">Find out more about maintaining social domains of health </w:t>
            </w:r>
            <w:hyperlink r:id="rId101">
              <w:r w:rsidRPr="004E77C3">
                <w:rPr>
                  <w:color w:val="007AC0"/>
                  <w:u w:val="single"/>
                </w:rPr>
                <w:t>here</w:t>
              </w:r>
            </w:hyperlink>
            <w:r w:rsidRPr="004E77C3">
              <w:rPr>
                <w:color w:val="007AC0"/>
                <w:u w:val="single"/>
              </w:rPr>
              <w:t>.</w:t>
            </w:r>
          </w:p>
          <w:p w14:paraId="697C6B78" w14:textId="77777777" w:rsidR="001953C0" w:rsidRPr="004E77C3" w:rsidRDefault="001953C0" w:rsidP="001953C0">
            <w:pPr>
              <w:spacing w:after="240" w:line="240" w:lineRule="auto"/>
              <w:rPr>
                <w:rFonts w:ascii="Arial" w:eastAsia="Times New Roman" w:hAnsi="Arial" w:cs="Arial"/>
                <w:color w:val="000000"/>
                <w:sz w:val="20"/>
                <w:szCs w:val="20"/>
                <w:lang w:eastAsia="en-AU"/>
              </w:rPr>
            </w:pPr>
          </w:p>
        </w:tc>
        <w:tc>
          <w:tcPr>
            <w:tcW w:w="4331" w:type="dxa"/>
            <w:tcBorders>
              <w:top w:val="nil"/>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tcPr>
          <w:p w14:paraId="6533C703" w14:textId="7169A63A" w:rsidR="001953C0" w:rsidRPr="004E77C3" w:rsidRDefault="007F0750" w:rsidP="001953C0">
            <w:pPr>
              <w:spacing w:after="240" w:line="240" w:lineRule="auto"/>
              <w:rPr>
                <w:rFonts w:ascii="Arial" w:eastAsia="Times New Roman" w:hAnsi="Arial" w:cs="Arial"/>
                <w:color w:val="000000"/>
                <w:sz w:val="20"/>
                <w:szCs w:val="20"/>
                <w:lang w:eastAsia="en-AU"/>
              </w:rPr>
            </w:pPr>
            <w:r w:rsidRPr="004E77C3">
              <w:t>Your  score indicates that the current events, behaviours and circumstances in your life (e.g. relationship issues, loneliness or isolation, the wellbeing of a friend or family member, conflict with others and/or parenting problems) may be preventing you from being at the top of your game. Your score may reflect that a particular area has been a concern for you or that you have</w:t>
            </w:r>
            <w:r w:rsidRPr="004E77C3">
              <w:rPr>
                <w:b/>
              </w:rPr>
              <w:t xml:space="preserve"> </w:t>
            </w:r>
            <w:r w:rsidRPr="004E77C3">
              <w:t>concerns spanning multiple areas. Either way it is important not to ignore your concerns as they have the potential to impact your overall health and wellbeing.</w:t>
            </w:r>
            <w:r w:rsidRPr="004E77C3">
              <w:br/>
              <w:t xml:space="preserve"> There are several ways we can improve our connection with others and help our social </w:t>
            </w:r>
            <w:r w:rsidRPr="004E77C3">
              <w:lastRenderedPageBreak/>
              <w:t xml:space="preserve">health. For example try to sharing thoughts, feelings and problems with those close to you helps to keep relationships strong and shows your support for each other. Work to nurture relationships and make time to keep connected with friends as well as maintain a balance between work and personal life. Plan healthy and rewarding activities with your </w:t>
            </w:r>
            <w:r w:rsidRPr="004E77C3">
              <w:rPr>
                <w:rFonts w:ascii="Arial" w:eastAsia="Times New Roman" w:hAnsi="Arial" w:cs="Arial"/>
                <w:color w:val="231F20"/>
                <w:lang w:val="en-NZ" w:eastAsia="en-NZ"/>
              </w:rPr>
              <w:t>whānau</w:t>
            </w:r>
            <w:r w:rsidRPr="004E77C3">
              <w:t xml:space="preserve"> to keep relationships strong or with new friends to develop your relationship. Find out more about maintaining social domains of health </w:t>
            </w:r>
            <w:hyperlink r:id="rId102">
              <w:r w:rsidRPr="004E77C3">
                <w:rPr>
                  <w:color w:val="007AC0"/>
                  <w:u w:val="single"/>
                </w:rPr>
                <w:t>here</w:t>
              </w:r>
            </w:hyperlink>
            <w:r w:rsidRPr="004E77C3">
              <w:t xml:space="preserve"> including </w:t>
            </w:r>
            <w:hyperlink r:id="rId103" w:history="1">
              <w:r w:rsidRPr="004E77C3">
                <w:rPr>
                  <w:rStyle w:val="Hyperlink"/>
                </w:rPr>
                <w:t>Healthy relationships</w:t>
              </w:r>
            </w:hyperlink>
            <w:r w:rsidRPr="004E77C3">
              <w:t xml:space="preserve">, </w:t>
            </w:r>
            <w:hyperlink r:id="rId104" w:history="1">
              <w:r w:rsidRPr="004E77C3">
                <w:rPr>
                  <w:rStyle w:val="Hyperlink"/>
                </w:rPr>
                <w:t>Keeping whānau safe</w:t>
              </w:r>
            </w:hyperlink>
            <w:r w:rsidRPr="004E77C3">
              <w:t xml:space="preserve">, </w:t>
            </w:r>
            <w:hyperlink r:id="rId105" w:history="1">
              <w:r w:rsidRPr="004E77C3">
                <w:rPr>
                  <w:rStyle w:val="Hyperlink"/>
                </w:rPr>
                <w:t>Overcoming loneliness</w:t>
              </w:r>
            </w:hyperlink>
            <w:r w:rsidRPr="004E77C3">
              <w:t xml:space="preserve">, </w:t>
            </w:r>
            <w:hyperlink r:id="rId106" w:history="1">
              <w:r w:rsidRPr="004E77C3">
                <w:rPr>
                  <w:rStyle w:val="Hyperlink"/>
                </w:rPr>
                <w:t>Parenting</w:t>
              </w:r>
            </w:hyperlink>
            <w:r w:rsidRPr="004E77C3">
              <w:t xml:space="preserve"> and </w:t>
            </w:r>
            <w:hyperlink r:id="rId107" w:history="1">
              <w:r w:rsidRPr="004E77C3">
                <w:rPr>
                  <w:rStyle w:val="Hyperlink"/>
                </w:rPr>
                <w:t>Helping others</w:t>
              </w:r>
            </w:hyperlink>
            <w:r w:rsidRPr="004E77C3">
              <w:t xml:space="preserve">, or visit the </w:t>
            </w:r>
            <w:hyperlink r:id="rId108">
              <w:r w:rsidRPr="004E77C3">
                <w:rPr>
                  <w:color w:val="007AC0"/>
                  <w:u w:val="single"/>
                </w:rPr>
                <w:t>Force4Families</w:t>
              </w:r>
            </w:hyperlink>
            <w:r w:rsidRPr="004E77C3">
              <w:t xml:space="preserve"> website. You can also reach out for a helping hand from </w:t>
            </w:r>
            <w:hyperlink r:id="rId109" w:history="1">
              <w:r w:rsidRPr="004E77C3">
                <w:rPr>
                  <w:rStyle w:val="Hyperlink"/>
                </w:rPr>
                <w:t>Support Providers</w:t>
              </w:r>
            </w:hyperlink>
            <w:r w:rsidRPr="004E77C3">
              <w:t xml:space="preserve"> or find immediate help in </w:t>
            </w:r>
            <w:hyperlink r:id="rId110" w:history="1">
              <w:r w:rsidRPr="004E77C3">
                <w:rPr>
                  <w:rStyle w:val="Hyperlink"/>
                </w:rPr>
                <w:t>Get Help Now</w:t>
              </w:r>
            </w:hyperlink>
            <w:r w:rsidR="004E77C3">
              <w:rPr>
                <w:rStyle w:val="Hyperlink"/>
              </w:rPr>
              <w:t>.</w:t>
            </w:r>
          </w:p>
        </w:tc>
        <w:tc>
          <w:tcPr>
            <w:tcW w:w="4331" w:type="dxa"/>
            <w:tcBorders>
              <w:top w:val="nil"/>
              <w:left w:val="nil"/>
              <w:bottom w:val="single" w:sz="6" w:space="0" w:color="000000"/>
              <w:right w:val="single" w:sz="6" w:space="0" w:color="000000"/>
            </w:tcBorders>
            <w:shd w:val="clear" w:color="auto" w:fill="FF9999"/>
            <w:tcMar>
              <w:top w:w="0" w:type="dxa"/>
              <w:left w:w="105" w:type="dxa"/>
              <w:bottom w:w="0" w:type="dxa"/>
              <w:right w:w="105" w:type="dxa"/>
            </w:tcMar>
          </w:tcPr>
          <w:p w14:paraId="0E66B7ED" w14:textId="39C8FEF9" w:rsidR="001953C0" w:rsidRPr="004E77C3" w:rsidRDefault="007F0750" w:rsidP="001953C0">
            <w:pPr>
              <w:rPr>
                <w:rFonts w:ascii="Calibri" w:hAnsi="Calibri" w:cs="Calibri"/>
                <w:color w:val="000000"/>
              </w:rPr>
            </w:pPr>
            <w:r w:rsidRPr="004E77C3">
              <w:lastRenderedPageBreak/>
              <w:t>Your score indicates that the current events, behaviours and circumstances in your life (e.g. relationship issues, loneliness or isolation, the wellbeing of a friend or family member, conflict with others and/or parenting problems) are preventing you from being at the top of your game. Your score may reflect that a particular area has been a concern for you or that you have concerns spanning multiple areas. Either way it is important not to ignore your concerns as they have the potential to impact your overall health and wellbeing.</w:t>
            </w:r>
            <w:r w:rsidRPr="004E77C3">
              <w:br/>
              <w:t xml:space="preserve"> There are several ways we can improve our </w:t>
            </w:r>
            <w:r w:rsidRPr="004E77C3">
              <w:lastRenderedPageBreak/>
              <w:t>connection with others and build our social health. For example try to sharing your  thoughts, feelings and problems with those close to you helps to keep relationships strong and shows your support for each other. Nurture your relationships and make time to keep connected with friends including maintaining a balance between work and personal life. Plan healthy and rewarding activities with your family to keep relationships strong or with new friends to develop your relationship. </w:t>
            </w:r>
            <w:bookmarkStart w:id="7" w:name="_Hlk87775478"/>
            <w:r w:rsidRPr="004E77C3">
              <w:t xml:space="preserve">Find out more about maintaining social domains of health </w:t>
            </w:r>
            <w:hyperlink r:id="rId111">
              <w:r w:rsidRPr="004E77C3">
                <w:rPr>
                  <w:color w:val="007AC0"/>
                  <w:u w:val="single"/>
                </w:rPr>
                <w:t>here</w:t>
              </w:r>
            </w:hyperlink>
            <w:r w:rsidRPr="004E77C3">
              <w:t xml:space="preserve"> including </w:t>
            </w:r>
            <w:hyperlink r:id="rId112" w:history="1">
              <w:r w:rsidRPr="004E77C3">
                <w:rPr>
                  <w:rStyle w:val="Hyperlink"/>
                </w:rPr>
                <w:t>Healthy relationships</w:t>
              </w:r>
            </w:hyperlink>
            <w:r w:rsidRPr="004E77C3">
              <w:t xml:space="preserve">, </w:t>
            </w:r>
            <w:hyperlink r:id="rId113" w:history="1">
              <w:r w:rsidRPr="004E77C3">
                <w:rPr>
                  <w:rStyle w:val="Hyperlink"/>
                </w:rPr>
                <w:t>Keeping whānau safe</w:t>
              </w:r>
            </w:hyperlink>
            <w:r w:rsidRPr="004E77C3">
              <w:t xml:space="preserve">, </w:t>
            </w:r>
            <w:hyperlink r:id="rId114" w:history="1">
              <w:r w:rsidRPr="004E77C3">
                <w:rPr>
                  <w:rStyle w:val="Hyperlink"/>
                </w:rPr>
                <w:t>Overcoming loneliness</w:t>
              </w:r>
            </w:hyperlink>
            <w:r w:rsidRPr="004E77C3">
              <w:t xml:space="preserve">, </w:t>
            </w:r>
            <w:hyperlink r:id="rId115" w:history="1">
              <w:r w:rsidRPr="004E77C3">
                <w:rPr>
                  <w:rStyle w:val="Hyperlink"/>
                </w:rPr>
                <w:t>Parenting</w:t>
              </w:r>
            </w:hyperlink>
            <w:r w:rsidRPr="004E77C3">
              <w:t xml:space="preserve"> and </w:t>
            </w:r>
            <w:hyperlink r:id="rId116" w:history="1">
              <w:r w:rsidRPr="004E77C3">
                <w:rPr>
                  <w:rStyle w:val="Hyperlink"/>
                </w:rPr>
                <w:t>Helping others</w:t>
              </w:r>
            </w:hyperlink>
            <w:r w:rsidRPr="004E77C3">
              <w:t xml:space="preserve">, or visit the </w:t>
            </w:r>
            <w:hyperlink r:id="rId117">
              <w:r w:rsidRPr="004E77C3">
                <w:rPr>
                  <w:color w:val="007AC0"/>
                  <w:u w:val="single"/>
                </w:rPr>
                <w:t>Force4Families</w:t>
              </w:r>
            </w:hyperlink>
            <w:r w:rsidRPr="004E77C3">
              <w:t xml:space="preserve"> website.  You can also reach out for a helping hand from </w:t>
            </w:r>
            <w:hyperlink r:id="rId118" w:history="1">
              <w:r w:rsidRPr="004E77C3">
                <w:rPr>
                  <w:rStyle w:val="Hyperlink"/>
                </w:rPr>
                <w:t>Support Providers</w:t>
              </w:r>
            </w:hyperlink>
            <w:r w:rsidRPr="004E77C3">
              <w:t xml:space="preserve"> or find immediate help in </w:t>
            </w:r>
            <w:hyperlink r:id="rId119" w:history="1">
              <w:r w:rsidRPr="004E77C3">
                <w:rPr>
                  <w:rStyle w:val="Hyperlink"/>
                </w:rPr>
                <w:t>Get Help Now</w:t>
              </w:r>
            </w:hyperlink>
            <w:r w:rsidRPr="004E77C3">
              <w:t>.</w:t>
            </w:r>
            <w:bookmarkEnd w:id="7"/>
          </w:p>
        </w:tc>
      </w:tr>
      <w:tr w:rsidR="001953C0" w:rsidRPr="004E77C3" w14:paraId="4839684A" w14:textId="77777777" w:rsidTr="00C744B3">
        <w:tc>
          <w:tcPr>
            <w:tcW w:w="160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hideMark/>
          </w:tcPr>
          <w:p w14:paraId="12BB3EEE" w14:textId="77777777" w:rsidR="001953C0" w:rsidRPr="004E77C3" w:rsidRDefault="001953C0" w:rsidP="001953C0">
            <w:pPr>
              <w:spacing w:after="0" w:line="240" w:lineRule="auto"/>
              <w:rPr>
                <w:rFonts w:ascii="Times New Roman" w:eastAsia="Times New Roman" w:hAnsi="Times New Roman" w:cs="Times New Roman"/>
                <w:sz w:val="24"/>
                <w:szCs w:val="24"/>
                <w:lang w:eastAsia="en-AU"/>
              </w:rPr>
            </w:pPr>
            <w:r w:rsidRPr="004E77C3">
              <w:rPr>
                <w:rFonts w:ascii="Arial" w:eastAsia="Times New Roman" w:hAnsi="Arial" w:cs="Arial"/>
                <w:b/>
                <w:bCs/>
                <w:sz w:val="20"/>
                <w:szCs w:val="20"/>
                <w:lang w:eastAsia="en-AU"/>
              </w:rPr>
              <w:lastRenderedPageBreak/>
              <w:t xml:space="preserve">Gambling </w:t>
            </w:r>
          </w:p>
        </w:tc>
        <w:tc>
          <w:tcPr>
            <w:tcW w:w="4331" w:type="dxa"/>
            <w:tcBorders>
              <w:top w:val="nil"/>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hideMark/>
          </w:tcPr>
          <w:p w14:paraId="7746269D" w14:textId="77777777" w:rsidR="001953C0" w:rsidRPr="004E77C3" w:rsidRDefault="001953C0" w:rsidP="001953C0">
            <w:pPr>
              <w:spacing w:after="0" w:line="240" w:lineRule="auto"/>
              <w:rPr>
                <w:rFonts w:ascii="Arial" w:eastAsia="Times New Roman" w:hAnsi="Arial" w:cs="Arial"/>
                <w:b/>
                <w:bCs/>
                <w:sz w:val="20"/>
                <w:szCs w:val="20"/>
                <w:lang w:eastAsia="en-AU"/>
              </w:rPr>
            </w:pPr>
            <w:r w:rsidRPr="004E77C3">
              <w:rPr>
                <w:rFonts w:ascii="Arial" w:eastAsia="Times New Roman" w:hAnsi="Arial" w:cs="Arial"/>
                <w:b/>
                <w:bCs/>
                <w:sz w:val="20"/>
                <w:szCs w:val="20"/>
                <w:lang w:eastAsia="en-AU"/>
              </w:rPr>
              <w:t>Not at all</w:t>
            </w:r>
          </w:p>
          <w:p w14:paraId="5FDE22E4" w14:textId="0FB6EA46" w:rsidR="007F0750" w:rsidRPr="004E77C3" w:rsidRDefault="007F0750" w:rsidP="001953C0">
            <w:pPr>
              <w:spacing w:after="0" w:line="240" w:lineRule="auto"/>
              <w:rPr>
                <w:rFonts w:ascii="Times New Roman" w:eastAsia="Times New Roman" w:hAnsi="Times New Roman" w:cs="Times New Roman"/>
                <w:b/>
                <w:bCs/>
                <w:sz w:val="24"/>
                <w:szCs w:val="24"/>
                <w:lang w:eastAsia="en-AU"/>
              </w:rPr>
            </w:pPr>
          </w:p>
        </w:tc>
        <w:tc>
          <w:tcPr>
            <w:tcW w:w="4331" w:type="dxa"/>
            <w:tcBorders>
              <w:top w:val="nil"/>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hideMark/>
          </w:tcPr>
          <w:p w14:paraId="67ED5BD1" w14:textId="77777777" w:rsidR="001953C0" w:rsidRPr="004E77C3" w:rsidRDefault="001953C0" w:rsidP="001953C0">
            <w:pPr>
              <w:spacing w:after="0" w:line="240" w:lineRule="auto"/>
              <w:rPr>
                <w:rFonts w:ascii="Times New Roman" w:eastAsia="Times New Roman" w:hAnsi="Times New Roman" w:cs="Times New Roman"/>
                <w:b/>
                <w:bCs/>
                <w:sz w:val="24"/>
                <w:szCs w:val="24"/>
                <w:lang w:eastAsia="en-AU"/>
              </w:rPr>
            </w:pPr>
          </w:p>
        </w:tc>
        <w:tc>
          <w:tcPr>
            <w:tcW w:w="4331" w:type="dxa"/>
            <w:tcBorders>
              <w:top w:val="nil"/>
              <w:left w:val="nil"/>
              <w:bottom w:val="single" w:sz="6" w:space="0" w:color="000000"/>
              <w:right w:val="single" w:sz="6" w:space="0" w:color="000000"/>
            </w:tcBorders>
            <w:shd w:val="clear" w:color="auto" w:fill="FF9999"/>
            <w:tcMar>
              <w:top w:w="0" w:type="dxa"/>
              <w:left w:w="105" w:type="dxa"/>
              <w:bottom w:w="0" w:type="dxa"/>
              <w:right w:w="105" w:type="dxa"/>
            </w:tcMar>
            <w:hideMark/>
          </w:tcPr>
          <w:p w14:paraId="47B0291E" w14:textId="77777777" w:rsidR="001953C0" w:rsidRPr="004E77C3" w:rsidRDefault="001953C0" w:rsidP="001953C0">
            <w:pPr>
              <w:spacing w:after="0" w:line="240" w:lineRule="auto"/>
              <w:rPr>
                <w:rFonts w:ascii="Arial" w:eastAsia="Times New Roman" w:hAnsi="Arial" w:cs="Arial"/>
                <w:b/>
                <w:bCs/>
                <w:color w:val="000000"/>
                <w:sz w:val="20"/>
                <w:szCs w:val="20"/>
                <w:lang w:eastAsia="en-AU"/>
              </w:rPr>
            </w:pPr>
            <w:r w:rsidRPr="004E77C3">
              <w:rPr>
                <w:rFonts w:ascii="Arial" w:eastAsia="Times New Roman" w:hAnsi="Arial" w:cs="Arial"/>
                <w:b/>
                <w:bCs/>
                <w:color w:val="000000"/>
                <w:sz w:val="20"/>
                <w:szCs w:val="20"/>
                <w:lang w:eastAsia="en-AU"/>
              </w:rPr>
              <w:t>Somewhat, quite a lot or a great deal</w:t>
            </w:r>
          </w:p>
          <w:p w14:paraId="17E85CB6" w14:textId="4FE1A522" w:rsidR="00950BF4" w:rsidRPr="004E77C3" w:rsidRDefault="007F0750" w:rsidP="001953C0">
            <w:pPr>
              <w:spacing w:after="0" w:line="240" w:lineRule="auto"/>
              <w:rPr>
                <w:rFonts w:ascii="Times New Roman" w:eastAsia="Times New Roman" w:hAnsi="Times New Roman" w:cs="Times New Roman"/>
                <w:b/>
                <w:bCs/>
                <w:sz w:val="24"/>
                <w:szCs w:val="24"/>
                <w:lang w:eastAsia="en-AU"/>
              </w:rPr>
            </w:pPr>
            <w:r w:rsidRPr="004E77C3">
              <w:t>You indicated that you may have a problem with gambling which can put strain on all aspects of our life and impact our overall health and wellbeing. I</w:t>
            </w:r>
            <w:r w:rsidRPr="004E77C3">
              <w:rPr>
                <w:rFonts w:ascii="Arial" w:eastAsia="Times New Roman" w:hAnsi="Arial" w:cs="Arial"/>
                <w:b/>
                <w:bCs/>
                <w:sz w:val="20"/>
                <w:szCs w:val="20"/>
                <w:lang w:eastAsia="en-AU"/>
              </w:rPr>
              <w:t>f you are worried about the time or money you are spending gambling, or the impact this may be having on others areas of your life, a range of support is available</w:t>
            </w:r>
            <w:r w:rsidRPr="004E77C3">
              <w:t xml:space="preserve">. For more information and tips, check out </w:t>
            </w:r>
            <w:hyperlink r:id="rId120" w:history="1">
              <w:r w:rsidRPr="004E77C3">
                <w:rPr>
                  <w:rStyle w:val="Hyperlink"/>
                </w:rPr>
                <w:t>Gambling</w:t>
              </w:r>
            </w:hyperlink>
            <w:r w:rsidRPr="004E77C3">
              <w:t xml:space="preserve"> ,the website </w:t>
            </w:r>
            <w:hyperlink r:id="rId121">
              <w:r w:rsidRPr="004E77C3">
                <w:rPr>
                  <w:color w:val="007AC0"/>
                  <w:u w:val="single"/>
                </w:rPr>
                <w:t>www.choice.not.chance.org.nz</w:t>
              </w:r>
            </w:hyperlink>
            <w:r w:rsidRPr="004E77C3">
              <w:t>, or call 0800 654655 / text 8006.</w:t>
            </w:r>
          </w:p>
        </w:tc>
      </w:tr>
      <w:tr w:rsidR="001953C0" w:rsidRPr="004E77C3" w14:paraId="12DC79A7" w14:textId="77777777" w:rsidTr="00C744B3">
        <w:tc>
          <w:tcPr>
            <w:tcW w:w="160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hideMark/>
          </w:tcPr>
          <w:p w14:paraId="5D62C53C" w14:textId="77777777" w:rsidR="001953C0" w:rsidRPr="004E77C3" w:rsidRDefault="001953C0" w:rsidP="001953C0">
            <w:pPr>
              <w:spacing w:after="0" w:line="240" w:lineRule="auto"/>
              <w:rPr>
                <w:rFonts w:ascii="Times New Roman" w:eastAsia="Times New Roman" w:hAnsi="Times New Roman" w:cs="Times New Roman"/>
                <w:sz w:val="24"/>
                <w:szCs w:val="24"/>
                <w:lang w:eastAsia="en-AU"/>
              </w:rPr>
            </w:pPr>
            <w:r w:rsidRPr="004E77C3">
              <w:rPr>
                <w:rFonts w:ascii="Arial" w:eastAsia="Times New Roman" w:hAnsi="Arial" w:cs="Arial"/>
                <w:b/>
                <w:bCs/>
                <w:sz w:val="20"/>
                <w:szCs w:val="20"/>
                <w:lang w:eastAsia="en-AU"/>
              </w:rPr>
              <w:lastRenderedPageBreak/>
              <w:t>Financial Difficulties</w:t>
            </w:r>
          </w:p>
        </w:tc>
        <w:tc>
          <w:tcPr>
            <w:tcW w:w="4331" w:type="dxa"/>
            <w:tcBorders>
              <w:top w:val="nil"/>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hideMark/>
          </w:tcPr>
          <w:p w14:paraId="69AE3EDE" w14:textId="77777777" w:rsidR="001953C0" w:rsidRPr="004E77C3" w:rsidRDefault="001953C0" w:rsidP="001953C0">
            <w:pPr>
              <w:spacing w:after="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sz w:val="20"/>
                <w:szCs w:val="20"/>
                <w:lang w:eastAsia="en-AU"/>
              </w:rPr>
              <w:t>Not at all</w:t>
            </w:r>
          </w:p>
        </w:tc>
        <w:tc>
          <w:tcPr>
            <w:tcW w:w="4331" w:type="dxa"/>
            <w:tcBorders>
              <w:top w:val="nil"/>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hideMark/>
          </w:tcPr>
          <w:p w14:paraId="5CAEB113" w14:textId="77777777" w:rsidR="001953C0" w:rsidRPr="004E77C3" w:rsidRDefault="001953C0" w:rsidP="001953C0">
            <w:pPr>
              <w:spacing w:after="0" w:line="240" w:lineRule="auto"/>
              <w:rPr>
                <w:rFonts w:ascii="Times New Roman" w:eastAsia="Times New Roman" w:hAnsi="Times New Roman" w:cs="Times New Roman"/>
                <w:b/>
                <w:bCs/>
                <w:sz w:val="24"/>
                <w:szCs w:val="24"/>
                <w:lang w:eastAsia="en-AU"/>
              </w:rPr>
            </w:pPr>
          </w:p>
        </w:tc>
        <w:tc>
          <w:tcPr>
            <w:tcW w:w="4331" w:type="dxa"/>
            <w:tcBorders>
              <w:top w:val="nil"/>
              <w:left w:val="nil"/>
              <w:bottom w:val="single" w:sz="6" w:space="0" w:color="000000"/>
              <w:right w:val="single" w:sz="6" w:space="0" w:color="000000"/>
            </w:tcBorders>
            <w:shd w:val="clear" w:color="auto" w:fill="FF9999"/>
            <w:tcMar>
              <w:top w:w="0" w:type="dxa"/>
              <w:left w:w="105" w:type="dxa"/>
              <w:bottom w:w="0" w:type="dxa"/>
              <w:right w:w="105" w:type="dxa"/>
            </w:tcMar>
            <w:hideMark/>
          </w:tcPr>
          <w:p w14:paraId="3F8B7EDD" w14:textId="77777777" w:rsidR="001953C0" w:rsidRPr="004E77C3" w:rsidRDefault="001953C0" w:rsidP="001953C0">
            <w:pPr>
              <w:spacing w:after="0" w:line="240" w:lineRule="auto"/>
              <w:rPr>
                <w:rFonts w:ascii="Arial" w:eastAsia="Times New Roman" w:hAnsi="Arial" w:cs="Arial"/>
                <w:b/>
                <w:bCs/>
                <w:color w:val="000000"/>
                <w:sz w:val="20"/>
                <w:szCs w:val="20"/>
                <w:lang w:eastAsia="en-AU"/>
              </w:rPr>
            </w:pPr>
            <w:r w:rsidRPr="004E77C3">
              <w:rPr>
                <w:rFonts w:ascii="Arial" w:eastAsia="Times New Roman" w:hAnsi="Arial" w:cs="Arial"/>
                <w:b/>
                <w:bCs/>
                <w:color w:val="000000"/>
                <w:sz w:val="20"/>
                <w:szCs w:val="20"/>
                <w:lang w:eastAsia="en-AU"/>
              </w:rPr>
              <w:t>Somewhat, quite a lot or a great deal</w:t>
            </w:r>
          </w:p>
          <w:p w14:paraId="34CC0B5B" w14:textId="56545516" w:rsidR="00950BF4" w:rsidRPr="004E77C3" w:rsidRDefault="00C05CCA" w:rsidP="001953C0">
            <w:pPr>
              <w:spacing w:after="0" w:line="240" w:lineRule="auto"/>
              <w:rPr>
                <w:rFonts w:ascii="Times New Roman" w:eastAsia="Times New Roman" w:hAnsi="Times New Roman" w:cs="Times New Roman"/>
                <w:b/>
                <w:bCs/>
                <w:sz w:val="24"/>
                <w:szCs w:val="24"/>
                <w:lang w:eastAsia="en-AU"/>
              </w:rPr>
            </w:pPr>
            <w:r w:rsidRPr="004E77C3">
              <w:t xml:space="preserve">You indicated that you may have financial difficulties which can put strain on all aspects of our life and impact our overall health and wellbeing. If you are struggling at the moment, and are a member of the NZDF community, visit the  </w:t>
            </w:r>
            <w:hyperlink r:id="rId122">
              <w:r w:rsidRPr="004E77C3">
                <w:rPr>
                  <w:color w:val="007AC0"/>
                  <w:u w:val="single"/>
                </w:rPr>
                <w:t>Force Financial Hub</w:t>
              </w:r>
            </w:hyperlink>
            <w:r w:rsidRPr="004E77C3">
              <w:t xml:space="preserve"> and check out the tips in </w:t>
            </w:r>
            <w:hyperlink r:id="rId123" w:history="1">
              <w:r w:rsidRPr="004E77C3">
                <w:rPr>
                  <w:rStyle w:val="Hyperlink"/>
                </w:rPr>
                <w:t>Managing Finances</w:t>
              </w:r>
            </w:hyperlink>
            <w:r w:rsidRPr="004E77C3">
              <w:t xml:space="preserve">, and </w:t>
            </w:r>
            <w:hyperlink r:id="rId124">
              <w:r w:rsidRPr="004E77C3">
                <w:rPr>
                  <w:color w:val="007AC0"/>
                  <w:u w:val="single"/>
                </w:rPr>
                <w:t>www.sorted.org.nz</w:t>
              </w:r>
            </w:hyperlink>
            <w:r w:rsidRPr="004E77C3">
              <w:t>.</w:t>
            </w:r>
          </w:p>
        </w:tc>
      </w:tr>
      <w:tr w:rsidR="001953C0" w:rsidRPr="004E77C3" w14:paraId="3EA530CD" w14:textId="77777777" w:rsidTr="00C744B3">
        <w:tc>
          <w:tcPr>
            <w:tcW w:w="160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hideMark/>
          </w:tcPr>
          <w:p w14:paraId="2F33BC1C" w14:textId="77777777" w:rsidR="001953C0" w:rsidRPr="004E77C3" w:rsidRDefault="001953C0" w:rsidP="001953C0">
            <w:pPr>
              <w:spacing w:after="0" w:line="240" w:lineRule="auto"/>
              <w:rPr>
                <w:rFonts w:ascii="Times New Roman" w:eastAsia="Times New Roman" w:hAnsi="Times New Roman" w:cs="Times New Roman"/>
                <w:sz w:val="24"/>
                <w:szCs w:val="24"/>
                <w:lang w:eastAsia="en-AU"/>
              </w:rPr>
            </w:pPr>
            <w:r w:rsidRPr="004E77C3">
              <w:rPr>
                <w:rFonts w:ascii="Arial" w:eastAsia="Times New Roman" w:hAnsi="Arial" w:cs="Arial"/>
                <w:b/>
                <w:bCs/>
                <w:sz w:val="20"/>
                <w:szCs w:val="20"/>
                <w:lang w:eastAsia="en-AU"/>
              </w:rPr>
              <w:t xml:space="preserve">Flourishing </w:t>
            </w:r>
          </w:p>
        </w:tc>
        <w:tc>
          <w:tcPr>
            <w:tcW w:w="4331" w:type="dxa"/>
            <w:tcBorders>
              <w:top w:val="nil"/>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hideMark/>
          </w:tcPr>
          <w:p w14:paraId="78E7F102" w14:textId="77777777" w:rsidR="001953C0" w:rsidRPr="004E77C3" w:rsidRDefault="001953C0" w:rsidP="001953C0">
            <w:pPr>
              <w:spacing w:after="24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48 or higher</w:t>
            </w:r>
          </w:p>
        </w:tc>
        <w:tc>
          <w:tcPr>
            <w:tcW w:w="4331" w:type="dxa"/>
            <w:tcBorders>
              <w:top w:val="nil"/>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hideMark/>
          </w:tcPr>
          <w:p w14:paraId="7515C28C" w14:textId="77777777" w:rsidR="001953C0" w:rsidRPr="004E77C3" w:rsidRDefault="001953C0" w:rsidP="001953C0">
            <w:pPr>
              <w:spacing w:after="24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between 44 and 47</w:t>
            </w:r>
          </w:p>
        </w:tc>
        <w:tc>
          <w:tcPr>
            <w:tcW w:w="4331" w:type="dxa"/>
            <w:tcBorders>
              <w:top w:val="nil"/>
              <w:left w:val="nil"/>
              <w:bottom w:val="single" w:sz="6" w:space="0" w:color="000000"/>
              <w:right w:val="single" w:sz="6" w:space="0" w:color="000000"/>
            </w:tcBorders>
            <w:shd w:val="clear" w:color="auto" w:fill="FF9999"/>
            <w:tcMar>
              <w:top w:w="0" w:type="dxa"/>
              <w:left w:w="105" w:type="dxa"/>
              <w:bottom w:w="0" w:type="dxa"/>
              <w:right w:w="105" w:type="dxa"/>
            </w:tcMar>
            <w:hideMark/>
          </w:tcPr>
          <w:p w14:paraId="5ED5798E" w14:textId="77777777" w:rsidR="001953C0" w:rsidRPr="004E77C3" w:rsidRDefault="001953C0" w:rsidP="001953C0">
            <w:pPr>
              <w:spacing w:after="24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43 or lower</w:t>
            </w:r>
          </w:p>
        </w:tc>
      </w:tr>
      <w:tr w:rsidR="001953C0" w:rsidRPr="004E77C3" w14:paraId="0B0C811C" w14:textId="77777777" w:rsidTr="00C744B3">
        <w:tc>
          <w:tcPr>
            <w:tcW w:w="160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154F74F3" w14:textId="77777777" w:rsidR="001953C0" w:rsidRPr="004E77C3" w:rsidRDefault="001953C0" w:rsidP="001953C0">
            <w:pPr>
              <w:spacing w:after="0" w:line="240" w:lineRule="auto"/>
              <w:rPr>
                <w:rFonts w:ascii="Arial" w:eastAsia="Times New Roman" w:hAnsi="Arial" w:cs="Arial"/>
                <w:b/>
                <w:bCs/>
                <w:sz w:val="20"/>
                <w:szCs w:val="20"/>
                <w:lang w:eastAsia="en-AU"/>
              </w:rPr>
            </w:pPr>
          </w:p>
        </w:tc>
        <w:tc>
          <w:tcPr>
            <w:tcW w:w="4331" w:type="dxa"/>
            <w:tcBorders>
              <w:top w:val="nil"/>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tcPr>
          <w:p w14:paraId="24465B28" w14:textId="58AE4E89" w:rsidR="001953C0" w:rsidRPr="004E77C3" w:rsidRDefault="001953C0" w:rsidP="00C05CCA">
            <w:pPr>
              <w:rPr>
                <w:rFonts w:ascii="Arial" w:eastAsia="Times New Roman" w:hAnsi="Arial" w:cs="Arial"/>
                <w:color w:val="000000"/>
                <w:sz w:val="20"/>
                <w:szCs w:val="20"/>
                <w:lang w:eastAsia="en-AU"/>
              </w:rPr>
            </w:pPr>
            <w:bookmarkStart w:id="8" w:name="_Hlk87782769"/>
            <w:r w:rsidRPr="004E77C3">
              <w:rPr>
                <w:rFonts w:ascii="Calibri" w:hAnsi="Calibri" w:cs="Calibri"/>
                <w:color w:val="000000"/>
              </w:rPr>
              <w:t>Awesome! Your score indicates that you are feeling high levels of fulfillment. Feeling a sense of meaning and purpose, living a life that makes you feel good, engaged and optimistic and having rewarding relationships can have a hugely positive impact on your overall health so keep it up! </w:t>
            </w:r>
            <w:bookmarkStart w:id="9" w:name="_Hlk87782628"/>
            <w:r w:rsidR="00C05CCA" w:rsidRPr="004E77C3">
              <w:t xml:space="preserve">Learn more about your values and what is important to you in </w:t>
            </w:r>
            <w:hyperlink r:id="rId125" w:history="1">
              <w:r w:rsidR="00C05CCA" w:rsidRPr="004E77C3">
                <w:rPr>
                  <w:rStyle w:val="Hyperlink"/>
                </w:rPr>
                <w:t>Spiritual Health</w:t>
              </w:r>
            </w:hyperlink>
            <w:r w:rsidR="00C05CCA" w:rsidRPr="004E77C3">
              <w:t xml:space="preserve">. Check out these tools for </w:t>
            </w:r>
            <w:hyperlink r:id="rId126" w:history="1">
              <w:r w:rsidR="00C05CCA" w:rsidRPr="004E77C3">
                <w:rPr>
                  <w:rStyle w:val="Hyperlink"/>
                </w:rPr>
                <w:t>Taking action</w:t>
              </w:r>
            </w:hyperlink>
            <w:r w:rsidR="00C05CCA" w:rsidRPr="004E77C3">
              <w:t xml:space="preserve"> and maintaining your resilience in the </w:t>
            </w:r>
            <w:hyperlink r:id="rId127" w:history="1">
              <w:r w:rsidR="00C05CCA" w:rsidRPr="004E77C3">
                <w:rPr>
                  <w:rStyle w:val="Hyperlink"/>
                </w:rPr>
                <w:t>Mind Toolkit</w:t>
              </w:r>
            </w:hyperlink>
            <w:r w:rsidR="00C05CCA" w:rsidRPr="004E77C3">
              <w:t xml:space="preserve"> and </w:t>
            </w:r>
            <w:hyperlink r:id="rId128" w:history="1">
              <w:r w:rsidR="00C05CCA" w:rsidRPr="004E77C3">
                <w:rPr>
                  <w:rStyle w:val="Hyperlink"/>
                </w:rPr>
                <w:t>Your Health</w:t>
              </w:r>
            </w:hyperlink>
            <w:r w:rsidR="00C05CCA" w:rsidRPr="004E77C3">
              <w:t xml:space="preserve">. </w:t>
            </w:r>
            <w:bookmarkEnd w:id="8"/>
            <w:bookmarkEnd w:id="9"/>
          </w:p>
        </w:tc>
        <w:tc>
          <w:tcPr>
            <w:tcW w:w="4331" w:type="dxa"/>
            <w:tcBorders>
              <w:top w:val="nil"/>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tcPr>
          <w:p w14:paraId="3A23CEF2" w14:textId="789ADEBC" w:rsidR="001953C0" w:rsidRPr="004E77C3" w:rsidRDefault="001953C0" w:rsidP="001953C0">
            <w:pPr>
              <w:rPr>
                <w:rFonts w:ascii="Calibri" w:hAnsi="Calibri" w:cs="Calibri"/>
                <w:color w:val="000000"/>
              </w:rPr>
            </w:pPr>
            <w:r w:rsidRPr="004E77C3">
              <w:rPr>
                <w:rFonts w:ascii="Calibri" w:hAnsi="Calibri" w:cs="Calibri"/>
                <w:color w:val="000000"/>
              </w:rPr>
              <w:t xml:space="preserve">Your score indicates that your levels of fulfillment could be increased. This may be due to a lack of meaning, purpose, rewarding experiences, supportive relationships, confidence or optimism in your life at the moment. </w:t>
            </w:r>
            <w:r w:rsidR="00C05CCA" w:rsidRPr="004E77C3">
              <w:t xml:space="preserve">When you are not flourishing life can be hard and your overall health can be impacted.  Consider what changes you can make to enhance the positive things in your life, for example try: re-evaluating what is important to you, prioritising things that make you feel good, and doing things for others. Learn more about your values and what is important to you in </w:t>
            </w:r>
            <w:hyperlink r:id="rId129" w:history="1">
              <w:r w:rsidR="00C05CCA" w:rsidRPr="004E77C3">
                <w:rPr>
                  <w:rStyle w:val="Hyperlink"/>
                </w:rPr>
                <w:t>Spiritual Health</w:t>
              </w:r>
            </w:hyperlink>
            <w:r w:rsidR="00C05CCA" w:rsidRPr="004E77C3">
              <w:t xml:space="preserve">. Check out these tools for </w:t>
            </w:r>
            <w:hyperlink r:id="rId130" w:history="1">
              <w:r w:rsidR="00C05CCA" w:rsidRPr="004E77C3">
                <w:rPr>
                  <w:rStyle w:val="Hyperlink"/>
                </w:rPr>
                <w:t>Taking action</w:t>
              </w:r>
            </w:hyperlink>
            <w:r w:rsidR="00C05CCA" w:rsidRPr="004E77C3">
              <w:t xml:space="preserve"> and building your resilience in the </w:t>
            </w:r>
            <w:hyperlink r:id="rId131" w:history="1">
              <w:r w:rsidR="00C05CCA" w:rsidRPr="004E77C3">
                <w:rPr>
                  <w:rStyle w:val="Hyperlink"/>
                </w:rPr>
                <w:t>Mind Toolkit</w:t>
              </w:r>
            </w:hyperlink>
            <w:r w:rsidR="00C05CCA" w:rsidRPr="004E77C3">
              <w:t xml:space="preserve"> and </w:t>
            </w:r>
            <w:hyperlink r:id="rId132" w:history="1">
              <w:r w:rsidR="00C05CCA" w:rsidRPr="004E77C3">
                <w:rPr>
                  <w:rStyle w:val="Hyperlink"/>
                </w:rPr>
                <w:t>Your Health</w:t>
              </w:r>
            </w:hyperlink>
            <w:r w:rsidR="00C05CCA" w:rsidRPr="004E77C3">
              <w:t xml:space="preserve">. </w:t>
            </w:r>
          </w:p>
        </w:tc>
        <w:tc>
          <w:tcPr>
            <w:tcW w:w="4331" w:type="dxa"/>
            <w:tcBorders>
              <w:top w:val="nil"/>
              <w:left w:val="nil"/>
              <w:bottom w:val="single" w:sz="6" w:space="0" w:color="000000"/>
              <w:right w:val="single" w:sz="6" w:space="0" w:color="000000"/>
            </w:tcBorders>
            <w:shd w:val="clear" w:color="auto" w:fill="FF9999"/>
            <w:tcMar>
              <w:top w:w="0" w:type="dxa"/>
              <w:left w:w="105" w:type="dxa"/>
              <w:bottom w:w="0" w:type="dxa"/>
              <w:right w:w="105" w:type="dxa"/>
            </w:tcMar>
          </w:tcPr>
          <w:p w14:paraId="0AC6E359" w14:textId="0B1B7F32" w:rsidR="001953C0" w:rsidRPr="004E77C3" w:rsidRDefault="001953C0" w:rsidP="001953C0">
            <w:pPr>
              <w:rPr>
                <w:rFonts w:ascii="Calibri" w:hAnsi="Calibri" w:cs="Calibri"/>
                <w:color w:val="000000"/>
              </w:rPr>
            </w:pPr>
            <w:r w:rsidRPr="004E77C3">
              <w:rPr>
                <w:rFonts w:ascii="Calibri" w:hAnsi="Calibri" w:cs="Calibri"/>
                <w:color w:val="000000"/>
              </w:rPr>
              <w:t xml:space="preserve">Your score indicates that you may be feeling low levels of fulfillment. This may be due to a lack of meaning, purpose, rewarding experiences, supportive relationships, confidence or optimism in your life at the moment. When you are not flourishing life can be hard and your overall health can be impacted. Consider what changes you can make to enhance the positive things in your life, for example try: </w:t>
            </w:r>
            <w:r w:rsidR="004D4889" w:rsidRPr="004E77C3">
              <w:rPr>
                <w:rFonts w:ascii="Calibri" w:hAnsi="Calibri" w:cs="Calibri"/>
                <w:color w:val="000000"/>
              </w:rPr>
              <w:t>r</w:t>
            </w:r>
            <w:r w:rsidRPr="004E77C3">
              <w:rPr>
                <w:rFonts w:ascii="Calibri" w:hAnsi="Calibri" w:cs="Calibri"/>
                <w:color w:val="000000"/>
              </w:rPr>
              <w:t xml:space="preserve">e-evaluating what is important to you, </w:t>
            </w:r>
            <w:r w:rsidR="004D4889" w:rsidRPr="004E77C3">
              <w:rPr>
                <w:rFonts w:ascii="Calibri" w:hAnsi="Calibri" w:cs="Calibri"/>
                <w:color w:val="000000"/>
              </w:rPr>
              <w:t>p</w:t>
            </w:r>
            <w:r w:rsidRPr="004E77C3">
              <w:rPr>
                <w:rFonts w:ascii="Calibri" w:hAnsi="Calibri" w:cs="Calibri"/>
                <w:color w:val="000000"/>
              </w:rPr>
              <w:t xml:space="preserve">rioritising things that make you feel good, </w:t>
            </w:r>
            <w:r w:rsidR="004D4889" w:rsidRPr="004E77C3">
              <w:rPr>
                <w:rFonts w:ascii="Calibri" w:hAnsi="Calibri" w:cs="Calibri"/>
                <w:color w:val="000000"/>
              </w:rPr>
              <w:t>and d</w:t>
            </w:r>
            <w:r w:rsidRPr="004E77C3">
              <w:rPr>
                <w:rFonts w:ascii="Calibri" w:hAnsi="Calibri" w:cs="Calibri"/>
                <w:color w:val="000000"/>
              </w:rPr>
              <w:t>oing things for others</w:t>
            </w:r>
            <w:r w:rsidR="00662BE9" w:rsidRPr="004E77C3">
              <w:rPr>
                <w:rFonts w:ascii="Calibri" w:hAnsi="Calibri" w:cs="Calibri"/>
                <w:color w:val="000000"/>
              </w:rPr>
              <w:t xml:space="preserve">. </w:t>
            </w:r>
            <w:bookmarkStart w:id="10" w:name="_Hlk87783019"/>
            <w:r w:rsidR="00F86293" w:rsidRPr="004E77C3">
              <w:t xml:space="preserve">Learn more about your values and what is important to you in </w:t>
            </w:r>
            <w:hyperlink r:id="rId133" w:history="1">
              <w:r w:rsidR="00F86293" w:rsidRPr="004E77C3">
                <w:rPr>
                  <w:rStyle w:val="Hyperlink"/>
                </w:rPr>
                <w:t>Spiritual Health</w:t>
              </w:r>
            </w:hyperlink>
            <w:r w:rsidR="00F86293" w:rsidRPr="004E77C3">
              <w:t xml:space="preserve">. Check out these tools for </w:t>
            </w:r>
            <w:hyperlink r:id="rId134" w:history="1">
              <w:r w:rsidR="00F86293" w:rsidRPr="004E77C3">
                <w:rPr>
                  <w:rStyle w:val="Hyperlink"/>
                </w:rPr>
                <w:t>Taking action</w:t>
              </w:r>
            </w:hyperlink>
            <w:r w:rsidR="00F86293" w:rsidRPr="004E77C3">
              <w:t xml:space="preserve"> and building your resilience in the </w:t>
            </w:r>
            <w:hyperlink r:id="rId135" w:history="1">
              <w:r w:rsidR="00F86293" w:rsidRPr="004E77C3">
                <w:rPr>
                  <w:rStyle w:val="Hyperlink"/>
                </w:rPr>
                <w:t>Mind Toolkit</w:t>
              </w:r>
            </w:hyperlink>
            <w:r w:rsidR="00F86293" w:rsidRPr="004E77C3">
              <w:t xml:space="preserve"> and </w:t>
            </w:r>
            <w:hyperlink r:id="rId136" w:history="1">
              <w:r w:rsidR="00F86293" w:rsidRPr="004E77C3">
                <w:rPr>
                  <w:rStyle w:val="Hyperlink"/>
                </w:rPr>
                <w:t>Your Health</w:t>
              </w:r>
            </w:hyperlink>
            <w:r w:rsidR="00F86293" w:rsidRPr="004E77C3">
              <w:t xml:space="preserve">. </w:t>
            </w:r>
            <w:bookmarkEnd w:id="10"/>
          </w:p>
        </w:tc>
      </w:tr>
      <w:tr w:rsidR="001953C0" w:rsidRPr="004E77C3" w14:paraId="2B53FF43" w14:textId="77777777" w:rsidTr="00C744B3">
        <w:tc>
          <w:tcPr>
            <w:tcW w:w="160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hideMark/>
          </w:tcPr>
          <w:p w14:paraId="624DF7BF" w14:textId="77777777" w:rsidR="001953C0" w:rsidRPr="004E77C3" w:rsidRDefault="001953C0" w:rsidP="001953C0">
            <w:pPr>
              <w:spacing w:after="0" w:line="240" w:lineRule="auto"/>
              <w:rPr>
                <w:rFonts w:ascii="Times New Roman" w:eastAsia="Times New Roman" w:hAnsi="Times New Roman" w:cs="Times New Roman"/>
                <w:sz w:val="24"/>
                <w:szCs w:val="24"/>
                <w:lang w:eastAsia="en-AU"/>
              </w:rPr>
            </w:pPr>
            <w:r w:rsidRPr="004E77C3">
              <w:rPr>
                <w:rFonts w:ascii="Arial" w:eastAsia="Times New Roman" w:hAnsi="Arial" w:cs="Arial"/>
                <w:b/>
                <w:bCs/>
                <w:sz w:val="20"/>
                <w:szCs w:val="20"/>
                <w:lang w:eastAsia="en-AU"/>
              </w:rPr>
              <w:t>Workplace Wellbeing</w:t>
            </w:r>
          </w:p>
        </w:tc>
        <w:tc>
          <w:tcPr>
            <w:tcW w:w="4331" w:type="dxa"/>
            <w:tcBorders>
              <w:top w:val="nil"/>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hideMark/>
          </w:tcPr>
          <w:p w14:paraId="29B11B1B" w14:textId="77777777" w:rsidR="001953C0" w:rsidRPr="004E77C3" w:rsidRDefault="001953C0" w:rsidP="001953C0">
            <w:pPr>
              <w:spacing w:after="24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28 or higher</w:t>
            </w:r>
          </w:p>
        </w:tc>
        <w:tc>
          <w:tcPr>
            <w:tcW w:w="4331" w:type="dxa"/>
            <w:tcBorders>
              <w:top w:val="nil"/>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hideMark/>
          </w:tcPr>
          <w:p w14:paraId="0A699A93" w14:textId="77777777" w:rsidR="001953C0" w:rsidRPr="004E77C3" w:rsidRDefault="001953C0" w:rsidP="001953C0">
            <w:pPr>
              <w:spacing w:after="24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between 27 and 15</w:t>
            </w:r>
          </w:p>
        </w:tc>
        <w:tc>
          <w:tcPr>
            <w:tcW w:w="4331" w:type="dxa"/>
            <w:tcBorders>
              <w:top w:val="nil"/>
              <w:left w:val="nil"/>
              <w:bottom w:val="single" w:sz="6" w:space="0" w:color="000000"/>
              <w:right w:val="single" w:sz="6" w:space="0" w:color="000000"/>
            </w:tcBorders>
            <w:shd w:val="clear" w:color="auto" w:fill="FF9999"/>
            <w:tcMar>
              <w:top w:w="0" w:type="dxa"/>
              <w:left w:w="105" w:type="dxa"/>
              <w:bottom w:w="0" w:type="dxa"/>
              <w:right w:w="105" w:type="dxa"/>
            </w:tcMar>
            <w:hideMark/>
          </w:tcPr>
          <w:p w14:paraId="105BC2FC" w14:textId="77777777" w:rsidR="001953C0" w:rsidRPr="004E77C3" w:rsidRDefault="001953C0" w:rsidP="001953C0">
            <w:pPr>
              <w:spacing w:after="24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14 or lower</w:t>
            </w:r>
          </w:p>
        </w:tc>
      </w:tr>
      <w:tr w:rsidR="001953C0" w:rsidRPr="004E77C3" w14:paraId="3E37F7F3" w14:textId="77777777" w:rsidTr="00C744B3">
        <w:tc>
          <w:tcPr>
            <w:tcW w:w="160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6F96788D" w14:textId="77777777" w:rsidR="001953C0" w:rsidRPr="004E77C3" w:rsidRDefault="001953C0" w:rsidP="001953C0">
            <w:pPr>
              <w:spacing w:after="0" w:line="240" w:lineRule="auto"/>
              <w:rPr>
                <w:rFonts w:ascii="Arial" w:eastAsia="Times New Roman" w:hAnsi="Arial" w:cs="Arial"/>
                <w:b/>
                <w:bCs/>
                <w:sz w:val="20"/>
                <w:szCs w:val="20"/>
                <w:lang w:eastAsia="en-AU"/>
              </w:rPr>
            </w:pPr>
          </w:p>
        </w:tc>
        <w:tc>
          <w:tcPr>
            <w:tcW w:w="4331" w:type="dxa"/>
            <w:tcBorders>
              <w:top w:val="nil"/>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tcPr>
          <w:p w14:paraId="1898D7BD" w14:textId="77777777" w:rsidR="004D4889" w:rsidRPr="004E77C3" w:rsidRDefault="001953C0" w:rsidP="004D4889">
            <w:pPr>
              <w:keepNext/>
            </w:pPr>
            <w:r w:rsidRPr="004E77C3">
              <w:rPr>
                <w:rFonts w:ascii="Calibri" w:hAnsi="Calibri" w:cs="Calibri"/>
                <w:color w:val="000000"/>
              </w:rPr>
              <w:t>You indicated that your workplace environment was supportive and that work does not run over into your personal life. These are important factors that help you feel positively about your job, reduce stress and keep you at the top of your game. </w:t>
            </w:r>
            <w:bookmarkStart w:id="11" w:name="_Hlk87777360"/>
            <w:r w:rsidR="004D4889" w:rsidRPr="004E77C3">
              <w:t xml:space="preserve">Learn more maintaining workplace wellbeing in </w:t>
            </w:r>
            <w:hyperlink r:id="rId137" w:history="1">
              <w:r w:rsidR="004D4889" w:rsidRPr="004E77C3">
                <w:rPr>
                  <w:rStyle w:val="Hyperlink"/>
                </w:rPr>
                <w:t>Health at work</w:t>
              </w:r>
            </w:hyperlink>
            <w:r w:rsidR="004D4889" w:rsidRPr="004E77C3">
              <w:t xml:space="preserve">. </w:t>
            </w:r>
            <w:bookmarkEnd w:id="11"/>
          </w:p>
          <w:p w14:paraId="7A9BA843" w14:textId="3A992256" w:rsidR="001953C0" w:rsidRPr="004E77C3" w:rsidRDefault="001953C0" w:rsidP="001953C0">
            <w:pPr>
              <w:rPr>
                <w:rFonts w:ascii="Calibri" w:hAnsi="Calibri" w:cs="Calibri"/>
                <w:color w:val="000000"/>
              </w:rPr>
            </w:pPr>
          </w:p>
        </w:tc>
        <w:tc>
          <w:tcPr>
            <w:tcW w:w="4331" w:type="dxa"/>
            <w:tcBorders>
              <w:top w:val="nil"/>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tcPr>
          <w:p w14:paraId="11DCFBBC" w14:textId="0C9CCC4B" w:rsidR="001953C0" w:rsidRPr="004E77C3" w:rsidRDefault="001953C0" w:rsidP="001953C0">
            <w:pPr>
              <w:rPr>
                <w:rFonts w:ascii="Calibri" w:hAnsi="Calibri" w:cs="Calibri"/>
                <w:color w:val="000000"/>
              </w:rPr>
            </w:pPr>
            <w:r w:rsidRPr="004E77C3">
              <w:rPr>
                <w:rFonts w:ascii="Calibri" w:hAnsi="Calibri" w:cs="Calibri"/>
                <w:color w:val="000000"/>
              </w:rPr>
              <w:t xml:space="preserve">You indicated that your workplace may not have a culture of support and/or that your work spills over and interferes with your personal life. Think about what you can do, or what you need, to improve things at work. </w:t>
            </w:r>
            <w:r w:rsidR="00302C1C" w:rsidRPr="004E77C3">
              <w:t xml:space="preserve">Learn more maintaining workplace wellbeing and where you can find additional support in </w:t>
            </w:r>
            <w:hyperlink r:id="rId138" w:history="1">
              <w:r w:rsidR="00302C1C" w:rsidRPr="004E77C3">
                <w:rPr>
                  <w:rStyle w:val="Hyperlink"/>
                </w:rPr>
                <w:t>Health at work</w:t>
              </w:r>
            </w:hyperlink>
            <w:r w:rsidR="00302C1C" w:rsidRPr="004E77C3">
              <w:t>.</w:t>
            </w:r>
          </w:p>
          <w:p w14:paraId="40931A09" w14:textId="7F9BAA30" w:rsidR="004D4889" w:rsidRPr="004E77C3" w:rsidRDefault="004D4889" w:rsidP="001953C0">
            <w:pPr>
              <w:rPr>
                <w:rFonts w:ascii="Calibri" w:hAnsi="Calibri" w:cs="Calibri"/>
                <w:color w:val="000000"/>
              </w:rPr>
            </w:pPr>
          </w:p>
        </w:tc>
        <w:tc>
          <w:tcPr>
            <w:tcW w:w="4331" w:type="dxa"/>
            <w:tcBorders>
              <w:top w:val="nil"/>
              <w:left w:val="nil"/>
              <w:bottom w:val="single" w:sz="6" w:space="0" w:color="000000"/>
              <w:right w:val="single" w:sz="6" w:space="0" w:color="000000"/>
            </w:tcBorders>
            <w:shd w:val="clear" w:color="auto" w:fill="FF9999"/>
            <w:tcMar>
              <w:top w:w="0" w:type="dxa"/>
              <w:left w:w="105" w:type="dxa"/>
              <w:bottom w:w="0" w:type="dxa"/>
              <w:right w:w="105" w:type="dxa"/>
            </w:tcMar>
          </w:tcPr>
          <w:p w14:paraId="786F0032" w14:textId="301CB135" w:rsidR="001953C0" w:rsidRPr="004E77C3" w:rsidRDefault="001953C0" w:rsidP="001953C0">
            <w:pPr>
              <w:rPr>
                <w:rFonts w:ascii="Calibri" w:hAnsi="Calibri" w:cs="Calibri"/>
                <w:color w:val="000000"/>
              </w:rPr>
            </w:pPr>
            <w:r w:rsidRPr="004E77C3">
              <w:rPr>
                <w:rFonts w:ascii="Calibri" w:hAnsi="Calibri" w:cs="Calibri"/>
                <w:color w:val="000000"/>
              </w:rPr>
              <w:t>You indicated that your workplace may not have a culture of support and/or that your work spills over and interferes with your personal life. Think about what you can do, or what you need, to improve things at work. </w:t>
            </w:r>
            <w:r w:rsidR="00302C1C" w:rsidRPr="004E77C3">
              <w:t xml:space="preserve">Learn more maintaining workplace wellbeing </w:t>
            </w:r>
            <w:bookmarkStart w:id="12" w:name="_Hlk87777412"/>
            <w:r w:rsidR="00302C1C" w:rsidRPr="004E77C3">
              <w:t xml:space="preserve">and where you can find additional support </w:t>
            </w:r>
            <w:bookmarkEnd w:id="12"/>
            <w:r w:rsidR="00302C1C" w:rsidRPr="004E77C3">
              <w:t xml:space="preserve">in </w:t>
            </w:r>
            <w:hyperlink r:id="rId139" w:history="1">
              <w:r w:rsidR="00302C1C" w:rsidRPr="004E77C3">
                <w:rPr>
                  <w:rStyle w:val="Hyperlink"/>
                </w:rPr>
                <w:t>Health at work</w:t>
              </w:r>
            </w:hyperlink>
            <w:r w:rsidR="00302C1C" w:rsidRPr="004E77C3">
              <w:t>.</w:t>
            </w:r>
          </w:p>
          <w:p w14:paraId="665AA34F" w14:textId="4DF2D8AB" w:rsidR="00302C1C" w:rsidRPr="004E77C3" w:rsidRDefault="00302C1C" w:rsidP="001953C0">
            <w:pPr>
              <w:rPr>
                <w:rFonts w:ascii="Calibri" w:hAnsi="Calibri" w:cs="Calibri"/>
                <w:color w:val="000000"/>
              </w:rPr>
            </w:pPr>
          </w:p>
        </w:tc>
      </w:tr>
      <w:tr w:rsidR="001953C0" w:rsidRPr="004E77C3" w14:paraId="745F0F2D" w14:textId="77777777" w:rsidTr="00C744B3">
        <w:tc>
          <w:tcPr>
            <w:tcW w:w="160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hideMark/>
          </w:tcPr>
          <w:p w14:paraId="50746C47" w14:textId="77777777" w:rsidR="001953C0" w:rsidRPr="004E77C3" w:rsidRDefault="001953C0" w:rsidP="001953C0">
            <w:pPr>
              <w:spacing w:after="0" w:line="240" w:lineRule="auto"/>
              <w:rPr>
                <w:rFonts w:ascii="Times New Roman" w:eastAsia="Times New Roman" w:hAnsi="Times New Roman" w:cs="Times New Roman"/>
                <w:sz w:val="24"/>
                <w:szCs w:val="24"/>
                <w:lang w:eastAsia="en-AU"/>
              </w:rPr>
            </w:pPr>
            <w:r w:rsidRPr="004E77C3">
              <w:rPr>
                <w:rFonts w:ascii="Arial" w:eastAsia="Times New Roman" w:hAnsi="Arial" w:cs="Arial"/>
                <w:b/>
                <w:bCs/>
                <w:sz w:val="20"/>
                <w:szCs w:val="20"/>
                <w:lang w:eastAsia="en-AU"/>
              </w:rPr>
              <w:t>Workload</w:t>
            </w:r>
          </w:p>
        </w:tc>
        <w:tc>
          <w:tcPr>
            <w:tcW w:w="4331" w:type="dxa"/>
            <w:tcBorders>
              <w:top w:val="nil"/>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hideMark/>
          </w:tcPr>
          <w:p w14:paraId="25B3273F" w14:textId="77777777" w:rsidR="001953C0" w:rsidRPr="004E77C3" w:rsidRDefault="001953C0" w:rsidP="001953C0">
            <w:pPr>
              <w:spacing w:after="24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12 or higher</w:t>
            </w:r>
          </w:p>
        </w:tc>
        <w:tc>
          <w:tcPr>
            <w:tcW w:w="4331" w:type="dxa"/>
            <w:tcBorders>
              <w:top w:val="nil"/>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hideMark/>
          </w:tcPr>
          <w:p w14:paraId="64F556B4" w14:textId="77777777" w:rsidR="001953C0" w:rsidRPr="004E77C3" w:rsidRDefault="001953C0" w:rsidP="001953C0">
            <w:pPr>
              <w:spacing w:after="24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between 7 and 11</w:t>
            </w:r>
          </w:p>
        </w:tc>
        <w:tc>
          <w:tcPr>
            <w:tcW w:w="4331" w:type="dxa"/>
            <w:tcBorders>
              <w:top w:val="nil"/>
              <w:left w:val="nil"/>
              <w:bottom w:val="single" w:sz="6" w:space="0" w:color="000000"/>
              <w:right w:val="single" w:sz="6" w:space="0" w:color="000000"/>
            </w:tcBorders>
            <w:shd w:val="clear" w:color="auto" w:fill="FF9999"/>
            <w:tcMar>
              <w:top w:w="0" w:type="dxa"/>
              <w:left w:w="105" w:type="dxa"/>
              <w:bottom w:w="0" w:type="dxa"/>
              <w:right w:w="105" w:type="dxa"/>
            </w:tcMar>
            <w:hideMark/>
          </w:tcPr>
          <w:p w14:paraId="330C27C9" w14:textId="77777777" w:rsidR="001953C0" w:rsidRPr="004E77C3" w:rsidRDefault="001953C0" w:rsidP="001953C0">
            <w:pPr>
              <w:spacing w:after="24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6 or lower</w:t>
            </w:r>
          </w:p>
        </w:tc>
      </w:tr>
      <w:tr w:rsidR="001953C0" w:rsidRPr="004E77C3" w14:paraId="15CED7AF" w14:textId="77777777" w:rsidTr="00C744B3">
        <w:tc>
          <w:tcPr>
            <w:tcW w:w="160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2A2D36DE" w14:textId="77777777" w:rsidR="001953C0" w:rsidRPr="004E77C3" w:rsidRDefault="001953C0" w:rsidP="001953C0">
            <w:pPr>
              <w:spacing w:after="0" w:line="240" w:lineRule="auto"/>
              <w:rPr>
                <w:rFonts w:ascii="Arial" w:eastAsia="Times New Roman" w:hAnsi="Arial" w:cs="Arial"/>
                <w:b/>
                <w:bCs/>
                <w:sz w:val="20"/>
                <w:szCs w:val="20"/>
                <w:lang w:eastAsia="en-AU"/>
              </w:rPr>
            </w:pPr>
          </w:p>
        </w:tc>
        <w:tc>
          <w:tcPr>
            <w:tcW w:w="4331" w:type="dxa"/>
            <w:tcBorders>
              <w:top w:val="nil"/>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tcPr>
          <w:p w14:paraId="2AB6D16D" w14:textId="7CF828A7" w:rsidR="001953C0" w:rsidRPr="004E77C3" w:rsidRDefault="001953C0" w:rsidP="001953C0">
            <w:pPr>
              <w:rPr>
                <w:rFonts w:ascii="Calibri" w:hAnsi="Calibri" w:cs="Calibri"/>
                <w:color w:val="000000"/>
              </w:rPr>
            </w:pPr>
            <w:r w:rsidRPr="004E77C3">
              <w:rPr>
                <w:rFonts w:ascii="Calibri" w:hAnsi="Calibri" w:cs="Calibri"/>
                <w:color w:val="000000"/>
              </w:rPr>
              <w:t>Your score indicates that you workload is currently manageable. This is excellent and will help you maintain balance between work and personal life. Keep prioritising the things that are important to you and look out for signs that those around you are struggling with their workloads. </w:t>
            </w:r>
            <w:r w:rsidR="004D4889" w:rsidRPr="004E77C3">
              <w:t xml:space="preserve">Learn more about </w:t>
            </w:r>
            <w:hyperlink r:id="rId140" w:history="1">
              <w:r w:rsidR="004D4889" w:rsidRPr="004E77C3">
                <w:rPr>
                  <w:rStyle w:val="Hyperlink"/>
                </w:rPr>
                <w:t>Managing workload</w:t>
              </w:r>
            </w:hyperlink>
            <w:r w:rsidR="004D4889" w:rsidRPr="004E77C3">
              <w:t xml:space="preserve"> and </w:t>
            </w:r>
            <w:hyperlink r:id="rId141" w:history="1">
              <w:r w:rsidR="004D4889" w:rsidRPr="004E77C3">
                <w:rPr>
                  <w:rStyle w:val="Hyperlink"/>
                </w:rPr>
                <w:t>Helping others</w:t>
              </w:r>
            </w:hyperlink>
          </w:p>
          <w:p w14:paraId="239EB2C0" w14:textId="77777777" w:rsidR="001953C0" w:rsidRPr="004E77C3" w:rsidRDefault="001953C0" w:rsidP="001953C0">
            <w:pPr>
              <w:spacing w:after="240" w:line="240" w:lineRule="auto"/>
              <w:rPr>
                <w:rFonts w:ascii="Arial" w:eastAsia="Times New Roman" w:hAnsi="Arial" w:cs="Arial"/>
                <w:color w:val="000000"/>
                <w:sz w:val="20"/>
                <w:szCs w:val="20"/>
                <w:lang w:eastAsia="en-AU"/>
              </w:rPr>
            </w:pPr>
          </w:p>
        </w:tc>
        <w:tc>
          <w:tcPr>
            <w:tcW w:w="4331" w:type="dxa"/>
            <w:tcBorders>
              <w:top w:val="nil"/>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tcPr>
          <w:p w14:paraId="1A3C29E6" w14:textId="382EE53C" w:rsidR="001953C0" w:rsidRPr="004E77C3" w:rsidRDefault="001953C0" w:rsidP="001953C0">
            <w:pPr>
              <w:rPr>
                <w:rFonts w:ascii="Arial" w:eastAsia="Times New Roman" w:hAnsi="Arial" w:cs="Arial"/>
                <w:color w:val="000000"/>
                <w:sz w:val="20"/>
                <w:szCs w:val="20"/>
                <w:lang w:eastAsia="en-AU"/>
              </w:rPr>
            </w:pPr>
            <w:r w:rsidRPr="004E77C3">
              <w:rPr>
                <w:rFonts w:ascii="Arial" w:eastAsia="Times New Roman" w:hAnsi="Arial" w:cs="Arial"/>
                <w:color w:val="000000"/>
                <w:sz w:val="20"/>
                <w:szCs w:val="20"/>
                <w:lang w:eastAsia="en-AU"/>
              </w:rPr>
              <w:t xml:space="preserve">You indicated that your workload may be interfering with your home life. Over time, an imbalance between work and personal life can have an impact on your health. If you take work home or find that your mind is still on the job even when you are away you may not be able to fully engage with friends and family, you may have less time for exercise or preparing </w:t>
            </w:r>
            <w:r w:rsidRPr="004E77C3">
              <w:rPr>
                <w:rFonts w:ascii="Calibri" w:hAnsi="Calibri" w:cs="Calibri"/>
                <w:color w:val="000000"/>
              </w:rPr>
              <w:t>healthy</w:t>
            </w:r>
            <w:r w:rsidRPr="004E77C3">
              <w:rPr>
                <w:rFonts w:ascii="Arial" w:eastAsia="Times New Roman" w:hAnsi="Arial" w:cs="Arial"/>
                <w:color w:val="000000"/>
                <w:sz w:val="20"/>
                <w:szCs w:val="20"/>
                <w:lang w:eastAsia="en-AU"/>
              </w:rPr>
              <w:t xml:space="preserve"> meals, doing the things you love and relaxing and recharging. Take action to restore balance and maintain your priorities.</w:t>
            </w:r>
            <w:r w:rsidR="00302C1C" w:rsidRPr="004E77C3">
              <w:t xml:space="preserve"> Learn more about </w:t>
            </w:r>
            <w:hyperlink r:id="rId142" w:history="1">
              <w:r w:rsidR="00302C1C" w:rsidRPr="004E77C3">
                <w:rPr>
                  <w:rStyle w:val="Hyperlink"/>
                </w:rPr>
                <w:t>Managing workload</w:t>
              </w:r>
            </w:hyperlink>
            <w:r w:rsidR="00302C1C" w:rsidRPr="004E77C3">
              <w:t>.</w:t>
            </w:r>
          </w:p>
        </w:tc>
        <w:tc>
          <w:tcPr>
            <w:tcW w:w="4331" w:type="dxa"/>
            <w:tcBorders>
              <w:top w:val="nil"/>
              <w:left w:val="nil"/>
              <w:bottom w:val="single" w:sz="6" w:space="0" w:color="000000"/>
              <w:right w:val="single" w:sz="6" w:space="0" w:color="000000"/>
            </w:tcBorders>
            <w:shd w:val="clear" w:color="auto" w:fill="FF9999"/>
            <w:tcMar>
              <w:top w:w="0" w:type="dxa"/>
              <w:left w:w="105" w:type="dxa"/>
              <w:bottom w:w="0" w:type="dxa"/>
              <w:right w:w="105" w:type="dxa"/>
            </w:tcMar>
          </w:tcPr>
          <w:p w14:paraId="11200E3C" w14:textId="10785152" w:rsidR="001953C0" w:rsidRPr="004E77C3" w:rsidRDefault="001953C0" w:rsidP="001953C0">
            <w:pPr>
              <w:rPr>
                <w:rFonts w:ascii="Calibri" w:hAnsi="Calibri" w:cs="Calibri"/>
                <w:color w:val="000000"/>
              </w:rPr>
            </w:pPr>
            <w:r w:rsidRPr="004E77C3">
              <w:rPr>
                <w:rFonts w:ascii="Calibri" w:hAnsi="Calibri" w:cs="Calibri"/>
                <w:color w:val="000000"/>
              </w:rPr>
              <w:t>You  indicated that your workload may be interfering with your home life. Over time, an imbalance between work and personal life can have an impact on your health. If you take work home or find that your mind is still on the job even when you are away you may not be able to fully engage with friends and family, you may have less time for exercise or preparing healthy meals, doing the things you love and relaxing and recharging. Take action to restore balance and maintain your priorities. </w:t>
            </w:r>
            <w:r w:rsidR="00302C1C" w:rsidRPr="004E77C3">
              <w:t xml:space="preserve"> Learn more about </w:t>
            </w:r>
            <w:hyperlink r:id="rId143" w:history="1">
              <w:r w:rsidR="00302C1C" w:rsidRPr="004E77C3">
                <w:rPr>
                  <w:rStyle w:val="Hyperlink"/>
                </w:rPr>
                <w:t>Managing workload</w:t>
              </w:r>
            </w:hyperlink>
            <w:r w:rsidR="00302C1C" w:rsidRPr="004E77C3">
              <w:t>.</w:t>
            </w:r>
          </w:p>
        </w:tc>
      </w:tr>
      <w:tr w:rsidR="001953C0" w:rsidRPr="004E77C3" w14:paraId="25BB1D0B" w14:textId="77777777" w:rsidTr="00C744B3">
        <w:trPr>
          <w:trHeight w:val="840"/>
        </w:trPr>
        <w:tc>
          <w:tcPr>
            <w:tcW w:w="160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hideMark/>
          </w:tcPr>
          <w:p w14:paraId="7DD62449" w14:textId="77777777" w:rsidR="001953C0" w:rsidRPr="004E77C3" w:rsidRDefault="001953C0" w:rsidP="001953C0">
            <w:pPr>
              <w:spacing w:after="0" w:line="240" w:lineRule="auto"/>
              <w:rPr>
                <w:rFonts w:ascii="Times New Roman" w:eastAsia="Times New Roman" w:hAnsi="Times New Roman" w:cs="Times New Roman"/>
                <w:sz w:val="24"/>
                <w:szCs w:val="24"/>
                <w:lang w:eastAsia="en-AU"/>
              </w:rPr>
            </w:pPr>
            <w:r w:rsidRPr="004E77C3">
              <w:rPr>
                <w:rFonts w:ascii="Arial" w:eastAsia="Times New Roman" w:hAnsi="Arial" w:cs="Arial"/>
                <w:b/>
                <w:bCs/>
                <w:sz w:val="20"/>
                <w:szCs w:val="20"/>
                <w:lang w:eastAsia="en-AU"/>
              </w:rPr>
              <w:t xml:space="preserve">Bullying </w:t>
            </w:r>
          </w:p>
        </w:tc>
        <w:tc>
          <w:tcPr>
            <w:tcW w:w="4331" w:type="dxa"/>
            <w:tcBorders>
              <w:top w:val="nil"/>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hideMark/>
          </w:tcPr>
          <w:p w14:paraId="402016C0" w14:textId="77777777" w:rsidR="001953C0" w:rsidRPr="004E77C3" w:rsidRDefault="001953C0" w:rsidP="001953C0">
            <w:pPr>
              <w:spacing w:after="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sz w:val="20"/>
                <w:szCs w:val="20"/>
                <w:lang w:eastAsia="en-AU"/>
              </w:rPr>
              <w:t>Not at all</w:t>
            </w:r>
          </w:p>
        </w:tc>
        <w:tc>
          <w:tcPr>
            <w:tcW w:w="4331" w:type="dxa"/>
            <w:tcBorders>
              <w:top w:val="nil"/>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hideMark/>
          </w:tcPr>
          <w:p w14:paraId="2A159B1E" w14:textId="77777777" w:rsidR="001953C0" w:rsidRPr="004E77C3" w:rsidRDefault="001953C0" w:rsidP="001953C0">
            <w:pPr>
              <w:spacing w:after="0" w:line="240" w:lineRule="auto"/>
              <w:rPr>
                <w:rFonts w:ascii="Times New Roman" w:eastAsia="Times New Roman" w:hAnsi="Times New Roman" w:cs="Times New Roman"/>
                <w:b/>
                <w:bCs/>
                <w:sz w:val="24"/>
                <w:szCs w:val="24"/>
                <w:lang w:eastAsia="en-AU"/>
              </w:rPr>
            </w:pPr>
          </w:p>
        </w:tc>
        <w:tc>
          <w:tcPr>
            <w:tcW w:w="4331" w:type="dxa"/>
            <w:tcBorders>
              <w:top w:val="nil"/>
              <w:left w:val="nil"/>
              <w:bottom w:val="single" w:sz="6" w:space="0" w:color="000000"/>
              <w:right w:val="single" w:sz="6" w:space="0" w:color="000000"/>
            </w:tcBorders>
            <w:shd w:val="clear" w:color="auto" w:fill="FF9999"/>
            <w:tcMar>
              <w:top w:w="0" w:type="dxa"/>
              <w:left w:w="105" w:type="dxa"/>
              <w:bottom w:w="0" w:type="dxa"/>
              <w:right w:w="105" w:type="dxa"/>
            </w:tcMar>
            <w:hideMark/>
          </w:tcPr>
          <w:p w14:paraId="19EC9FCC" w14:textId="77777777" w:rsidR="001953C0" w:rsidRPr="004E77C3" w:rsidRDefault="001953C0" w:rsidP="001953C0">
            <w:pPr>
              <w:spacing w:after="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A little, somewhat, quite a lot or a great deal</w:t>
            </w:r>
          </w:p>
        </w:tc>
      </w:tr>
      <w:tr w:rsidR="001953C0" w:rsidRPr="004E77C3" w14:paraId="09FC625E" w14:textId="77777777" w:rsidTr="00C744B3">
        <w:trPr>
          <w:trHeight w:val="840"/>
        </w:trPr>
        <w:tc>
          <w:tcPr>
            <w:tcW w:w="160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57B3BA88" w14:textId="77777777" w:rsidR="001953C0" w:rsidRPr="004E77C3" w:rsidRDefault="001953C0" w:rsidP="001953C0">
            <w:pPr>
              <w:spacing w:after="0" w:line="240" w:lineRule="auto"/>
              <w:rPr>
                <w:rFonts w:ascii="Arial" w:eastAsia="Times New Roman" w:hAnsi="Arial" w:cs="Arial"/>
                <w:b/>
                <w:bCs/>
                <w:sz w:val="20"/>
                <w:szCs w:val="20"/>
                <w:lang w:eastAsia="en-AU"/>
              </w:rPr>
            </w:pPr>
          </w:p>
        </w:tc>
        <w:tc>
          <w:tcPr>
            <w:tcW w:w="4331" w:type="dxa"/>
            <w:tcBorders>
              <w:top w:val="nil"/>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tcPr>
          <w:p w14:paraId="2507C60E" w14:textId="77777777" w:rsidR="001953C0" w:rsidRPr="004E77C3" w:rsidRDefault="001953C0" w:rsidP="001953C0">
            <w:pPr>
              <w:spacing w:after="0" w:line="240" w:lineRule="auto"/>
              <w:rPr>
                <w:rFonts w:ascii="Arial" w:eastAsia="Times New Roman" w:hAnsi="Arial" w:cs="Arial"/>
                <w:sz w:val="20"/>
                <w:szCs w:val="20"/>
                <w:lang w:eastAsia="en-AU"/>
              </w:rPr>
            </w:pPr>
          </w:p>
        </w:tc>
        <w:tc>
          <w:tcPr>
            <w:tcW w:w="4331" w:type="dxa"/>
            <w:tcBorders>
              <w:top w:val="nil"/>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tcPr>
          <w:p w14:paraId="3645C7FA" w14:textId="77777777" w:rsidR="001953C0" w:rsidRPr="004E77C3" w:rsidRDefault="001953C0" w:rsidP="001953C0">
            <w:pPr>
              <w:spacing w:after="0" w:line="240" w:lineRule="auto"/>
              <w:rPr>
                <w:rFonts w:ascii="Times New Roman" w:eastAsia="Times New Roman" w:hAnsi="Times New Roman" w:cs="Times New Roman"/>
                <w:sz w:val="24"/>
                <w:szCs w:val="24"/>
                <w:lang w:eastAsia="en-AU"/>
              </w:rPr>
            </w:pPr>
          </w:p>
        </w:tc>
        <w:tc>
          <w:tcPr>
            <w:tcW w:w="4331" w:type="dxa"/>
            <w:tcBorders>
              <w:top w:val="nil"/>
              <w:left w:val="nil"/>
              <w:bottom w:val="single" w:sz="6" w:space="0" w:color="000000"/>
              <w:right w:val="single" w:sz="6" w:space="0" w:color="000000"/>
            </w:tcBorders>
            <w:shd w:val="clear" w:color="auto" w:fill="FF9999"/>
            <w:tcMar>
              <w:top w:w="0" w:type="dxa"/>
              <w:left w:w="105" w:type="dxa"/>
              <w:bottom w:w="0" w:type="dxa"/>
              <w:right w:w="105" w:type="dxa"/>
            </w:tcMar>
          </w:tcPr>
          <w:p w14:paraId="2E1580D6" w14:textId="518069B3" w:rsidR="001953C0" w:rsidRPr="004E77C3" w:rsidRDefault="001953C0" w:rsidP="001953C0">
            <w:pPr>
              <w:rPr>
                <w:rFonts w:ascii="Calibri" w:hAnsi="Calibri" w:cs="Calibri"/>
                <w:color w:val="000000"/>
              </w:rPr>
            </w:pPr>
            <w:r w:rsidRPr="004E77C3">
              <w:rPr>
                <w:rFonts w:ascii="Calibri" w:hAnsi="Calibri" w:cs="Calibri"/>
                <w:color w:val="000000"/>
              </w:rPr>
              <w:t xml:space="preserve">Bullying can have serious impacts on wellbeing. If you are experiencing issues around bullying at work talk to someone you trust or seek advice about how to manage this.  </w:t>
            </w:r>
            <w:r w:rsidR="00302C1C" w:rsidRPr="004E77C3">
              <w:t xml:space="preserve">If you are part of the NZDF you can call the NZDF helpline 0800 693348 or contact a </w:t>
            </w:r>
            <w:hyperlink r:id="rId144" w:history="1">
              <w:r w:rsidR="00302C1C" w:rsidRPr="004E77C3">
                <w:rPr>
                  <w:rStyle w:val="Hyperlink"/>
                </w:rPr>
                <w:t>NZDF support provider</w:t>
              </w:r>
            </w:hyperlink>
            <w:r w:rsidR="00302C1C" w:rsidRPr="004E77C3">
              <w:t xml:space="preserve"> for a confidential discussion.</w:t>
            </w:r>
          </w:p>
        </w:tc>
      </w:tr>
      <w:tr w:rsidR="001953C0" w:rsidRPr="004E77C3" w14:paraId="7F6612F3" w14:textId="77777777" w:rsidTr="00C744B3">
        <w:tc>
          <w:tcPr>
            <w:tcW w:w="160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hideMark/>
          </w:tcPr>
          <w:p w14:paraId="1655F0DC" w14:textId="77777777" w:rsidR="001953C0" w:rsidRPr="004E77C3" w:rsidRDefault="001953C0" w:rsidP="001953C0">
            <w:pPr>
              <w:spacing w:after="0" w:line="240" w:lineRule="auto"/>
              <w:rPr>
                <w:rFonts w:ascii="Times New Roman" w:eastAsia="Times New Roman" w:hAnsi="Times New Roman" w:cs="Times New Roman"/>
                <w:sz w:val="24"/>
                <w:szCs w:val="24"/>
                <w:lang w:eastAsia="en-AU"/>
              </w:rPr>
            </w:pPr>
            <w:r w:rsidRPr="004E77C3">
              <w:rPr>
                <w:rFonts w:ascii="Arial" w:eastAsia="Times New Roman" w:hAnsi="Arial" w:cs="Arial"/>
                <w:b/>
                <w:bCs/>
                <w:sz w:val="20"/>
                <w:szCs w:val="20"/>
                <w:lang w:eastAsia="en-AU"/>
              </w:rPr>
              <w:t>Discrimination</w:t>
            </w:r>
          </w:p>
        </w:tc>
        <w:tc>
          <w:tcPr>
            <w:tcW w:w="4331" w:type="dxa"/>
            <w:tcBorders>
              <w:top w:val="nil"/>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hideMark/>
          </w:tcPr>
          <w:p w14:paraId="518D1DE2" w14:textId="77777777" w:rsidR="001953C0" w:rsidRPr="004E77C3" w:rsidRDefault="001953C0" w:rsidP="001953C0">
            <w:pPr>
              <w:spacing w:after="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sz w:val="20"/>
                <w:szCs w:val="20"/>
                <w:lang w:eastAsia="en-AU"/>
              </w:rPr>
              <w:t>Not at all</w:t>
            </w:r>
          </w:p>
        </w:tc>
        <w:tc>
          <w:tcPr>
            <w:tcW w:w="4331" w:type="dxa"/>
            <w:tcBorders>
              <w:top w:val="nil"/>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hideMark/>
          </w:tcPr>
          <w:p w14:paraId="2DC056F9" w14:textId="77777777" w:rsidR="001953C0" w:rsidRPr="004E77C3" w:rsidRDefault="001953C0" w:rsidP="001953C0">
            <w:pPr>
              <w:spacing w:after="0" w:line="240" w:lineRule="auto"/>
              <w:rPr>
                <w:rFonts w:ascii="Times New Roman" w:eastAsia="Times New Roman" w:hAnsi="Times New Roman" w:cs="Times New Roman"/>
                <w:b/>
                <w:bCs/>
                <w:sz w:val="24"/>
                <w:szCs w:val="24"/>
                <w:lang w:eastAsia="en-AU"/>
              </w:rPr>
            </w:pPr>
          </w:p>
        </w:tc>
        <w:tc>
          <w:tcPr>
            <w:tcW w:w="4331" w:type="dxa"/>
            <w:tcBorders>
              <w:top w:val="nil"/>
              <w:left w:val="nil"/>
              <w:bottom w:val="single" w:sz="6" w:space="0" w:color="000000"/>
              <w:right w:val="single" w:sz="6" w:space="0" w:color="000000"/>
            </w:tcBorders>
            <w:shd w:val="clear" w:color="auto" w:fill="FF9999"/>
            <w:tcMar>
              <w:top w:w="0" w:type="dxa"/>
              <w:left w:w="105" w:type="dxa"/>
              <w:bottom w:w="0" w:type="dxa"/>
              <w:right w:w="105" w:type="dxa"/>
            </w:tcMar>
            <w:hideMark/>
          </w:tcPr>
          <w:p w14:paraId="46D54933" w14:textId="77777777" w:rsidR="001953C0" w:rsidRPr="004E77C3" w:rsidRDefault="001953C0" w:rsidP="001953C0">
            <w:pPr>
              <w:spacing w:after="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A little, somewhat, quite a lot or a great deal</w:t>
            </w:r>
          </w:p>
        </w:tc>
      </w:tr>
      <w:tr w:rsidR="001953C0" w:rsidRPr="004E77C3" w14:paraId="5AC5E3CA" w14:textId="77777777" w:rsidTr="00C744B3">
        <w:tc>
          <w:tcPr>
            <w:tcW w:w="1600" w:type="dxa"/>
            <w:tcBorders>
              <w:top w:val="nil"/>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269FE755" w14:textId="77777777" w:rsidR="001953C0" w:rsidRPr="004E77C3" w:rsidRDefault="001953C0" w:rsidP="001953C0">
            <w:pPr>
              <w:spacing w:after="0" w:line="240" w:lineRule="auto"/>
              <w:rPr>
                <w:rFonts w:ascii="Arial" w:eastAsia="Times New Roman" w:hAnsi="Arial" w:cs="Arial"/>
                <w:b/>
                <w:bCs/>
                <w:sz w:val="20"/>
                <w:szCs w:val="20"/>
                <w:lang w:eastAsia="en-AU"/>
              </w:rPr>
            </w:pPr>
          </w:p>
        </w:tc>
        <w:tc>
          <w:tcPr>
            <w:tcW w:w="4331" w:type="dxa"/>
            <w:tcBorders>
              <w:top w:val="nil"/>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tcPr>
          <w:p w14:paraId="5F7A69E4" w14:textId="77777777" w:rsidR="001953C0" w:rsidRPr="004E77C3" w:rsidRDefault="001953C0" w:rsidP="001953C0">
            <w:pPr>
              <w:spacing w:after="0" w:line="240" w:lineRule="auto"/>
              <w:rPr>
                <w:rFonts w:ascii="Arial" w:eastAsia="Times New Roman" w:hAnsi="Arial" w:cs="Arial"/>
                <w:sz w:val="20"/>
                <w:szCs w:val="20"/>
                <w:lang w:eastAsia="en-AU"/>
              </w:rPr>
            </w:pPr>
          </w:p>
        </w:tc>
        <w:tc>
          <w:tcPr>
            <w:tcW w:w="4331" w:type="dxa"/>
            <w:tcBorders>
              <w:top w:val="nil"/>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tcPr>
          <w:p w14:paraId="763D2AA3" w14:textId="77777777" w:rsidR="001953C0" w:rsidRPr="004E77C3" w:rsidRDefault="001953C0" w:rsidP="001953C0">
            <w:pPr>
              <w:spacing w:after="0" w:line="240" w:lineRule="auto"/>
              <w:rPr>
                <w:rFonts w:ascii="Times New Roman" w:eastAsia="Times New Roman" w:hAnsi="Times New Roman" w:cs="Times New Roman"/>
                <w:sz w:val="24"/>
                <w:szCs w:val="24"/>
                <w:lang w:eastAsia="en-AU"/>
              </w:rPr>
            </w:pPr>
          </w:p>
        </w:tc>
        <w:tc>
          <w:tcPr>
            <w:tcW w:w="4331" w:type="dxa"/>
            <w:tcBorders>
              <w:top w:val="nil"/>
              <w:left w:val="nil"/>
              <w:bottom w:val="single" w:sz="6" w:space="0" w:color="000000"/>
              <w:right w:val="single" w:sz="6" w:space="0" w:color="000000"/>
            </w:tcBorders>
            <w:shd w:val="clear" w:color="auto" w:fill="FF9999"/>
            <w:tcMar>
              <w:top w:w="0" w:type="dxa"/>
              <w:left w:w="105" w:type="dxa"/>
              <w:bottom w:w="0" w:type="dxa"/>
              <w:right w:w="105" w:type="dxa"/>
            </w:tcMar>
          </w:tcPr>
          <w:p w14:paraId="2399B51D" w14:textId="02B3B15E" w:rsidR="001953C0" w:rsidRPr="004E77C3" w:rsidRDefault="001953C0" w:rsidP="001953C0">
            <w:pPr>
              <w:rPr>
                <w:rFonts w:ascii="Calibri" w:hAnsi="Calibri" w:cs="Calibri"/>
                <w:color w:val="000000"/>
              </w:rPr>
            </w:pPr>
            <w:r w:rsidRPr="004E77C3">
              <w:rPr>
                <w:rFonts w:ascii="Calibri" w:hAnsi="Calibri" w:cs="Calibri"/>
                <w:color w:val="000000"/>
              </w:rPr>
              <w:t xml:space="preserve">Discrimination can have serious impacts on wellbeing, and in many cases can be unlawful. If you are experiencing issues around discrimination talk to someone you trust or seek advice about how to manage this. </w:t>
            </w:r>
            <w:r w:rsidR="00E214D7" w:rsidRPr="004E77C3">
              <w:t xml:space="preserve">If you are part of the NZDF you can call the NZDF helpline 0800 693348 or contact a </w:t>
            </w:r>
            <w:hyperlink r:id="rId145" w:history="1">
              <w:r w:rsidR="00E214D7" w:rsidRPr="004E77C3">
                <w:rPr>
                  <w:rStyle w:val="Hyperlink"/>
                </w:rPr>
                <w:t>NZDF support provider</w:t>
              </w:r>
            </w:hyperlink>
            <w:r w:rsidR="00E214D7" w:rsidRPr="004E77C3">
              <w:t xml:space="preserve"> for a confidential discussion.</w:t>
            </w:r>
          </w:p>
        </w:tc>
      </w:tr>
      <w:tr w:rsidR="001953C0" w:rsidRPr="004E77C3" w14:paraId="35798B4B" w14:textId="77777777" w:rsidTr="00C744B3">
        <w:tc>
          <w:tcPr>
            <w:tcW w:w="1600" w:type="dxa"/>
            <w:tcBorders>
              <w:top w:val="nil"/>
              <w:left w:val="single" w:sz="6" w:space="0" w:color="000000"/>
              <w:bottom w:val="single" w:sz="4" w:space="0" w:color="auto"/>
              <w:right w:val="single" w:sz="6" w:space="0" w:color="000000"/>
            </w:tcBorders>
            <w:shd w:val="clear" w:color="auto" w:fill="auto"/>
            <w:tcMar>
              <w:top w:w="0" w:type="dxa"/>
              <w:left w:w="105" w:type="dxa"/>
              <w:bottom w:w="0" w:type="dxa"/>
              <w:right w:w="105" w:type="dxa"/>
            </w:tcMar>
            <w:hideMark/>
          </w:tcPr>
          <w:p w14:paraId="09F1E3ED" w14:textId="77777777" w:rsidR="001953C0" w:rsidRPr="004E77C3" w:rsidRDefault="001953C0" w:rsidP="001953C0">
            <w:pPr>
              <w:spacing w:after="0" w:line="240" w:lineRule="auto"/>
              <w:rPr>
                <w:rFonts w:ascii="Times New Roman" w:eastAsia="Times New Roman" w:hAnsi="Times New Roman" w:cs="Times New Roman"/>
                <w:sz w:val="24"/>
                <w:szCs w:val="24"/>
                <w:lang w:eastAsia="en-AU"/>
              </w:rPr>
            </w:pPr>
            <w:r w:rsidRPr="004E77C3">
              <w:rPr>
                <w:rFonts w:ascii="Arial" w:eastAsia="Times New Roman" w:hAnsi="Arial" w:cs="Arial"/>
                <w:b/>
                <w:bCs/>
                <w:sz w:val="20"/>
                <w:szCs w:val="20"/>
                <w:lang w:eastAsia="en-AU"/>
              </w:rPr>
              <w:t xml:space="preserve">Harassment </w:t>
            </w:r>
          </w:p>
        </w:tc>
        <w:tc>
          <w:tcPr>
            <w:tcW w:w="4331" w:type="dxa"/>
            <w:tcBorders>
              <w:top w:val="nil"/>
              <w:left w:val="nil"/>
              <w:bottom w:val="single" w:sz="4" w:space="0" w:color="auto"/>
              <w:right w:val="single" w:sz="6" w:space="0" w:color="000000"/>
            </w:tcBorders>
            <w:shd w:val="clear" w:color="auto" w:fill="E2EFD9" w:themeFill="accent6" w:themeFillTint="33"/>
            <w:tcMar>
              <w:top w:w="0" w:type="dxa"/>
              <w:left w:w="105" w:type="dxa"/>
              <w:bottom w:w="0" w:type="dxa"/>
              <w:right w:w="105" w:type="dxa"/>
            </w:tcMar>
            <w:hideMark/>
          </w:tcPr>
          <w:p w14:paraId="624DA65A" w14:textId="77777777" w:rsidR="001953C0" w:rsidRPr="004E77C3" w:rsidRDefault="001953C0" w:rsidP="001953C0">
            <w:pPr>
              <w:spacing w:after="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sz w:val="20"/>
                <w:szCs w:val="20"/>
                <w:lang w:eastAsia="en-AU"/>
              </w:rPr>
              <w:t>Not at all</w:t>
            </w:r>
          </w:p>
        </w:tc>
        <w:tc>
          <w:tcPr>
            <w:tcW w:w="4331" w:type="dxa"/>
            <w:tcBorders>
              <w:top w:val="nil"/>
              <w:left w:val="nil"/>
              <w:bottom w:val="single" w:sz="4" w:space="0" w:color="auto"/>
              <w:right w:val="single" w:sz="6" w:space="0" w:color="000000"/>
            </w:tcBorders>
            <w:shd w:val="clear" w:color="auto" w:fill="FFF2CC" w:themeFill="accent4" w:themeFillTint="33"/>
            <w:tcMar>
              <w:top w:w="0" w:type="dxa"/>
              <w:left w:w="105" w:type="dxa"/>
              <w:bottom w:w="0" w:type="dxa"/>
              <w:right w:w="105" w:type="dxa"/>
            </w:tcMar>
            <w:hideMark/>
          </w:tcPr>
          <w:p w14:paraId="57F3B0F9" w14:textId="77777777" w:rsidR="001953C0" w:rsidRPr="004E77C3" w:rsidRDefault="001953C0" w:rsidP="001953C0">
            <w:pPr>
              <w:spacing w:after="0" w:line="240" w:lineRule="auto"/>
              <w:rPr>
                <w:rFonts w:ascii="Times New Roman" w:eastAsia="Times New Roman" w:hAnsi="Times New Roman" w:cs="Times New Roman"/>
                <w:b/>
                <w:bCs/>
                <w:sz w:val="24"/>
                <w:szCs w:val="24"/>
                <w:lang w:eastAsia="en-AU"/>
              </w:rPr>
            </w:pPr>
          </w:p>
        </w:tc>
        <w:tc>
          <w:tcPr>
            <w:tcW w:w="4331" w:type="dxa"/>
            <w:tcBorders>
              <w:top w:val="nil"/>
              <w:left w:val="nil"/>
              <w:bottom w:val="single" w:sz="4" w:space="0" w:color="auto"/>
              <w:right w:val="single" w:sz="6" w:space="0" w:color="000000"/>
            </w:tcBorders>
            <w:shd w:val="clear" w:color="auto" w:fill="FF9999"/>
            <w:tcMar>
              <w:top w:w="0" w:type="dxa"/>
              <w:left w:w="105" w:type="dxa"/>
              <w:bottom w:w="0" w:type="dxa"/>
              <w:right w:w="105" w:type="dxa"/>
            </w:tcMar>
            <w:hideMark/>
          </w:tcPr>
          <w:p w14:paraId="3AD917F9" w14:textId="77777777" w:rsidR="001953C0" w:rsidRPr="004E77C3" w:rsidRDefault="001953C0" w:rsidP="001953C0">
            <w:pPr>
              <w:spacing w:after="0" w:line="240" w:lineRule="auto"/>
              <w:rPr>
                <w:rFonts w:ascii="Times New Roman" w:eastAsia="Times New Roman" w:hAnsi="Times New Roman" w:cs="Times New Roman"/>
                <w:b/>
                <w:bCs/>
                <w:sz w:val="24"/>
                <w:szCs w:val="24"/>
                <w:lang w:eastAsia="en-AU"/>
              </w:rPr>
            </w:pPr>
            <w:r w:rsidRPr="004E77C3">
              <w:rPr>
                <w:rFonts w:ascii="Arial" w:eastAsia="Times New Roman" w:hAnsi="Arial" w:cs="Arial"/>
                <w:b/>
                <w:bCs/>
                <w:color w:val="000000"/>
                <w:sz w:val="20"/>
                <w:szCs w:val="20"/>
                <w:lang w:eastAsia="en-AU"/>
              </w:rPr>
              <w:t>A little, somewhat, quite a lot or a great deal</w:t>
            </w:r>
          </w:p>
        </w:tc>
      </w:tr>
      <w:tr w:rsidR="00C744B3" w:rsidRPr="001953C0" w14:paraId="4BD27916" w14:textId="77777777" w:rsidTr="00C744B3">
        <w:tc>
          <w:tcPr>
            <w:tcW w:w="1600" w:type="dxa"/>
            <w:tcBorders>
              <w:top w:val="single" w:sz="4" w:space="0" w:color="auto"/>
              <w:left w:val="single" w:sz="6" w:space="0" w:color="000000"/>
              <w:bottom w:val="single" w:sz="6" w:space="0" w:color="000000"/>
              <w:right w:val="single" w:sz="6" w:space="0" w:color="000000"/>
            </w:tcBorders>
            <w:shd w:val="clear" w:color="auto" w:fill="auto"/>
            <w:tcMar>
              <w:top w:w="0" w:type="dxa"/>
              <w:left w:w="105" w:type="dxa"/>
              <w:bottom w:w="0" w:type="dxa"/>
              <w:right w:w="105" w:type="dxa"/>
            </w:tcMar>
          </w:tcPr>
          <w:p w14:paraId="1EB382FC" w14:textId="77777777" w:rsidR="00C744B3" w:rsidRPr="004E77C3" w:rsidRDefault="00C744B3" w:rsidP="001953C0">
            <w:pPr>
              <w:spacing w:after="0" w:line="240" w:lineRule="auto"/>
              <w:rPr>
                <w:rFonts w:ascii="Arial" w:eastAsia="Times New Roman" w:hAnsi="Arial" w:cs="Arial"/>
                <w:b/>
                <w:bCs/>
                <w:sz w:val="20"/>
                <w:szCs w:val="20"/>
                <w:lang w:eastAsia="en-AU"/>
              </w:rPr>
            </w:pPr>
          </w:p>
        </w:tc>
        <w:tc>
          <w:tcPr>
            <w:tcW w:w="4331" w:type="dxa"/>
            <w:tcBorders>
              <w:top w:val="single" w:sz="4" w:space="0" w:color="auto"/>
              <w:left w:val="nil"/>
              <w:bottom w:val="single" w:sz="6" w:space="0" w:color="000000"/>
              <w:right w:val="single" w:sz="6" w:space="0" w:color="000000"/>
            </w:tcBorders>
            <w:shd w:val="clear" w:color="auto" w:fill="E2EFD9" w:themeFill="accent6" w:themeFillTint="33"/>
            <w:tcMar>
              <w:top w:w="0" w:type="dxa"/>
              <w:left w:w="105" w:type="dxa"/>
              <w:bottom w:w="0" w:type="dxa"/>
              <w:right w:w="105" w:type="dxa"/>
            </w:tcMar>
          </w:tcPr>
          <w:p w14:paraId="67B4C5DA" w14:textId="77777777" w:rsidR="00C744B3" w:rsidRPr="004E77C3" w:rsidRDefault="00C744B3" w:rsidP="001953C0">
            <w:pPr>
              <w:spacing w:after="0" w:line="240" w:lineRule="auto"/>
              <w:rPr>
                <w:rFonts w:ascii="Arial" w:eastAsia="Times New Roman" w:hAnsi="Arial" w:cs="Arial"/>
                <w:sz w:val="20"/>
                <w:szCs w:val="20"/>
                <w:lang w:eastAsia="en-AU"/>
              </w:rPr>
            </w:pPr>
          </w:p>
        </w:tc>
        <w:tc>
          <w:tcPr>
            <w:tcW w:w="4331" w:type="dxa"/>
            <w:tcBorders>
              <w:top w:val="single" w:sz="4" w:space="0" w:color="auto"/>
              <w:left w:val="nil"/>
              <w:bottom w:val="single" w:sz="6" w:space="0" w:color="000000"/>
              <w:right w:val="single" w:sz="6" w:space="0" w:color="000000"/>
            </w:tcBorders>
            <w:shd w:val="clear" w:color="auto" w:fill="FFF2CC" w:themeFill="accent4" w:themeFillTint="33"/>
            <w:tcMar>
              <w:top w:w="0" w:type="dxa"/>
              <w:left w:w="105" w:type="dxa"/>
              <w:bottom w:w="0" w:type="dxa"/>
              <w:right w:w="105" w:type="dxa"/>
            </w:tcMar>
          </w:tcPr>
          <w:p w14:paraId="1D1720E7" w14:textId="77777777" w:rsidR="00C744B3" w:rsidRPr="004E77C3" w:rsidRDefault="00C744B3" w:rsidP="001953C0">
            <w:pPr>
              <w:spacing w:after="0" w:line="240" w:lineRule="auto"/>
              <w:rPr>
                <w:rFonts w:ascii="Times New Roman" w:eastAsia="Times New Roman" w:hAnsi="Times New Roman" w:cs="Times New Roman"/>
                <w:sz w:val="24"/>
                <w:szCs w:val="24"/>
                <w:lang w:eastAsia="en-AU"/>
              </w:rPr>
            </w:pPr>
          </w:p>
        </w:tc>
        <w:tc>
          <w:tcPr>
            <w:tcW w:w="4331" w:type="dxa"/>
            <w:tcBorders>
              <w:top w:val="single" w:sz="4" w:space="0" w:color="auto"/>
              <w:left w:val="nil"/>
              <w:bottom w:val="single" w:sz="6" w:space="0" w:color="000000"/>
              <w:right w:val="single" w:sz="6" w:space="0" w:color="000000"/>
            </w:tcBorders>
            <w:shd w:val="clear" w:color="auto" w:fill="FF9999"/>
            <w:tcMar>
              <w:top w:w="0" w:type="dxa"/>
              <w:left w:w="105" w:type="dxa"/>
              <w:bottom w:w="0" w:type="dxa"/>
              <w:right w:w="105" w:type="dxa"/>
            </w:tcMar>
          </w:tcPr>
          <w:p w14:paraId="1B55F631" w14:textId="5324FC80" w:rsidR="00C744B3" w:rsidRPr="00C744B3" w:rsidRDefault="00C744B3" w:rsidP="00C744B3">
            <w:pPr>
              <w:rPr>
                <w:rFonts w:ascii="Calibri" w:hAnsi="Calibri" w:cs="Calibri"/>
                <w:color w:val="000000"/>
              </w:rPr>
            </w:pPr>
            <w:r w:rsidRPr="004E77C3">
              <w:rPr>
                <w:rFonts w:ascii="Calibri" w:hAnsi="Calibri" w:cs="Calibri"/>
                <w:color w:val="000000"/>
              </w:rPr>
              <w:t>Sexual harassment can have serious impacts on wellbeing and is unlawful. If you are experiencing issues around harassment talk to someone you trust or seek advice about how to manage this.</w:t>
            </w:r>
            <w:r w:rsidR="00E214D7" w:rsidRPr="004E77C3">
              <w:t xml:space="preserve"> If you are part of the NZDF you can call the NZDF helpline 0800 693348 or contact a </w:t>
            </w:r>
            <w:hyperlink r:id="rId146" w:history="1">
              <w:r w:rsidR="00E214D7" w:rsidRPr="004E77C3">
                <w:rPr>
                  <w:rStyle w:val="Hyperlink"/>
                </w:rPr>
                <w:t>NZDF support provider</w:t>
              </w:r>
            </w:hyperlink>
            <w:r w:rsidR="00E214D7" w:rsidRPr="004E77C3">
              <w:t xml:space="preserve"> for a confidential discussion.</w:t>
            </w:r>
            <w:r w:rsidR="00950BF4">
              <w:rPr>
                <w:rFonts w:ascii="Calibri" w:hAnsi="Calibri" w:cs="Calibri"/>
                <w:color w:val="000000"/>
              </w:rPr>
              <w:t xml:space="preserve"> </w:t>
            </w:r>
          </w:p>
        </w:tc>
      </w:tr>
    </w:tbl>
    <w:p w14:paraId="0A1CA7D9" w14:textId="77777777" w:rsidR="001136BB" w:rsidRDefault="001136BB">
      <w:bookmarkStart w:id="13" w:name="_GoBack"/>
      <w:bookmarkEnd w:id="13"/>
    </w:p>
    <w:sectPr w:rsidR="001136BB" w:rsidSect="001953C0">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2MTcwMDczMDU2MjBW0lEKTi0uzszPAykwrAUAaMdrhiwAAAA="/>
  </w:docVars>
  <w:rsids>
    <w:rsidRoot w:val="001953C0"/>
    <w:rsid w:val="000C40EB"/>
    <w:rsid w:val="001136BB"/>
    <w:rsid w:val="001953C0"/>
    <w:rsid w:val="00302C1C"/>
    <w:rsid w:val="004D4889"/>
    <w:rsid w:val="004E77C3"/>
    <w:rsid w:val="00517AF3"/>
    <w:rsid w:val="00610BEE"/>
    <w:rsid w:val="0061414F"/>
    <w:rsid w:val="00662BE9"/>
    <w:rsid w:val="00792E3A"/>
    <w:rsid w:val="007F0750"/>
    <w:rsid w:val="007F68E8"/>
    <w:rsid w:val="0087053C"/>
    <w:rsid w:val="008B1C34"/>
    <w:rsid w:val="00950BF4"/>
    <w:rsid w:val="00B82EB7"/>
    <w:rsid w:val="00C05CCA"/>
    <w:rsid w:val="00C46F41"/>
    <w:rsid w:val="00C744B3"/>
    <w:rsid w:val="00D56505"/>
    <w:rsid w:val="00DB239F"/>
    <w:rsid w:val="00E214D7"/>
    <w:rsid w:val="00F8629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5A30C"/>
  <w15:chartTrackingRefBased/>
  <w15:docId w15:val="{C80FBEC2-0127-41D2-9FE2-48AF2098F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953C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1953C0"/>
    <w:rPr>
      <w:b/>
      <w:bCs/>
    </w:rPr>
  </w:style>
  <w:style w:type="character" w:styleId="Hyperlink">
    <w:name w:val="Hyperlink"/>
    <w:basedOn w:val="DefaultParagraphFont"/>
    <w:uiPriority w:val="99"/>
    <w:unhideWhenUsed/>
    <w:rsid w:val="00517AF3"/>
    <w:rPr>
      <w:color w:val="0563C1" w:themeColor="hyperlink"/>
      <w:u w:val="single"/>
    </w:rPr>
  </w:style>
  <w:style w:type="character" w:styleId="CommentReference">
    <w:name w:val="annotation reference"/>
    <w:basedOn w:val="DefaultParagraphFont"/>
    <w:uiPriority w:val="99"/>
    <w:semiHidden/>
    <w:unhideWhenUsed/>
    <w:rsid w:val="00517AF3"/>
    <w:rPr>
      <w:sz w:val="16"/>
      <w:szCs w:val="16"/>
    </w:rPr>
  </w:style>
  <w:style w:type="paragraph" w:styleId="CommentText">
    <w:name w:val="annotation text"/>
    <w:basedOn w:val="Normal"/>
    <w:link w:val="CommentTextChar"/>
    <w:uiPriority w:val="99"/>
    <w:unhideWhenUsed/>
    <w:rsid w:val="00517AF3"/>
    <w:pPr>
      <w:spacing w:after="0" w:line="240" w:lineRule="auto"/>
    </w:pPr>
    <w:rPr>
      <w:rFonts w:eastAsiaTheme="minorEastAsia"/>
      <w:sz w:val="20"/>
      <w:szCs w:val="20"/>
      <w:lang w:val="en-US"/>
    </w:rPr>
  </w:style>
  <w:style w:type="character" w:customStyle="1" w:styleId="CommentTextChar">
    <w:name w:val="Comment Text Char"/>
    <w:basedOn w:val="DefaultParagraphFont"/>
    <w:link w:val="CommentText"/>
    <w:uiPriority w:val="99"/>
    <w:rsid w:val="00517AF3"/>
    <w:rPr>
      <w:rFonts w:eastAsiaTheme="minorEastAsia"/>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924725">
      <w:bodyDiv w:val="1"/>
      <w:marLeft w:val="0"/>
      <w:marRight w:val="0"/>
      <w:marTop w:val="0"/>
      <w:marBottom w:val="0"/>
      <w:divBdr>
        <w:top w:val="none" w:sz="0" w:space="0" w:color="auto"/>
        <w:left w:val="none" w:sz="0" w:space="0" w:color="auto"/>
        <w:bottom w:val="none" w:sz="0" w:space="0" w:color="auto"/>
        <w:right w:val="none" w:sz="0" w:space="0" w:color="auto"/>
      </w:divBdr>
    </w:div>
    <w:div w:id="93667923">
      <w:bodyDiv w:val="1"/>
      <w:marLeft w:val="0"/>
      <w:marRight w:val="0"/>
      <w:marTop w:val="0"/>
      <w:marBottom w:val="0"/>
      <w:divBdr>
        <w:top w:val="none" w:sz="0" w:space="0" w:color="auto"/>
        <w:left w:val="none" w:sz="0" w:space="0" w:color="auto"/>
        <w:bottom w:val="none" w:sz="0" w:space="0" w:color="auto"/>
        <w:right w:val="none" w:sz="0" w:space="0" w:color="auto"/>
      </w:divBdr>
    </w:div>
    <w:div w:id="231503557">
      <w:bodyDiv w:val="1"/>
      <w:marLeft w:val="0"/>
      <w:marRight w:val="0"/>
      <w:marTop w:val="0"/>
      <w:marBottom w:val="0"/>
      <w:divBdr>
        <w:top w:val="none" w:sz="0" w:space="0" w:color="auto"/>
        <w:left w:val="none" w:sz="0" w:space="0" w:color="auto"/>
        <w:bottom w:val="none" w:sz="0" w:space="0" w:color="auto"/>
        <w:right w:val="none" w:sz="0" w:space="0" w:color="auto"/>
      </w:divBdr>
    </w:div>
    <w:div w:id="271060541">
      <w:bodyDiv w:val="1"/>
      <w:marLeft w:val="0"/>
      <w:marRight w:val="0"/>
      <w:marTop w:val="0"/>
      <w:marBottom w:val="0"/>
      <w:divBdr>
        <w:top w:val="none" w:sz="0" w:space="0" w:color="auto"/>
        <w:left w:val="none" w:sz="0" w:space="0" w:color="auto"/>
        <w:bottom w:val="none" w:sz="0" w:space="0" w:color="auto"/>
        <w:right w:val="none" w:sz="0" w:space="0" w:color="auto"/>
      </w:divBdr>
    </w:div>
    <w:div w:id="404257311">
      <w:bodyDiv w:val="1"/>
      <w:marLeft w:val="0"/>
      <w:marRight w:val="0"/>
      <w:marTop w:val="0"/>
      <w:marBottom w:val="0"/>
      <w:divBdr>
        <w:top w:val="none" w:sz="0" w:space="0" w:color="auto"/>
        <w:left w:val="none" w:sz="0" w:space="0" w:color="auto"/>
        <w:bottom w:val="none" w:sz="0" w:space="0" w:color="auto"/>
        <w:right w:val="none" w:sz="0" w:space="0" w:color="auto"/>
      </w:divBdr>
    </w:div>
    <w:div w:id="439299017">
      <w:bodyDiv w:val="1"/>
      <w:marLeft w:val="0"/>
      <w:marRight w:val="0"/>
      <w:marTop w:val="0"/>
      <w:marBottom w:val="0"/>
      <w:divBdr>
        <w:top w:val="none" w:sz="0" w:space="0" w:color="auto"/>
        <w:left w:val="none" w:sz="0" w:space="0" w:color="auto"/>
        <w:bottom w:val="none" w:sz="0" w:space="0" w:color="auto"/>
        <w:right w:val="none" w:sz="0" w:space="0" w:color="auto"/>
      </w:divBdr>
    </w:div>
    <w:div w:id="443110915">
      <w:bodyDiv w:val="1"/>
      <w:marLeft w:val="0"/>
      <w:marRight w:val="0"/>
      <w:marTop w:val="0"/>
      <w:marBottom w:val="0"/>
      <w:divBdr>
        <w:top w:val="none" w:sz="0" w:space="0" w:color="auto"/>
        <w:left w:val="none" w:sz="0" w:space="0" w:color="auto"/>
        <w:bottom w:val="none" w:sz="0" w:space="0" w:color="auto"/>
        <w:right w:val="none" w:sz="0" w:space="0" w:color="auto"/>
      </w:divBdr>
    </w:div>
    <w:div w:id="517504080">
      <w:bodyDiv w:val="1"/>
      <w:marLeft w:val="0"/>
      <w:marRight w:val="0"/>
      <w:marTop w:val="0"/>
      <w:marBottom w:val="0"/>
      <w:divBdr>
        <w:top w:val="none" w:sz="0" w:space="0" w:color="auto"/>
        <w:left w:val="none" w:sz="0" w:space="0" w:color="auto"/>
        <w:bottom w:val="none" w:sz="0" w:space="0" w:color="auto"/>
        <w:right w:val="none" w:sz="0" w:space="0" w:color="auto"/>
      </w:divBdr>
    </w:div>
    <w:div w:id="529421647">
      <w:bodyDiv w:val="1"/>
      <w:marLeft w:val="0"/>
      <w:marRight w:val="0"/>
      <w:marTop w:val="0"/>
      <w:marBottom w:val="0"/>
      <w:divBdr>
        <w:top w:val="none" w:sz="0" w:space="0" w:color="auto"/>
        <w:left w:val="none" w:sz="0" w:space="0" w:color="auto"/>
        <w:bottom w:val="none" w:sz="0" w:space="0" w:color="auto"/>
        <w:right w:val="none" w:sz="0" w:space="0" w:color="auto"/>
      </w:divBdr>
    </w:div>
    <w:div w:id="537477468">
      <w:bodyDiv w:val="1"/>
      <w:marLeft w:val="0"/>
      <w:marRight w:val="0"/>
      <w:marTop w:val="0"/>
      <w:marBottom w:val="0"/>
      <w:divBdr>
        <w:top w:val="none" w:sz="0" w:space="0" w:color="auto"/>
        <w:left w:val="none" w:sz="0" w:space="0" w:color="auto"/>
        <w:bottom w:val="none" w:sz="0" w:space="0" w:color="auto"/>
        <w:right w:val="none" w:sz="0" w:space="0" w:color="auto"/>
      </w:divBdr>
    </w:div>
    <w:div w:id="635843504">
      <w:bodyDiv w:val="1"/>
      <w:marLeft w:val="0"/>
      <w:marRight w:val="0"/>
      <w:marTop w:val="0"/>
      <w:marBottom w:val="0"/>
      <w:divBdr>
        <w:top w:val="none" w:sz="0" w:space="0" w:color="auto"/>
        <w:left w:val="none" w:sz="0" w:space="0" w:color="auto"/>
        <w:bottom w:val="none" w:sz="0" w:space="0" w:color="auto"/>
        <w:right w:val="none" w:sz="0" w:space="0" w:color="auto"/>
      </w:divBdr>
    </w:div>
    <w:div w:id="698775724">
      <w:bodyDiv w:val="1"/>
      <w:marLeft w:val="0"/>
      <w:marRight w:val="0"/>
      <w:marTop w:val="0"/>
      <w:marBottom w:val="0"/>
      <w:divBdr>
        <w:top w:val="none" w:sz="0" w:space="0" w:color="auto"/>
        <w:left w:val="none" w:sz="0" w:space="0" w:color="auto"/>
        <w:bottom w:val="none" w:sz="0" w:space="0" w:color="auto"/>
        <w:right w:val="none" w:sz="0" w:space="0" w:color="auto"/>
      </w:divBdr>
    </w:div>
    <w:div w:id="753670381">
      <w:bodyDiv w:val="1"/>
      <w:marLeft w:val="0"/>
      <w:marRight w:val="0"/>
      <w:marTop w:val="0"/>
      <w:marBottom w:val="0"/>
      <w:divBdr>
        <w:top w:val="none" w:sz="0" w:space="0" w:color="auto"/>
        <w:left w:val="none" w:sz="0" w:space="0" w:color="auto"/>
        <w:bottom w:val="none" w:sz="0" w:space="0" w:color="auto"/>
        <w:right w:val="none" w:sz="0" w:space="0" w:color="auto"/>
      </w:divBdr>
    </w:div>
    <w:div w:id="826438168">
      <w:bodyDiv w:val="1"/>
      <w:marLeft w:val="0"/>
      <w:marRight w:val="0"/>
      <w:marTop w:val="0"/>
      <w:marBottom w:val="0"/>
      <w:divBdr>
        <w:top w:val="none" w:sz="0" w:space="0" w:color="auto"/>
        <w:left w:val="none" w:sz="0" w:space="0" w:color="auto"/>
        <w:bottom w:val="none" w:sz="0" w:space="0" w:color="auto"/>
        <w:right w:val="none" w:sz="0" w:space="0" w:color="auto"/>
      </w:divBdr>
    </w:div>
    <w:div w:id="828981567">
      <w:bodyDiv w:val="1"/>
      <w:marLeft w:val="0"/>
      <w:marRight w:val="0"/>
      <w:marTop w:val="0"/>
      <w:marBottom w:val="0"/>
      <w:divBdr>
        <w:top w:val="none" w:sz="0" w:space="0" w:color="auto"/>
        <w:left w:val="none" w:sz="0" w:space="0" w:color="auto"/>
        <w:bottom w:val="none" w:sz="0" w:space="0" w:color="auto"/>
        <w:right w:val="none" w:sz="0" w:space="0" w:color="auto"/>
      </w:divBdr>
    </w:div>
    <w:div w:id="926575234">
      <w:bodyDiv w:val="1"/>
      <w:marLeft w:val="0"/>
      <w:marRight w:val="0"/>
      <w:marTop w:val="0"/>
      <w:marBottom w:val="0"/>
      <w:divBdr>
        <w:top w:val="none" w:sz="0" w:space="0" w:color="auto"/>
        <w:left w:val="none" w:sz="0" w:space="0" w:color="auto"/>
        <w:bottom w:val="none" w:sz="0" w:space="0" w:color="auto"/>
        <w:right w:val="none" w:sz="0" w:space="0" w:color="auto"/>
      </w:divBdr>
    </w:div>
    <w:div w:id="1006132846">
      <w:bodyDiv w:val="1"/>
      <w:marLeft w:val="0"/>
      <w:marRight w:val="0"/>
      <w:marTop w:val="0"/>
      <w:marBottom w:val="0"/>
      <w:divBdr>
        <w:top w:val="none" w:sz="0" w:space="0" w:color="auto"/>
        <w:left w:val="none" w:sz="0" w:space="0" w:color="auto"/>
        <w:bottom w:val="none" w:sz="0" w:space="0" w:color="auto"/>
        <w:right w:val="none" w:sz="0" w:space="0" w:color="auto"/>
      </w:divBdr>
    </w:div>
    <w:div w:id="1110125074">
      <w:bodyDiv w:val="1"/>
      <w:marLeft w:val="0"/>
      <w:marRight w:val="0"/>
      <w:marTop w:val="0"/>
      <w:marBottom w:val="0"/>
      <w:divBdr>
        <w:top w:val="none" w:sz="0" w:space="0" w:color="auto"/>
        <w:left w:val="none" w:sz="0" w:space="0" w:color="auto"/>
        <w:bottom w:val="none" w:sz="0" w:space="0" w:color="auto"/>
        <w:right w:val="none" w:sz="0" w:space="0" w:color="auto"/>
      </w:divBdr>
    </w:div>
    <w:div w:id="1129938219">
      <w:bodyDiv w:val="1"/>
      <w:marLeft w:val="0"/>
      <w:marRight w:val="0"/>
      <w:marTop w:val="0"/>
      <w:marBottom w:val="0"/>
      <w:divBdr>
        <w:top w:val="none" w:sz="0" w:space="0" w:color="auto"/>
        <w:left w:val="none" w:sz="0" w:space="0" w:color="auto"/>
        <w:bottom w:val="none" w:sz="0" w:space="0" w:color="auto"/>
        <w:right w:val="none" w:sz="0" w:space="0" w:color="auto"/>
      </w:divBdr>
    </w:div>
    <w:div w:id="1223977907">
      <w:bodyDiv w:val="1"/>
      <w:marLeft w:val="0"/>
      <w:marRight w:val="0"/>
      <w:marTop w:val="0"/>
      <w:marBottom w:val="0"/>
      <w:divBdr>
        <w:top w:val="none" w:sz="0" w:space="0" w:color="auto"/>
        <w:left w:val="none" w:sz="0" w:space="0" w:color="auto"/>
        <w:bottom w:val="none" w:sz="0" w:space="0" w:color="auto"/>
        <w:right w:val="none" w:sz="0" w:space="0" w:color="auto"/>
      </w:divBdr>
    </w:div>
    <w:div w:id="1260722939">
      <w:bodyDiv w:val="1"/>
      <w:marLeft w:val="0"/>
      <w:marRight w:val="0"/>
      <w:marTop w:val="0"/>
      <w:marBottom w:val="0"/>
      <w:divBdr>
        <w:top w:val="none" w:sz="0" w:space="0" w:color="auto"/>
        <w:left w:val="none" w:sz="0" w:space="0" w:color="auto"/>
        <w:bottom w:val="none" w:sz="0" w:space="0" w:color="auto"/>
        <w:right w:val="none" w:sz="0" w:space="0" w:color="auto"/>
      </w:divBdr>
    </w:div>
    <w:div w:id="1298802185">
      <w:bodyDiv w:val="1"/>
      <w:marLeft w:val="0"/>
      <w:marRight w:val="0"/>
      <w:marTop w:val="0"/>
      <w:marBottom w:val="0"/>
      <w:divBdr>
        <w:top w:val="none" w:sz="0" w:space="0" w:color="auto"/>
        <w:left w:val="none" w:sz="0" w:space="0" w:color="auto"/>
        <w:bottom w:val="none" w:sz="0" w:space="0" w:color="auto"/>
        <w:right w:val="none" w:sz="0" w:space="0" w:color="auto"/>
      </w:divBdr>
    </w:div>
    <w:div w:id="1335457343">
      <w:bodyDiv w:val="1"/>
      <w:marLeft w:val="0"/>
      <w:marRight w:val="0"/>
      <w:marTop w:val="0"/>
      <w:marBottom w:val="0"/>
      <w:divBdr>
        <w:top w:val="none" w:sz="0" w:space="0" w:color="auto"/>
        <w:left w:val="none" w:sz="0" w:space="0" w:color="auto"/>
        <w:bottom w:val="none" w:sz="0" w:space="0" w:color="auto"/>
        <w:right w:val="none" w:sz="0" w:space="0" w:color="auto"/>
      </w:divBdr>
    </w:div>
    <w:div w:id="1446660548">
      <w:bodyDiv w:val="1"/>
      <w:marLeft w:val="0"/>
      <w:marRight w:val="0"/>
      <w:marTop w:val="0"/>
      <w:marBottom w:val="0"/>
      <w:divBdr>
        <w:top w:val="none" w:sz="0" w:space="0" w:color="auto"/>
        <w:left w:val="none" w:sz="0" w:space="0" w:color="auto"/>
        <w:bottom w:val="none" w:sz="0" w:space="0" w:color="auto"/>
        <w:right w:val="none" w:sz="0" w:space="0" w:color="auto"/>
      </w:divBdr>
    </w:div>
    <w:div w:id="1459375840">
      <w:bodyDiv w:val="1"/>
      <w:marLeft w:val="0"/>
      <w:marRight w:val="0"/>
      <w:marTop w:val="0"/>
      <w:marBottom w:val="0"/>
      <w:divBdr>
        <w:top w:val="none" w:sz="0" w:space="0" w:color="auto"/>
        <w:left w:val="none" w:sz="0" w:space="0" w:color="auto"/>
        <w:bottom w:val="none" w:sz="0" w:space="0" w:color="auto"/>
        <w:right w:val="none" w:sz="0" w:space="0" w:color="auto"/>
      </w:divBdr>
    </w:div>
    <w:div w:id="1480609190">
      <w:bodyDiv w:val="1"/>
      <w:marLeft w:val="0"/>
      <w:marRight w:val="0"/>
      <w:marTop w:val="0"/>
      <w:marBottom w:val="0"/>
      <w:divBdr>
        <w:top w:val="none" w:sz="0" w:space="0" w:color="auto"/>
        <w:left w:val="none" w:sz="0" w:space="0" w:color="auto"/>
        <w:bottom w:val="none" w:sz="0" w:space="0" w:color="auto"/>
        <w:right w:val="none" w:sz="0" w:space="0" w:color="auto"/>
      </w:divBdr>
    </w:div>
    <w:div w:id="1490629682">
      <w:bodyDiv w:val="1"/>
      <w:marLeft w:val="0"/>
      <w:marRight w:val="0"/>
      <w:marTop w:val="0"/>
      <w:marBottom w:val="0"/>
      <w:divBdr>
        <w:top w:val="none" w:sz="0" w:space="0" w:color="auto"/>
        <w:left w:val="none" w:sz="0" w:space="0" w:color="auto"/>
        <w:bottom w:val="none" w:sz="0" w:space="0" w:color="auto"/>
        <w:right w:val="none" w:sz="0" w:space="0" w:color="auto"/>
      </w:divBdr>
    </w:div>
    <w:div w:id="1552426545">
      <w:bodyDiv w:val="1"/>
      <w:marLeft w:val="0"/>
      <w:marRight w:val="0"/>
      <w:marTop w:val="0"/>
      <w:marBottom w:val="0"/>
      <w:divBdr>
        <w:top w:val="none" w:sz="0" w:space="0" w:color="auto"/>
        <w:left w:val="none" w:sz="0" w:space="0" w:color="auto"/>
        <w:bottom w:val="none" w:sz="0" w:space="0" w:color="auto"/>
        <w:right w:val="none" w:sz="0" w:space="0" w:color="auto"/>
      </w:divBdr>
    </w:div>
    <w:div w:id="1629821396">
      <w:bodyDiv w:val="1"/>
      <w:marLeft w:val="0"/>
      <w:marRight w:val="0"/>
      <w:marTop w:val="0"/>
      <w:marBottom w:val="0"/>
      <w:divBdr>
        <w:top w:val="none" w:sz="0" w:space="0" w:color="auto"/>
        <w:left w:val="none" w:sz="0" w:space="0" w:color="auto"/>
        <w:bottom w:val="none" w:sz="0" w:space="0" w:color="auto"/>
        <w:right w:val="none" w:sz="0" w:space="0" w:color="auto"/>
      </w:divBdr>
    </w:div>
    <w:div w:id="1739132724">
      <w:bodyDiv w:val="1"/>
      <w:marLeft w:val="0"/>
      <w:marRight w:val="0"/>
      <w:marTop w:val="0"/>
      <w:marBottom w:val="0"/>
      <w:divBdr>
        <w:top w:val="none" w:sz="0" w:space="0" w:color="auto"/>
        <w:left w:val="none" w:sz="0" w:space="0" w:color="auto"/>
        <w:bottom w:val="none" w:sz="0" w:space="0" w:color="auto"/>
        <w:right w:val="none" w:sz="0" w:space="0" w:color="auto"/>
      </w:divBdr>
    </w:div>
    <w:div w:id="1781072130">
      <w:bodyDiv w:val="1"/>
      <w:marLeft w:val="0"/>
      <w:marRight w:val="0"/>
      <w:marTop w:val="0"/>
      <w:marBottom w:val="0"/>
      <w:divBdr>
        <w:top w:val="none" w:sz="0" w:space="0" w:color="auto"/>
        <w:left w:val="none" w:sz="0" w:space="0" w:color="auto"/>
        <w:bottom w:val="none" w:sz="0" w:space="0" w:color="auto"/>
        <w:right w:val="none" w:sz="0" w:space="0" w:color="auto"/>
      </w:divBdr>
    </w:div>
    <w:div w:id="1813135641">
      <w:bodyDiv w:val="1"/>
      <w:marLeft w:val="0"/>
      <w:marRight w:val="0"/>
      <w:marTop w:val="0"/>
      <w:marBottom w:val="0"/>
      <w:divBdr>
        <w:top w:val="none" w:sz="0" w:space="0" w:color="auto"/>
        <w:left w:val="none" w:sz="0" w:space="0" w:color="auto"/>
        <w:bottom w:val="none" w:sz="0" w:space="0" w:color="auto"/>
        <w:right w:val="none" w:sz="0" w:space="0" w:color="auto"/>
      </w:divBdr>
    </w:div>
    <w:div w:id="2029407169">
      <w:bodyDiv w:val="1"/>
      <w:marLeft w:val="0"/>
      <w:marRight w:val="0"/>
      <w:marTop w:val="0"/>
      <w:marBottom w:val="0"/>
      <w:divBdr>
        <w:top w:val="none" w:sz="0" w:space="0" w:color="auto"/>
        <w:left w:val="none" w:sz="0" w:space="0" w:color="auto"/>
        <w:bottom w:val="none" w:sz="0" w:space="0" w:color="auto"/>
        <w:right w:val="none" w:sz="0" w:space="0" w:color="auto"/>
      </w:divBdr>
    </w:div>
    <w:div w:id="2031176161">
      <w:bodyDiv w:val="1"/>
      <w:marLeft w:val="0"/>
      <w:marRight w:val="0"/>
      <w:marTop w:val="0"/>
      <w:marBottom w:val="0"/>
      <w:divBdr>
        <w:top w:val="none" w:sz="0" w:space="0" w:color="auto"/>
        <w:left w:val="none" w:sz="0" w:space="0" w:color="auto"/>
        <w:bottom w:val="none" w:sz="0" w:space="0" w:color="auto"/>
        <w:right w:val="none" w:sz="0" w:space="0" w:color="auto"/>
      </w:divBdr>
    </w:div>
    <w:div w:id="2035499210">
      <w:bodyDiv w:val="1"/>
      <w:marLeft w:val="0"/>
      <w:marRight w:val="0"/>
      <w:marTop w:val="0"/>
      <w:marBottom w:val="0"/>
      <w:divBdr>
        <w:top w:val="none" w:sz="0" w:space="0" w:color="auto"/>
        <w:left w:val="none" w:sz="0" w:space="0" w:color="auto"/>
        <w:bottom w:val="none" w:sz="0" w:space="0" w:color="auto"/>
        <w:right w:val="none" w:sz="0" w:space="0" w:color="auto"/>
      </w:divBdr>
    </w:div>
    <w:div w:id="21180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fencehealth-uat.cwp.govt.nz/your-health/body/your-health-support/drinking-too-much/" TargetMode="External"/><Relationship Id="rId117" Type="http://schemas.openxmlformats.org/officeDocument/2006/relationships/hyperlink" Target="http://nzdf.mil.nz/families/" TargetMode="External"/><Relationship Id="rId21" Type="http://schemas.openxmlformats.org/officeDocument/2006/relationships/hyperlink" Target="https://quit.org.nz/" TargetMode="External"/><Relationship Id="rId42" Type="http://schemas.openxmlformats.org/officeDocument/2006/relationships/hyperlink" Target="https://defencehealth-uat.cwp.govt.nz/your-health/mind/recovering-from-trauma/" TargetMode="External"/><Relationship Id="rId47" Type="http://schemas.openxmlformats.org/officeDocument/2006/relationships/hyperlink" Target="https://defencehealth-uat.cwp.govt.nz/your-health/mind/mind-toolkit/understanding-resilience/" TargetMode="External"/><Relationship Id="rId63" Type="http://schemas.openxmlformats.org/officeDocument/2006/relationships/hyperlink" Target="https://defencehealth-uat.cwp.govt.nz/resources/staying-at-the-top-of-your-game/" TargetMode="External"/><Relationship Id="rId68" Type="http://schemas.openxmlformats.org/officeDocument/2006/relationships/hyperlink" Target="https://defencehealth-uat.cwp.govt.nz/your-health/body/sleeping-well/" TargetMode="External"/><Relationship Id="rId84" Type="http://schemas.openxmlformats.org/officeDocument/2006/relationships/hyperlink" Target="https://defencehealth-uat.cwp.govt.nz/your-health/mind/reducing-worry-or-anxiety/" TargetMode="External"/><Relationship Id="rId89" Type="http://schemas.openxmlformats.org/officeDocument/2006/relationships/hyperlink" Target="https://defencehealth-uat.cwp.govt.nz/your-health/mind/mind-toolkit/understanding-resilience/" TargetMode="External"/><Relationship Id="rId112" Type="http://schemas.openxmlformats.org/officeDocument/2006/relationships/hyperlink" Target="https://defencehealth-uat.cwp.govt.nz/new-content-section-page-2/helping-others/" TargetMode="External"/><Relationship Id="rId133" Type="http://schemas.openxmlformats.org/officeDocument/2006/relationships/hyperlink" Target="https://defencehealth-uat.cwp.govt.nz/your-health/soul/" TargetMode="External"/><Relationship Id="rId138" Type="http://schemas.openxmlformats.org/officeDocument/2006/relationships/hyperlink" Target="https://defencehealth-uat.cwp.govt.nz/your-health/health-at-work/" TargetMode="External"/><Relationship Id="rId16" Type="http://schemas.openxmlformats.org/officeDocument/2006/relationships/hyperlink" Target="https://defencehealth-uat.cwp.govt.nz/your-health/body/your-health-support/" TargetMode="External"/><Relationship Id="rId107" Type="http://schemas.openxmlformats.org/officeDocument/2006/relationships/hyperlink" Target="https://defencehealth-uat.cwp.govt.nz/new-content-section-page-2/helping-others/" TargetMode="External"/><Relationship Id="rId11" Type="http://schemas.openxmlformats.org/officeDocument/2006/relationships/hyperlink" Target="https://defencehealth-uat.cwp.govt.nz/your-health/mind/building-resilience/" TargetMode="External"/><Relationship Id="rId32" Type="http://schemas.openxmlformats.org/officeDocument/2006/relationships/hyperlink" Target="https://nzdf.au1.qualtrics.com/CP/File.php?F=F_brRXPAw73WXzkQB" TargetMode="External"/><Relationship Id="rId37" Type="http://schemas.openxmlformats.org/officeDocument/2006/relationships/hyperlink" Target="https://defencehealth-uat.cwp.govt.nz/your-health/mind/managing-stress/" TargetMode="External"/><Relationship Id="rId53" Type="http://schemas.openxmlformats.org/officeDocument/2006/relationships/hyperlink" Target="https://defencehealth-uat.cwp.govt.nz/your-health/health-at-work/managing-workload/" TargetMode="External"/><Relationship Id="rId58" Type="http://schemas.openxmlformats.org/officeDocument/2006/relationships/hyperlink" Target="https://defencehealth-uat.cwp.govt.nz/your-health/social-and-whanau/healthy-relationships/" TargetMode="External"/><Relationship Id="rId74" Type="http://schemas.openxmlformats.org/officeDocument/2006/relationships/hyperlink" Target="https://defencehealth-uat.cwp.govt.nz/your-health/mind/" TargetMode="External"/><Relationship Id="rId79" Type="http://schemas.openxmlformats.org/officeDocument/2006/relationships/hyperlink" Target="https://defencehealth-uat.cwp.govt.nz/get-help-now/" TargetMode="External"/><Relationship Id="rId102" Type="http://schemas.openxmlformats.org/officeDocument/2006/relationships/hyperlink" Target="https://defencehealth-uat.cwp.govt.nz/your-health/social-and-whanau/" TargetMode="External"/><Relationship Id="rId123" Type="http://schemas.openxmlformats.org/officeDocument/2006/relationships/hyperlink" Target="https://defencehealth-uat.cwp.govt.nz/your-health/social-and-whanau/managing-finances/" TargetMode="External"/><Relationship Id="rId128" Type="http://schemas.openxmlformats.org/officeDocument/2006/relationships/hyperlink" Target="https://defencehealth-uat.cwp.govt.nz/your-health/about-your-health/" TargetMode="External"/><Relationship Id="rId144" Type="http://schemas.openxmlformats.org/officeDocument/2006/relationships/hyperlink" Target="https://defencehealth-uat.cwp.govt.nz/support-providers/about-service-providers/" TargetMode="External"/><Relationship Id="rId5" Type="http://schemas.openxmlformats.org/officeDocument/2006/relationships/hyperlink" Target="https://defencehealth-uat.cwp.govt.nz/your-health/mind/building-resilience/" TargetMode="External"/><Relationship Id="rId90" Type="http://schemas.openxmlformats.org/officeDocument/2006/relationships/hyperlink" Target="https://defencehealth-uat.cwp.govt.nz/your-health/mind/building-resilience/" TargetMode="External"/><Relationship Id="rId95" Type="http://schemas.openxmlformats.org/officeDocument/2006/relationships/hyperlink" Target="https://defencehealth-uat.cwp.govt.nz/get-help-now/suicide/" TargetMode="External"/><Relationship Id="rId22" Type="http://schemas.openxmlformats.org/officeDocument/2006/relationships/hyperlink" Target="https://defencehealth-uat.cwp.govt.nz/resources/staying-at-the-top-of-your-game/" TargetMode="External"/><Relationship Id="rId27" Type="http://schemas.openxmlformats.org/officeDocument/2006/relationships/hyperlink" Target="http://www.alcohol.org.nz" TargetMode="External"/><Relationship Id="rId43" Type="http://schemas.openxmlformats.org/officeDocument/2006/relationships/hyperlink" Target="https://defencehealth-uat.cwp.govt.nz/your-health/social-and-whanau/healthy-relationships/" TargetMode="External"/><Relationship Id="rId48" Type="http://schemas.openxmlformats.org/officeDocument/2006/relationships/hyperlink" Target="https://defencehealth-uat.cwp.govt.nz/your-health/mind/building-resilience/" TargetMode="External"/><Relationship Id="rId64" Type="http://schemas.openxmlformats.org/officeDocument/2006/relationships/hyperlink" Target="https://defencehealth-uat.cwp.govt.nz/support-providers/about-service-providers/" TargetMode="External"/><Relationship Id="rId69" Type="http://schemas.openxmlformats.org/officeDocument/2006/relationships/hyperlink" Target="https://defencehealth-uat.cwp.govt.nz/your-health/mind/lifting-mood/" TargetMode="External"/><Relationship Id="rId113" Type="http://schemas.openxmlformats.org/officeDocument/2006/relationships/hyperlink" Target="https://defencehealth-uat.cwp.govt.nz/your-health/social-and-whanau/healthy-relationships/" TargetMode="External"/><Relationship Id="rId118" Type="http://schemas.openxmlformats.org/officeDocument/2006/relationships/hyperlink" Target="https://defencehealth-uat.cwp.govt.nz/support-providers/about-service-providers/" TargetMode="External"/><Relationship Id="rId134" Type="http://schemas.openxmlformats.org/officeDocument/2006/relationships/hyperlink" Target="https://defencehealth-uat.cwp.govt.nz/new-content-section-page-2/about-taking-action/" TargetMode="External"/><Relationship Id="rId139" Type="http://schemas.openxmlformats.org/officeDocument/2006/relationships/hyperlink" Target="https://defencehealth-uat.cwp.govt.nz/your-health/health-at-work/" TargetMode="External"/><Relationship Id="rId80" Type="http://schemas.openxmlformats.org/officeDocument/2006/relationships/hyperlink" Target="https://defencehealth-uat.cwp.govt.nz/your-health/mind/managing-stress/" TargetMode="External"/><Relationship Id="rId85" Type="http://schemas.openxmlformats.org/officeDocument/2006/relationships/hyperlink" Target="https://defencehealth-uat.cwp.govt.nz/your-health/mind/recovering-from-trauma/" TargetMode="External"/><Relationship Id="rId3" Type="http://schemas.openxmlformats.org/officeDocument/2006/relationships/webSettings" Target="webSettings.xml"/><Relationship Id="rId12" Type="http://schemas.openxmlformats.org/officeDocument/2006/relationships/hyperlink" Target="https://defencehealth-uat.cwp.govt.nz/your-health/health-at-work/managing-workload/" TargetMode="External"/><Relationship Id="rId17" Type="http://schemas.openxmlformats.org/officeDocument/2006/relationships/hyperlink" Target="https://defencehealth-uat.cwp.govt.nz/support-providers/about-service-providers/" TargetMode="External"/><Relationship Id="rId25" Type="http://schemas.openxmlformats.org/officeDocument/2006/relationships/hyperlink" Target="https://defencehealth-uat.cwp.govt.nz/your-health/body/sleeping-well/" TargetMode="External"/><Relationship Id="rId33" Type="http://schemas.openxmlformats.org/officeDocument/2006/relationships/hyperlink" Target="https://defencehealth-uat.cwp.govt.nz/your-health/mind/what-is-mental-health/" TargetMode="External"/><Relationship Id="rId38" Type="http://schemas.openxmlformats.org/officeDocument/2006/relationships/hyperlink" Target="https://defencehealth-uat.cwp.govt.nz/your-health/health-at-work/managing-workload/" TargetMode="External"/><Relationship Id="rId46" Type="http://schemas.openxmlformats.org/officeDocument/2006/relationships/hyperlink" Target="https://defencehealth-uat.cwp.govt.nz/your-health/mind/what-is-mental-health/" TargetMode="External"/><Relationship Id="rId59" Type="http://schemas.openxmlformats.org/officeDocument/2006/relationships/hyperlink" Target="https://defencehealth-uat.cwp.govt.nz/your-health/social-and-whanau/managing-finances/" TargetMode="External"/><Relationship Id="rId67" Type="http://schemas.openxmlformats.org/officeDocument/2006/relationships/hyperlink" Target="https://defencehealth-uat.cwp.govt.nz/your-health/health-at-work/managing-workload/" TargetMode="External"/><Relationship Id="rId103" Type="http://schemas.openxmlformats.org/officeDocument/2006/relationships/hyperlink" Target="https://defencehealth-uat.cwp.govt.nz/new-content-section-page-2/helping-others/" TargetMode="External"/><Relationship Id="rId108" Type="http://schemas.openxmlformats.org/officeDocument/2006/relationships/hyperlink" Target="http://nzdf.mil.nz/families/" TargetMode="External"/><Relationship Id="rId116" Type="http://schemas.openxmlformats.org/officeDocument/2006/relationships/hyperlink" Target="https://defencehealth-uat.cwp.govt.nz/new-content-section-page-2/helping-others/" TargetMode="External"/><Relationship Id="rId124" Type="http://schemas.openxmlformats.org/officeDocument/2006/relationships/hyperlink" Target="http://www.sorted.org.nz" TargetMode="External"/><Relationship Id="rId129" Type="http://schemas.openxmlformats.org/officeDocument/2006/relationships/hyperlink" Target="https://defencehealth-uat.cwp.govt.nz/your-health/soul/" TargetMode="External"/><Relationship Id="rId137" Type="http://schemas.openxmlformats.org/officeDocument/2006/relationships/hyperlink" Target="https://defencehealth-uat.cwp.govt.nz/your-health/health-at-work/" TargetMode="External"/><Relationship Id="rId20" Type="http://schemas.openxmlformats.org/officeDocument/2006/relationships/hyperlink" Target="https://defencehealth-uat.cwp.govt.nz/your-health/body/your-health-support/quit-smoking/" TargetMode="External"/><Relationship Id="rId41" Type="http://schemas.openxmlformats.org/officeDocument/2006/relationships/hyperlink" Target="https://defencehealth-uat.cwp.govt.nz/your-health/mind/reducing-worry-or-anxiety/" TargetMode="External"/><Relationship Id="rId54" Type="http://schemas.openxmlformats.org/officeDocument/2006/relationships/hyperlink" Target="https://defencehealth-uat.cwp.govt.nz/your-health/body/sleeping-well/" TargetMode="External"/><Relationship Id="rId62" Type="http://schemas.openxmlformats.org/officeDocument/2006/relationships/hyperlink" Target="https://defencehealth-uat.cwp.govt.nz/your-health/mind/building-resilience/" TargetMode="External"/><Relationship Id="rId70" Type="http://schemas.openxmlformats.org/officeDocument/2006/relationships/hyperlink" Target="https://defencehealth-uat.cwp.govt.nz/your-health/mind/reducing-worry-or-anxiety/" TargetMode="External"/><Relationship Id="rId75" Type="http://schemas.openxmlformats.org/officeDocument/2006/relationships/hyperlink" Target="https://defencehealth-uat.cwp.govt.nz/your-health/mind/mind-toolkit/understanding-resilience/" TargetMode="External"/><Relationship Id="rId83" Type="http://schemas.openxmlformats.org/officeDocument/2006/relationships/hyperlink" Target="https://defencehealth-uat.cwp.govt.nz/your-health/mind/lifting-mood/" TargetMode="External"/><Relationship Id="rId88" Type="http://schemas.openxmlformats.org/officeDocument/2006/relationships/hyperlink" Target="https://defencehealth-uat.cwp.govt.nz/your-health/mind/" TargetMode="External"/><Relationship Id="rId91" Type="http://schemas.openxmlformats.org/officeDocument/2006/relationships/hyperlink" Target="https://defencehealth-uat.cwp.govt.nz/resources/staying-at-the-top-of-your-game/" TargetMode="External"/><Relationship Id="rId96" Type="http://schemas.openxmlformats.org/officeDocument/2006/relationships/hyperlink" Target="https://defencehealth-uat.cwp.govt.nz/your-health/mind/managing-stress/" TargetMode="External"/><Relationship Id="rId111" Type="http://schemas.openxmlformats.org/officeDocument/2006/relationships/hyperlink" Target="https://defencehealth-uat.cwp.govt.nz/your-health/social-and-whanau/" TargetMode="External"/><Relationship Id="rId132" Type="http://schemas.openxmlformats.org/officeDocument/2006/relationships/hyperlink" Target="https://defencehealth-uat.cwp.govt.nz/your-health/about-your-health/" TargetMode="External"/><Relationship Id="rId140" Type="http://schemas.openxmlformats.org/officeDocument/2006/relationships/hyperlink" Target="https://defencehealth-uat.cwp.govt.nz/your-health/health-at-work/managing-workload/" TargetMode="External"/><Relationship Id="rId145" Type="http://schemas.openxmlformats.org/officeDocument/2006/relationships/hyperlink" Target="https://defencehealth-uat.cwp.govt.nz/support-providers/about-service-providers/" TargetMode="External"/><Relationship Id="rId1" Type="http://schemas.openxmlformats.org/officeDocument/2006/relationships/styles" Target="styles.xml"/><Relationship Id="rId6" Type="http://schemas.openxmlformats.org/officeDocument/2006/relationships/hyperlink" Target="https://defencehealth-uat.cwp.govt.nz/your-health/health-at-work/managing-workload/" TargetMode="External"/><Relationship Id="rId15" Type="http://schemas.openxmlformats.org/officeDocument/2006/relationships/hyperlink" Target="https://defencehealth-uat.cwp.govt.nz/get-help-now/" TargetMode="External"/><Relationship Id="rId23" Type="http://schemas.openxmlformats.org/officeDocument/2006/relationships/hyperlink" Target="https://defencehealth-uat.cwp.govt.nz/your-health/body/sleeping-well/" TargetMode="External"/><Relationship Id="rId28" Type="http://schemas.openxmlformats.org/officeDocument/2006/relationships/hyperlink" Target="http://www.alcohol.org.nz." TargetMode="External"/><Relationship Id="rId36" Type="http://schemas.openxmlformats.org/officeDocument/2006/relationships/hyperlink" Target="https://nzdf.au1.qualtrics.com/CP/File.php?F=F_brRXPAw73WXzkQB" TargetMode="External"/><Relationship Id="rId49" Type="http://schemas.openxmlformats.org/officeDocument/2006/relationships/hyperlink" Target="https://defencehealth-uat.cwp.govt.nz/resources/staying-at-the-top-of-your-game/" TargetMode="External"/><Relationship Id="rId57" Type="http://schemas.openxmlformats.org/officeDocument/2006/relationships/hyperlink" Target="https://defencehealth-uat.cwp.govt.nz/your-health/mind/recovering-from-trauma/" TargetMode="External"/><Relationship Id="rId106" Type="http://schemas.openxmlformats.org/officeDocument/2006/relationships/hyperlink" Target="https://defencehealth-uat.cwp.govt.nz/your-health/social-and-whanau/positive-parenting/" TargetMode="External"/><Relationship Id="rId114" Type="http://schemas.openxmlformats.org/officeDocument/2006/relationships/hyperlink" Target="https://defencehealth-uat.cwp.govt.nz/your-health/mind/overcoming-loneliness/" TargetMode="External"/><Relationship Id="rId119" Type="http://schemas.openxmlformats.org/officeDocument/2006/relationships/hyperlink" Target="https://defencehealth-uat.cwp.govt.nz/get-help-now/nzdf4u-wellbeing-support/" TargetMode="External"/><Relationship Id="rId127" Type="http://schemas.openxmlformats.org/officeDocument/2006/relationships/hyperlink" Target="https://defencehealth-uat.cwp.govt.nz/your-health/mind/mind-toolkit/" TargetMode="External"/><Relationship Id="rId10" Type="http://schemas.openxmlformats.org/officeDocument/2006/relationships/hyperlink" Target="https://defencehealth-uat.cwp.govt.nz/your-health/mind/managing-stress/" TargetMode="External"/><Relationship Id="rId31" Type="http://schemas.openxmlformats.org/officeDocument/2006/relationships/hyperlink" Target="http://www.alcohol.org.nz." TargetMode="External"/><Relationship Id="rId44" Type="http://schemas.openxmlformats.org/officeDocument/2006/relationships/hyperlink" Target="https://defencehealth-uat.cwp.govt.nz/your-health/social-and-whanau/managing-finances/" TargetMode="External"/><Relationship Id="rId52" Type="http://schemas.openxmlformats.org/officeDocument/2006/relationships/hyperlink" Target="https://defencehealth-uat.cwp.govt.nz/your-health/mind/managing-stress/" TargetMode="External"/><Relationship Id="rId60" Type="http://schemas.openxmlformats.org/officeDocument/2006/relationships/hyperlink" Target="https://defencehealth-uat.cwp.govt.nz/your-health/mind/" TargetMode="External"/><Relationship Id="rId65" Type="http://schemas.openxmlformats.org/officeDocument/2006/relationships/hyperlink" Target="https://defencehealth-uat.cwp.govt.nz/get-help-now/" TargetMode="External"/><Relationship Id="rId73" Type="http://schemas.openxmlformats.org/officeDocument/2006/relationships/hyperlink" Target="https://defencehealth-uat.cwp.govt.nz/your-health/social-and-whanau/managing-finances/" TargetMode="External"/><Relationship Id="rId78" Type="http://schemas.openxmlformats.org/officeDocument/2006/relationships/hyperlink" Target="https://defencehealth-uat.cwp.govt.nz/support-providers/about-service-providers/" TargetMode="External"/><Relationship Id="rId81" Type="http://schemas.openxmlformats.org/officeDocument/2006/relationships/hyperlink" Target="https://defencehealth-uat.cwp.govt.nz/your-health/health-at-work/managing-workload/" TargetMode="External"/><Relationship Id="rId86" Type="http://schemas.openxmlformats.org/officeDocument/2006/relationships/hyperlink" Target="https://defencehealth-uat.cwp.govt.nz/your-health/social-and-whanau/healthy-relationships/" TargetMode="External"/><Relationship Id="rId94" Type="http://schemas.openxmlformats.org/officeDocument/2006/relationships/hyperlink" Target="https://defencehealth-uat.cwp.govt.nz/your-health/mind/self-harm-and-suicidal-thoughts/" TargetMode="External"/><Relationship Id="rId99" Type="http://schemas.openxmlformats.org/officeDocument/2006/relationships/hyperlink" Target="https://defencehealth-uat.cwp.govt.nz/support-providers/about-service-providers/" TargetMode="External"/><Relationship Id="rId101" Type="http://schemas.openxmlformats.org/officeDocument/2006/relationships/hyperlink" Target="https://defencehealth-uat.cwp.govt.nz/your-health/social-and-whanau/" TargetMode="External"/><Relationship Id="rId122" Type="http://schemas.openxmlformats.org/officeDocument/2006/relationships/hyperlink" Target="http://nzdf.mil.nz/families/financial-hub/financial-tools/default.htm" TargetMode="External"/><Relationship Id="rId130" Type="http://schemas.openxmlformats.org/officeDocument/2006/relationships/hyperlink" Target="https://defencehealth-uat.cwp.govt.nz/new-content-section-page-2/about-taking-action/" TargetMode="External"/><Relationship Id="rId135" Type="http://schemas.openxmlformats.org/officeDocument/2006/relationships/hyperlink" Target="https://defencehealth-uat.cwp.govt.nz/your-health/mind/mind-toolkit/" TargetMode="External"/><Relationship Id="rId143" Type="http://schemas.openxmlformats.org/officeDocument/2006/relationships/hyperlink" Target="https://defencehealth-uat.cwp.govt.nz/your-health/health-at-work/managing-workload/" TargetMode="External"/><Relationship Id="rId148" Type="http://schemas.openxmlformats.org/officeDocument/2006/relationships/theme" Target="theme/theme1.xml"/><Relationship Id="rId4" Type="http://schemas.openxmlformats.org/officeDocument/2006/relationships/hyperlink" Target="https://defencehealth-uat.cwp.govt.nz/your-health/mind/managing-stress/" TargetMode="External"/><Relationship Id="rId9" Type="http://schemas.openxmlformats.org/officeDocument/2006/relationships/hyperlink" Target="https://defencehealth-uat.cwp.govt.nz/your-health/health-at-work/managing-workload/" TargetMode="External"/><Relationship Id="rId13" Type="http://schemas.openxmlformats.org/officeDocument/2006/relationships/hyperlink" Target="https://defencehealth-uat.cwp.govt.nz/your-health/body/your-health-support/" TargetMode="External"/><Relationship Id="rId18" Type="http://schemas.openxmlformats.org/officeDocument/2006/relationships/hyperlink" Target="https://defencehealth-uat.cwp.govt.nz/get-help-now/" TargetMode="External"/><Relationship Id="rId39" Type="http://schemas.openxmlformats.org/officeDocument/2006/relationships/hyperlink" Target="https://defencehealth-uat.cwp.govt.nz/your-health/body/sleeping-well/" TargetMode="External"/><Relationship Id="rId109" Type="http://schemas.openxmlformats.org/officeDocument/2006/relationships/hyperlink" Target="https://defencehealth-uat.cwp.govt.nz/support-providers/about-service-providers/" TargetMode="External"/><Relationship Id="rId34" Type="http://schemas.openxmlformats.org/officeDocument/2006/relationships/hyperlink" Target="https://defencehealth-uat.cwp.govt.nz/your-health/mind/mind-toolkit/understanding-resilience/" TargetMode="External"/><Relationship Id="rId50" Type="http://schemas.openxmlformats.org/officeDocument/2006/relationships/hyperlink" Target="https://defencehealth-uat.cwp.govt.nz/support-providers/about-service-providers/" TargetMode="External"/><Relationship Id="rId55" Type="http://schemas.openxmlformats.org/officeDocument/2006/relationships/hyperlink" Target="https://defencehealth-uat.cwp.govt.nz/your-health/mind/lifting-mood/" TargetMode="External"/><Relationship Id="rId76" Type="http://schemas.openxmlformats.org/officeDocument/2006/relationships/hyperlink" Target="https://defencehealth-uat.cwp.govt.nz/your-health/mind/building-resilience/" TargetMode="External"/><Relationship Id="rId97" Type="http://schemas.openxmlformats.org/officeDocument/2006/relationships/hyperlink" Target="https://defencehealth-uat.cwp.govt.nz/your-health/mind/recovering-from-trauma/" TargetMode="External"/><Relationship Id="rId104" Type="http://schemas.openxmlformats.org/officeDocument/2006/relationships/hyperlink" Target="https://defencehealth-uat.cwp.govt.nz/your-health/social-and-whanau/healthy-relationships/" TargetMode="External"/><Relationship Id="rId120" Type="http://schemas.openxmlformats.org/officeDocument/2006/relationships/hyperlink" Target="https://defencehealth-uat.cwp.govt.nz/your-health/mind/gambling/" TargetMode="External"/><Relationship Id="rId125" Type="http://schemas.openxmlformats.org/officeDocument/2006/relationships/hyperlink" Target="https://defencehealth-uat.cwp.govt.nz/your-health/soul/" TargetMode="External"/><Relationship Id="rId141" Type="http://schemas.openxmlformats.org/officeDocument/2006/relationships/hyperlink" Target="https://defencehealth-uat.cwp.govt.nz/new-content-section-page-2/helping-others/" TargetMode="External"/><Relationship Id="rId146" Type="http://schemas.openxmlformats.org/officeDocument/2006/relationships/hyperlink" Target="https://defencehealth-uat.cwp.govt.nz/support-providers/about-service-providers/" TargetMode="External"/><Relationship Id="rId7" Type="http://schemas.openxmlformats.org/officeDocument/2006/relationships/hyperlink" Target="https://defencehealth-uat.cwp.govt.nz/your-health/mind/managing-stress/" TargetMode="External"/><Relationship Id="rId71" Type="http://schemas.openxmlformats.org/officeDocument/2006/relationships/hyperlink" Target="https://defencehealth-uat.cwp.govt.nz/your-health/mind/recovering-from-trauma/" TargetMode="External"/><Relationship Id="rId92" Type="http://schemas.openxmlformats.org/officeDocument/2006/relationships/hyperlink" Target="https://defencehealth-uat.cwp.govt.nz/support-providers/about-service-providers/" TargetMode="External"/><Relationship Id="rId2" Type="http://schemas.openxmlformats.org/officeDocument/2006/relationships/settings" Target="settings.xml"/><Relationship Id="rId29" Type="http://schemas.openxmlformats.org/officeDocument/2006/relationships/hyperlink" Target="https://defencehealth-uat.cwp.govt.nz/your-health/body/your-health-support/drinking-too-much/" TargetMode="External"/><Relationship Id="rId24" Type="http://schemas.openxmlformats.org/officeDocument/2006/relationships/hyperlink" Target="https://defencehealth-uat.cwp.govt.nz/resources/staying-at-the-top-of-your-game/" TargetMode="External"/><Relationship Id="rId40" Type="http://schemas.openxmlformats.org/officeDocument/2006/relationships/hyperlink" Target="https://defencehealth-uat.cwp.govt.nz/your-health/mind/lifting-mood/" TargetMode="External"/><Relationship Id="rId45" Type="http://schemas.openxmlformats.org/officeDocument/2006/relationships/hyperlink" Target="https://defencehealth-uat.cwp.govt.nz/your-health/mind/" TargetMode="External"/><Relationship Id="rId66" Type="http://schemas.openxmlformats.org/officeDocument/2006/relationships/hyperlink" Target="https://defencehealth-uat.cwp.govt.nz/your-health/mind/managing-stress/" TargetMode="External"/><Relationship Id="rId87" Type="http://schemas.openxmlformats.org/officeDocument/2006/relationships/hyperlink" Target="https://defencehealth-uat.cwp.govt.nz/your-health/social-and-whanau/managing-finances/" TargetMode="External"/><Relationship Id="rId110" Type="http://schemas.openxmlformats.org/officeDocument/2006/relationships/hyperlink" Target="https://defencehealth-uat.cwp.govt.nz/get-help-now/nzdf4u-wellbeing-support/" TargetMode="External"/><Relationship Id="rId115" Type="http://schemas.openxmlformats.org/officeDocument/2006/relationships/hyperlink" Target="https://defencehealth-uat.cwp.govt.nz/your-health/social-and-whanau/positive-parenting/" TargetMode="External"/><Relationship Id="rId131" Type="http://schemas.openxmlformats.org/officeDocument/2006/relationships/hyperlink" Target="https://defencehealth-uat.cwp.govt.nz/your-health/mind/mind-toolkit/" TargetMode="External"/><Relationship Id="rId136" Type="http://schemas.openxmlformats.org/officeDocument/2006/relationships/hyperlink" Target="https://defencehealth-uat.cwp.govt.nz/your-health/about-your-health/" TargetMode="External"/><Relationship Id="rId61" Type="http://schemas.openxmlformats.org/officeDocument/2006/relationships/hyperlink" Target="https://defencehealth-uat.cwp.govt.nz/your-health/mind/mind-toolkit/understanding-resilience/" TargetMode="External"/><Relationship Id="rId82" Type="http://schemas.openxmlformats.org/officeDocument/2006/relationships/hyperlink" Target="https://defencehealth-uat.cwp.govt.nz/your-health/body/sleeping-well/" TargetMode="External"/><Relationship Id="rId19" Type="http://schemas.openxmlformats.org/officeDocument/2006/relationships/hyperlink" Target="https://defencehealth-uat.cwp.govt.nz/your-health/body/general-health-and-fitness/" TargetMode="External"/><Relationship Id="rId14" Type="http://schemas.openxmlformats.org/officeDocument/2006/relationships/hyperlink" Target="https://defencehealth-uat.cwp.govt.nz/support-providers/about-service-providers/" TargetMode="External"/><Relationship Id="rId30" Type="http://schemas.openxmlformats.org/officeDocument/2006/relationships/hyperlink" Target="http://www.alcohol.org.nz" TargetMode="External"/><Relationship Id="rId35" Type="http://schemas.openxmlformats.org/officeDocument/2006/relationships/hyperlink" Target="https://defencehealth-uat.cwp.govt.nz/resources/staying-at-the-top-of-your-game/" TargetMode="External"/><Relationship Id="rId56" Type="http://schemas.openxmlformats.org/officeDocument/2006/relationships/hyperlink" Target="https://defencehealth-uat.cwp.govt.nz/your-health/mind/reducing-worry-or-anxiety/" TargetMode="External"/><Relationship Id="rId77" Type="http://schemas.openxmlformats.org/officeDocument/2006/relationships/hyperlink" Target="https://defencehealth-uat.cwp.govt.nz/resources/staying-at-the-top-of-your-game/" TargetMode="External"/><Relationship Id="rId100" Type="http://schemas.openxmlformats.org/officeDocument/2006/relationships/hyperlink" Target="https://defencehealth-uat.cwp.govt.nz/get-help-now/" TargetMode="External"/><Relationship Id="rId105" Type="http://schemas.openxmlformats.org/officeDocument/2006/relationships/hyperlink" Target="https://defencehealth-uat.cwp.govt.nz/your-health/mind/overcoming-loneliness/" TargetMode="External"/><Relationship Id="rId126" Type="http://schemas.openxmlformats.org/officeDocument/2006/relationships/hyperlink" Target="https://defencehealth-uat.cwp.govt.nz/new-content-section-page-2/about-taking-action/" TargetMode="External"/><Relationship Id="rId147" Type="http://schemas.openxmlformats.org/officeDocument/2006/relationships/fontTable" Target="fontTable.xml"/><Relationship Id="rId8" Type="http://schemas.openxmlformats.org/officeDocument/2006/relationships/hyperlink" Target="https://defencehealth-uat.cwp.govt.nz/your-health/mind/building-resilience/" TargetMode="External"/><Relationship Id="rId51" Type="http://schemas.openxmlformats.org/officeDocument/2006/relationships/hyperlink" Target="https://defencehealth-uat.cwp.govt.nz/get-help-now/" TargetMode="External"/><Relationship Id="rId72" Type="http://schemas.openxmlformats.org/officeDocument/2006/relationships/hyperlink" Target="https://defencehealth-uat.cwp.govt.nz/your-health/social-and-whanau/healthy-relationships/" TargetMode="External"/><Relationship Id="rId93" Type="http://schemas.openxmlformats.org/officeDocument/2006/relationships/hyperlink" Target="https://defencehealth-uat.cwp.govt.nz/get-help-now/" TargetMode="External"/><Relationship Id="rId98" Type="http://schemas.openxmlformats.org/officeDocument/2006/relationships/hyperlink" Target="https://defencehealth-uat.cwp.govt.nz/your-health/mind/" TargetMode="External"/><Relationship Id="rId121" Type="http://schemas.openxmlformats.org/officeDocument/2006/relationships/hyperlink" Target="http://www.choice.not.chance.org.nz" TargetMode="External"/><Relationship Id="rId142" Type="http://schemas.openxmlformats.org/officeDocument/2006/relationships/hyperlink" Target="https://defencehealth-uat.cwp.govt.nz/your-health/health-at-work/managing-work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7F197BA2.dotm</Template>
  <TotalTime>10</TotalTime>
  <Pages>12</Pages>
  <Words>5867</Words>
  <Characters>33445</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mee Stuart</dc:creator>
  <cp:keywords/>
  <dc:description/>
  <cp:lastModifiedBy>T55171</cp:lastModifiedBy>
  <cp:revision>4</cp:revision>
  <dcterms:created xsi:type="dcterms:W3CDTF">2021-11-14T07:19:00Z</dcterms:created>
  <dcterms:modified xsi:type="dcterms:W3CDTF">2021-11-14T17:37:00Z</dcterms:modified>
</cp:coreProperties>
</file>